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36A1EF" w14:textId="273E2426" w:rsidR="00EE26AC" w:rsidRDefault="00044640" w:rsidP="009B1EB8">
      <w:pPr>
        <w:pStyle w:val="Body"/>
        <w:jc w:val="center"/>
        <w:rPr>
          <w:rFonts w:ascii="Helvetica" w:eastAsia="Helvetica" w:hAnsi="Helvetica" w:cs="Helvetica"/>
          <w:b/>
          <w:bCs/>
          <w:sz w:val="36"/>
          <w:szCs w:val="36"/>
        </w:rPr>
      </w:pPr>
      <w:r>
        <w:rPr>
          <w:rFonts w:ascii="Helvetica" w:hAnsi="Helvetica"/>
          <w:b/>
          <w:bCs/>
          <w:sz w:val="36"/>
          <w:szCs w:val="36"/>
        </w:rPr>
        <w:t>PDF Active-Reading Assistant</w:t>
      </w:r>
      <w:r w:rsidR="00DF60D1">
        <w:rPr>
          <w:rFonts w:ascii="Helvetica" w:eastAsia="Helvetica" w:hAnsi="Helvetica" w:cs="Helvetica"/>
          <w:b/>
          <w:bCs/>
          <w:sz w:val="36"/>
          <w:szCs w:val="36"/>
        </w:rPr>
        <w:br/>
      </w:r>
      <w:r>
        <w:rPr>
          <w:rFonts w:ascii="Helvetica" w:hAnsi="Helvetica"/>
          <w:b/>
          <w:bCs/>
          <w:sz w:val="36"/>
          <w:szCs w:val="36"/>
        </w:rPr>
        <w:t>Initial Project Plan</w:t>
      </w:r>
    </w:p>
    <w:p w14:paraId="2E8FABA3" w14:textId="208ECE51" w:rsidR="00F35951" w:rsidRPr="009D5FAC" w:rsidRDefault="00B26457" w:rsidP="009B1EB8">
      <w:pPr>
        <w:pStyle w:val="Body"/>
        <w:jc w:val="center"/>
        <w:rPr>
          <w:vertAlign w:val="subscript"/>
        </w:rPr>
      </w:pPr>
      <w:r>
        <w:t>Ryan Helms</w:t>
      </w:r>
      <w:r w:rsidR="009D5FAC">
        <w:t xml:space="preserve"> </w:t>
      </w:r>
      <w:r w:rsidR="009D5FAC" w:rsidRPr="009D5FAC">
        <w:rPr>
          <w:vertAlign w:val="subscript"/>
        </w:rPr>
        <w:t>(rh)</w:t>
      </w:r>
      <w:r>
        <w:t xml:space="preserve">, </w:t>
      </w:r>
      <w:r w:rsidR="00D7681E">
        <w:t>William Qiu</w:t>
      </w:r>
      <w:r w:rsidR="009D5FAC">
        <w:t xml:space="preserve"> </w:t>
      </w:r>
      <w:r w:rsidR="009D5FAC" w:rsidRPr="009D5FAC">
        <w:rPr>
          <w:vertAlign w:val="subscript"/>
        </w:rPr>
        <w:t>(wq)</w:t>
      </w:r>
      <w:r w:rsidR="00D7681E">
        <w:t xml:space="preserve">, </w:t>
      </w:r>
      <w:r w:rsidR="00AF6AF0">
        <w:t xml:space="preserve">Nikhar Ramlakhan </w:t>
      </w:r>
      <w:r w:rsidR="00AF6AF0" w:rsidRPr="009D5FAC">
        <w:rPr>
          <w:vertAlign w:val="subscript"/>
        </w:rPr>
        <w:t>(nr)</w:t>
      </w:r>
      <w:r w:rsidR="00AF6AF0" w:rsidRPr="00AF6AF0">
        <w:t>,</w:t>
      </w:r>
      <w:r w:rsidR="00AF6AF0">
        <w:rPr>
          <w:vertAlign w:val="subscript"/>
        </w:rPr>
        <w:t xml:space="preserve"> </w:t>
      </w:r>
      <w:r w:rsidR="00D7681E">
        <w:t>Abie Safdie</w:t>
      </w:r>
      <w:r w:rsidR="009D5FAC">
        <w:t xml:space="preserve"> </w:t>
      </w:r>
      <w:r w:rsidR="009D5FAC" w:rsidRPr="009D5FAC">
        <w:rPr>
          <w:vertAlign w:val="subscript"/>
        </w:rPr>
        <w:t>(as)</w:t>
      </w:r>
      <w:r w:rsidR="00D7681E">
        <w:t>, Caleb Sutherland</w:t>
      </w:r>
      <w:r w:rsidR="009D5FAC">
        <w:t xml:space="preserve"> </w:t>
      </w:r>
      <w:r w:rsidR="009D5FAC" w:rsidRPr="009D5FAC">
        <w:rPr>
          <w:vertAlign w:val="subscript"/>
        </w:rPr>
        <w:t>(cs)</w:t>
      </w:r>
    </w:p>
    <w:p w14:paraId="2636A1F0" w14:textId="023CCF37" w:rsidR="00EE26AC" w:rsidRDefault="00044640" w:rsidP="009B1EB8">
      <w:pPr>
        <w:pStyle w:val="Body"/>
        <w:jc w:val="center"/>
      </w:pPr>
      <w:r>
        <w:t>4</w:t>
      </w:r>
      <w:r w:rsidR="00DF60D1">
        <w:t>-</w:t>
      </w:r>
      <w:r>
        <w:t>1</w:t>
      </w:r>
      <w:r w:rsidR="00F709C3">
        <w:t>2</w:t>
      </w:r>
      <w:r w:rsidR="00DF60D1">
        <w:t>-20</w:t>
      </w:r>
      <w:r>
        <w:t>24</w:t>
      </w:r>
      <w:r w:rsidR="00DF60D1">
        <w:t xml:space="preserve"> - v1</w:t>
      </w:r>
      <w:r>
        <w:t>.0</w:t>
      </w:r>
      <w:r w:rsidR="00F709C3">
        <w:t>2</w:t>
      </w:r>
    </w:p>
    <w:p w14:paraId="2636A1F1" w14:textId="77777777" w:rsidR="00EE26AC" w:rsidRDefault="00EE26AC" w:rsidP="004215EA">
      <w:pPr>
        <w:pStyle w:val="Body"/>
        <w:jc w:val="both"/>
      </w:pPr>
    </w:p>
    <w:bookmarkStart w:id="0" w:name="_TOCRange" w:displacedByCustomXml="next"/>
    <w:sdt>
      <w:sdtPr>
        <w:rPr>
          <w:rFonts w:cs="Times New Roman"/>
          <w:color w:val="auto"/>
        </w:rPr>
        <w:id w:val="243461476"/>
        <w:docPartObj>
          <w:docPartGallery w:val="Table of Contents"/>
          <w:docPartUnique/>
        </w:docPartObj>
      </w:sdtPr>
      <w:sdtEndPr>
        <w:rPr>
          <w:b/>
          <w:bCs/>
          <w:noProof/>
        </w:rPr>
      </w:sdtEndPr>
      <w:sdtContent>
        <w:p w14:paraId="54A90F67" w14:textId="494C9F03" w:rsidR="008D21FF" w:rsidRPr="008D21FF" w:rsidRDefault="008D21FF" w:rsidP="004215EA">
          <w:pPr>
            <w:pStyle w:val="Body"/>
            <w:jc w:val="both"/>
            <w:rPr>
              <w:rFonts w:ascii="Helvetica" w:eastAsia="Helvetica" w:hAnsi="Helvetica" w:cs="Helvetica"/>
              <w:b/>
              <w:bCs/>
              <w:sz w:val="36"/>
              <w:szCs w:val="36"/>
            </w:rPr>
          </w:pPr>
          <w:r>
            <w:rPr>
              <w:rFonts w:ascii="Helvetica" w:hAnsi="Helvetica"/>
              <w:b/>
              <w:bCs/>
              <w:sz w:val="36"/>
              <w:szCs w:val="36"/>
            </w:rPr>
            <w:t>Table of Contents</w:t>
          </w:r>
        </w:p>
        <w:p w14:paraId="41C2ABDB" w14:textId="0996F212" w:rsidR="00CB019A" w:rsidRDefault="008D21FF">
          <w:pPr>
            <w:pStyle w:val="TOC1"/>
            <w:rPr>
              <w:rFonts w:asciiTheme="minorHAnsi" w:eastAsiaTheme="minorEastAsia" w:hAnsiTheme="minorHAnsi" w:cstheme="minorBidi"/>
              <w:b w:val="0"/>
              <w:bCs w:val="0"/>
              <w:noProof/>
              <w:color w:val="auto"/>
              <w:kern w:val="2"/>
              <w:sz w:val="24"/>
              <w:szCs w:val="24"/>
              <w:bdr w:val="none" w:sz="0" w:space="0" w:color="auto"/>
              <w14:ligatures w14:val="standardContextual"/>
            </w:rPr>
          </w:pPr>
          <w:r>
            <w:fldChar w:fldCharType="begin"/>
          </w:r>
          <w:r>
            <w:instrText xml:space="preserve"> TOC \o "1-3" \h \z \u </w:instrText>
          </w:r>
          <w:r>
            <w:fldChar w:fldCharType="separate"/>
          </w:r>
          <w:hyperlink w:anchor="_Toc163835242" w:history="1">
            <w:r w:rsidR="00CB019A" w:rsidRPr="00857092">
              <w:rPr>
                <w:rStyle w:val="Hyperlink"/>
                <w:rFonts w:eastAsia="Arial Unicode MS" w:cs="Arial Unicode MS"/>
                <w:noProof/>
              </w:rPr>
              <w:t>1. Project Plan Revision History</w:t>
            </w:r>
            <w:r w:rsidR="00CB019A">
              <w:rPr>
                <w:noProof/>
                <w:webHidden/>
              </w:rPr>
              <w:tab/>
            </w:r>
            <w:r w:rsidR="00CB019A">
              <w:rPr>
                <w:noProof/>
                <w:webHidden/>
              </w:rPr>
              <w:fldChar w:fldCharType="begin"/>
            </w:r>
            <w:r w:rsidR="00CB019A">
              <w:rPr>
                <w:noProof/>
                <w:webHidden/>
              </w:rPr>
              <w:instrText xml:space="preserve"> PAGEREF _Toc163835242 \h </w:instrText>
            </w:r>
            <w:r w:rsidR="00CB019A">
              <w:rPr>
                <w:noProof/>
                <w:webHidden/>
              </w:rPr>
            </w:r>
            <w:r w:rsidR="00CB019A">
              <w:rPr>
                <w:noProof/>
                <w:webHidden/>
              </w:rPr>
              <w:fldChar w:fldCharType="separate"/>
            </w:r>
            <w:r w:rsidR="00CB019A">
              <w:rPr>
                <w:noProof/>
                <w:webHidden/>
              </w:rPr>
              <w:t>1</w:t>
            </w:r>
            <w:r w:rsidR="00CB019A">
              <w:rPr>
                <w:noProof/>
                <w:webHidden/>
              </w:rPr>
              <w:fldChar w:fldCharType="end"/>
            </w:r>
          </w:hyperlink>
        </w:p>
        <w:p w14:paraId="6447D1AA" w14:textId="1BA1F26B" w:rsidR="00CB019A" w:rsidRDefault="00000000">
          <w:pPr>
            <w:pStyle w:val="TOC1"/>
            <w:rPr>
              <w:rFonts w:asciiTheme="minorHAnsi" w:eastAsiaTheme="minorEastAsia" w:hAnsiTheme="minorHAnsi" w:cstheme="minorBidi"/>
              <w:b w:val="0"/>
              <w:bCs w:val="0"/>
              <w:noProof/>
              <w:color w:val="auto"/>
              <w:kern w:val="2"/>
              <w:sz w:val="24"/>
              <w:szCs w:val="24"/>
              <w:bdr w:val="none" w:sz="0" w:space="0" w:color="auto"/>
              <w14:ligatures w14:val="standardContextual"/>
            </w:rPr>
          </w:pPr>
          <w:hyperlink w:anchor="_Toc163835243" w:history="1">
            <w:r w:rsidR="00CB019A" w:rsidRPr="00857092">
              <w:rPr>
                <w:rStyle w:val="Hyperlink"/>
                <w:rFonts w:eastAsia="Arial Unicode MS" w:cs="Arial Unicode MS"/>
                <w:noProof/>
              </w:rPr>
              <w:t>2. Management Plan</w:t>
            </w:r>
            <w:r w:rsidR="00CB019A">
              <w:rPr>
                <w:noProof/>
                <w:webHidden/>
              </w:rPr>
              <w:tab/>
            </w:r>
            <w:r w:rsidR="00CB019A">
              <w:rPr>
                <w:noProof/>
                <w:webHidden/>
              </w:rPr>
              <w:fldChar w:fldCharType="begin"/>
            </w:r>
            <w:r w:rsidR="00CB019A">
              <w:rPr>
                <w:noProof/>
                <w:webHidden/>
              </w:rPr>
              <w:instrText xml:space="preserve"> PAGEREF _Toc163835243 \h </w:instrText>
            </w:r>
            <w:r w:rsidR="00CB019A">
              <w:rPr>
                <w:noProof/>
                <w:webHidden/>
              </w:rPr>
            </w:r>
            <w:r w:rsidR="00CB019A">
              <w:rPr>
                <w:noProof/>
                <w:webHidden/>
              </w:rPr>
              <w:fldChar w:fldCharType="separate"/>
            </w:r>
            <w:r w:rsidR="00CB019A">
              <w:rPr>
                <w:noProof/>
                <w:webHidden/>
              </w:rPr>
              <w:t>2</w:t>
            </w:r>
            <w:r w:rsidR="00CB019A">
              <w:rPr>
                <w:noProof/>
                <w:webHidden/>
              </w:rPr>
              <w:fldChar w:fldCharType="end"/>
            </w:r>
          </w:hyperlink>
        </w:p>
        <w:p w14:paraId="3243502F" w14:textId="6F9AC79D" w:rsidR="00CB019A" w:rsidRDefault="00000000">
          <w:pPr>
            <w:pStyle w:val="TOC2"/>
            <w:rPr>
              <w:rFonts w:asciiTheme="minorHAnsi" w:eastAsiaTheme="minorEastAsia" w:hAnsiTheme="minorHAnsi" w:cstheme="minorBidi"/>
              <w:b w:val="0"/>
              <w:bCs w:val="0"/>
              <w:noProof/>
              <w:color w:val="auto"/>
              <w:kern w:val="2"/>
              <w:bdr w:val="none" w:sz="0" w:space="0" w:color="auto"/>
              <w14:ligatures w14:val="standardContextual"/>
            </w:rPr>
          </w:pPr>
          <w:hyperlink w:anchor="_Toc163835244" w:history="1">
            <w:r w:rsidR="00CB019A" w:rsidRPr="00857092">
              <w:rPr>
                <w:rStyle w:val="Hyperlink"/>
                <w:rFonts w:eastAsia="Arial Unicode MS" w:cs="Arial Unicode MS"/>
                <w:noProof/>
              </w:rPr>
              <w:t>2.1. Team organization</w:t>
            </w:r>
            <w:r w:rsidR="00CB019A">
              <w:rPr>
                <w:noProof/>
                <w:webHidden/>
              </w:rPr>
              <w:tab/>
            </w:r>
            <w:r w:rsidR="00CB019A">
              <w:rPr>
                <w:noProof/>
                <w:webHidden/>
              </w:rPr>
              <w:fldChar w:fldCharType="begin"/>
            </w:r>
            <w:r w:rsidR="00CB019A">
              <w:rPr>
                <w:noProof/>
                <w:webHidden/>
              </w:rPr>
              <w:instrText xml:space="preserve"> PAGEREF _Toc163835244 \h </w:instrText>
            </w:r>
            <w:r w:rsidR="00CB019A">
              <w:rPr>
                <w:noProof/>
                <w:webHidden/>
              </w:rPr>
            </w:r>
            <w:r w:rsidR="00CB019A">
              <w:rPr>
                <w:noProof/>
                <w:webHidden/>
              </w:rPr>
              <w:fldChar w:fldCharType="separate"/>
            </w:r>
            <w:r w:rsidR="00CB019A">
              <w:rPr>
                <w:noProof/>
                <w:webHidden/>
              </w:rPr>
              <w:t>2</w:t>
            </w:r>
            <w:r w:rsidR="00CB019A">
              <w:rPr>
                <w:noProof/>
                <w:webHidden/>
              </w:rPr>
              <w:fldChar w:fldCharType="end"/>
            </w:r>
          </w:hyperlink>
        </w:p>
        <w:p w14:paraId="5B67E45A" w14:textId="149033E3" w:rsidR="00CB019A" w:rsidRDefault="00000000">
          <w:pPr>
            <w:pStyle w:val="TOC2"/>
            <w:rPr>
              <w:rFonts w:asciiTheme="minorHAnsi" w:eastAsiaTheme="minorEastAsia" w:hAnsiTheme="minorHAnsi" w:cstheme="minorBidi"/>
              <w:b w:val="0"/>
              <w:bCs w:val="0"/>
              <w:noProof/>
              <w:color w:val="auto"/>
              <w:kern w:val="2"/>
              <w:bdr w:val="none" w:sz="0" w:space="0" w:color="auto"/>
              <w14:ligatures w14:val="standardContextual"/>
            </w:rPr>
          </w:pPr>
          <w:hyperlink w:anchor="_Toc163835245" w:history="1">
            <w:r w:rsidR="00CB019A" w:rsidRPr="00857092">
              <w:rPr>
                <w:rStyle w:val="Hyperlink"/>
                <w:rFonts w:eastAsia="Arial Unicode MS" w:cs="Arial Unicode MS"/>
                <w:noProof/>
              </w:rPr>
              <w:t>2.2. Work division amongst members</w:t>
            </w:r>
            <w:r w:rsidR="00CB019A">
              <w:rPr>
                <w:noProof/>
                <w:webHidden/>
              </w:rPr>
              <w:tab/>
            </w:r>
            <w:r w:rsidR="00CB019A">
              <w:rPr>
                <w:noProof/>
                <w:webHidden/>
              </w:rPr>
              <w:fldChar w:fldCharType="begin"/>
            </w:r>
            <w:r w:rsidR="00CB019A">
              <w:rPr>
                <w:noProof/>
                <w:webHidden/>
              </w:rPr>
              <w:instrText xml:space="preserve"> PAGEREF _Toc163835245 \h </w:instrText>
            </w:r>
            <w:r w:rsidR="00CB019A">
              <w:rPr>
                <w:noProof/>
                <w:webHidden/>
              </w:rPr>
            </w:r>
            <w:r w:rsidR="00CB019A">
              <w:rPr>
                <w:noProof/>
                <w:webHidden/>
              </w:rPr>
              <w:fldChar w:fldCharType="separate"/>
            </w:r>
            <w:r w:rsidR="00CB019A">
              <w:rPr>
                <w:noProof/>
                <w:webHidden/>
              </w:rPr>
              <w:t>2</w:t>
            </w:r>
            <w:r w:rsidR="00CB019A">
              <w:rPr>
                <w:noProof/>
                <w:webHidden/>
              </w:rPr>
              <w:fldChar w:fldCharType="end"/>
            </w:r>
          </w:hyperlink>
        </w:p>
        <w:p w14:paraId="3BB04343" w14:textId="1EA4F554" w:rsidR="00CB019A" w:rsidRDefault="00000000">
          <w:pPr>
            <w:pStyle w:val="TOC2"/>
            <w:rPr>
              <w:rFonts w:asciiTheme="minorHAnsi" w:eastAsiaTheme="minorEastAsia" w:hAnsiTheme="minorHAnsi" w:cstheme="minorBidi"/>
              <w:b w:val="0"/>
              <w:bCs w:val="0"/>
              <w:noProof/>
              <w:color w:val="auto"/>
              <w:kern w:val="2"/>
              <w:bdr w:val="none" w:sz="0" w:space="0" w:color="auto"/>
              <w14:ligatures w14:val="standardContextual"/>
            </w:rPr>
          </w:pPr>
          <w:hyperlink w:anchor="_Toc163835246" w:history="1">
            <w:r w:rsidR="00CB019A" w:rsidRPr="00857092">
              <w:rPr>
                <w:rStyle w:val="Hyperlink"/>
                <w:rFonts w:eastAsia="Arial Unicode MS" w:cs="Arial Unicode MS"/>
                <w:noProof/>
              </w:rPr>
              <w:t>2.3. Decision making protocols</w:t>
            </w:r>
            <w:r w:rsidR="00CB019A">
              <w:rPr>
                <w:noProof/>
                <w:webHidden/>
              </w:rPr>
              <w:tab/>
            </w:r>
            <w:r w:rsidR="00CB019A">
              <w:rPr>
                <w:noProof/>
                <w:webHidden/>
              </w:rPr>
              <w:fldChar w:fldCharType="begin"/>
            </w:r>
            <w:r w:rsidR="00CB019A">
              <w:rPr>
                <w:noProof/>
                <w:webHidden/>
              </w:rPr>
              <w:instrText xml:space="preserve"> PAGEREF _Toc163835246 \h </w:instrText>
            </w:r>
            <w:r w:rsidR="00CB019A">
              <w:rPr>
                <w:noProof/>
                <w:webHidden/>
              </w:rPr>
            </w:r>
            <w:r w:rsidR="00CB019A">
              <w:rPr>
                <w:noProof/>
                <w:webHidden/>
              </w:rPr>
              <w:fldChar w:fldCharType="separate"/>
            </w:r>
            <w:r w:rsidR="00CB019A">
              <w:rPr>
                <w:noProof/>
                <w:webHidden/>
              </w:rPr>
              <w:t>2</w:t>
            </w:r>
            <w:r w:rsidR="00CB019A">
              <w:rPr>
                <w:noProof/>
                <w:webHidden/>
              </w:rPr>
              <w:fldChar w:fldCharType="end"/>
            </w:r>
          </w:hyperlink>
        </w:p>
        <w:p w14:paraId="741130C3" w14:textId="0D7A985B" w:rsidR="00CB019A" w:rsidRDefault="00000000">
          <w:pPr>
            <w:pStyle w:val="TOC2"/>
            <w:rPr>
              <w:rFonts w:asciiTheme="minorHAnsi" w:eastAsiaTheme="minorEastAsia" w:hAnsiTheme="minorHAnsi" w:cstheme="minorBidi"/>
              <w:b w:val="0"/>
              <w:bCs w:val="0"/>
              <w:noProof/>
              <w:color w:val="auto"/>
              <w:kern w:val="2"/>
              <w:bdr w:val="none" w:sz="0" w:space="0" w:color="auto"/>
              <w14:ligatures w14:val="standardContextual"/>
            </w:rPr>
          </w:pPr>
          <w:hyperlink w:anchor="_Toc163835247" w:history="1">
            <w:r w:rsidR="00CB019A" w:rsidRPr="00857092">
              <w:rPr>
                <w:rStyle w:val="Hyperlink"/>
                <w:rFonts w:eastAsia="Arial Unicode MS" w:cs="Arial Unicode MS"/>
                <w:noProof/>
              </w:rPr>
              <w:t>2.4. Team meetings and communication</w:t>
            </w:r>
            <w:r w:rsidR="00CB019A">
              <w:rPr>
                <w:noProof/>
                <w:webHidden/>
              </w:rPr>
              <w:tab/>
            </w:r>
            <w:r w:rsidR="00CB019A">
              <w:rPr>
                <w:noProof/>
                <w:webHidden/>
              </w:rPr>
              <w:fldChar w:fldCharType="begin"/>
            </w:r>
            <w:r w:rsidR="00CB019A">
              <w:rPr>
                <w:noProof/>
                <w:webHidden/>
              </w:rPr>
              <w:instrText xml:space="preserve"> PAGEREF _Toc163835247 \h </w:instrText>
            </w:r>
            <w:r w:rsidR="00CB019A">
              <w:rPr>
                <w:noProof/>
                <w:webHidden/>
              </w:rPr>
            </w:r>
            <w:r w:rsidR="00CB019A">
              <w:rPr>
                <w:noProof/>
                <w:webHidden/>
              </w:rPr>
              <w:fldChar w:fldCharType="separate"/>
            </w:r>
            <w:r w:rsidR="00CB019A">
              <w:rPr>
                <w:noProof/>
                <w:webHidden/>
              </w:rPr>
              <w:t>2</w:t>
            </w:r>
            <w:r w:rsidR="00CB019A">
              <w:rPr>
                <w:noProof/>
                <w:webHidden/>
              </w:rPr>
              <w:fldChar w:fldCharType="end"/>
            </w:r>
          </w:hyperlink>
        </w:p>
        <w:p w14:paraId="5288975C" w14:textId="5945B2A3" w:rsidR="00CB019A" w:rsidRDefault="00000000">
          <w:pPr>
            <w:pStyle w:val="TOC1"/>
            <w:rPr>
              <w:rFonts w:asciiTheme="minorHAnsi" w:eastAsiaTheme="minorEastAsia" w:hAnsiTheme="minorHAnsi" w:cstheme="minorBidi"/>
              <w:b w:val="0"/>
              <w:bCs w:val="0"/>
              <w:noProof/>
              <w:color w:val="auto"/>
              <w:kern w:val="2"/>
              <w:sz w:val="24"/>
              <w:szCs w:val="24"/>
              <w:bdr w:val="none" w:sz="0" w:space="0" w:color="auto"/>
              <w14:ligatures w14:val="standardContextual"/>
            </w:rPr>
          </w:pPr>
          <w:hyperlink w:anchor="_Toc163835248" w:history="1">
            <w:r w:rsidR="00CB019A" w:rsidRPr="00857092">
              <w:rPr>
                <w:rStyle w:val="Hyperlink"/>
                <w:rFonts w:eastAsia="Arial Unicode MS" w:cs="Arial Unicode MS"/>
                <w:noProof/>
              </w:rPr>
              <w:t>3. Work breakdown schedule</w:t>
            </w:r>
            <w:r w:rsidR="00CB019A">
              <w:rPr>
                <w:noProof/>
                <w:webHidden/>
              </w:rPr>
              <w:tab/>
            </w:r>
            <w:r w:rsidR="00CB019A">
              <w:rPr>
                <w:noProof/>
                <w:webHidden/>
              </w:rPr>
              <w:fldChar w:fldCharType="begin"/>
            </w:r>
            <w:r w:rsidR="00CB019A">
              <w:rPr>
                <w:noProof/>
                <w:webHidden/>
              </w:rPr>
              <w:instrText xml:space="preserve"> PAGEREF _Toc163835248 \h </w:instrText>
            </w:r>
            <w:r w:rsidR="00CB019A">
              <w:rPr>
                <w:noProof/>
                <w:webHidden/>
              </w:rPr>
            </w:r>
            <w:r w:rsidR="00CB019A">
              <w:rPr>
                <w:noProof/>
                <w:webHidden/>
              </w:rPr>
              <w:fldChar w:fldCharType="separate"/>
            </w:r>
            <w:r w:rsidR="00CB019A">
              <w:rPr>
                <w:noProof/>
                <w:webHidden/>
              </w:rPr>
              <w:t>3</w:t>
            </w:r>
            <w:r w:rsidR="00CB019A">
              <w:rPr>
                <w:noProof/>
                <w:webHidden/>
              </w:rPr>
              <w:fldChar w:fldCharType="end"/>
            </w:r>
          </w:hyperlink>
        </w:p>
        <w:p w14:paraId="5D237B43" w14:textId="22B7EDC5" w:rsidR="00CB019A" w:rsidRDefault="00000000">
          <w:pPr>
            <w:pStyle w:val="TOC2"/>
            <w:rPr>
              <w:rFonts w:asciiTheme="minorHAnsi" w:eastAsiaTheme="minorEastAsia" w:hAnsiTheme="minorHAnsi" w:cstheme="minorBidi"/>
              <w:b w:val="0"/>
              <w:bCs w:val="0"/>
              <w:noProof/>
              <w:color w:val="auto"/>
              <w:kern w:val="2"/>
              <w:bdr w:val="none" w:sz="0" w:space="0" w:color="auto"/>
              <w14:ligatures w14:val="standardContextual"/>
            </w:rPr>
          </w:pPr>
          <w:hyperlink w:anchor="_Toc163835249" w:history="1">
            <w:r w:rsidR="00CB019A" w:rsidRPr="00857092">
              <w:rPr>
                <w:rStyle w:val="Hyperlink"/>
                <w:rFonts w:eastAsia="Arial Unicode MS" w:cs="Arial Unicode MS"/>
                <w:noProof/>
              </w:rPr>
              <w:t>3.1. Milestones</w:t>
            </w:r>
            <w:r w:rsidR="00CB019A">
              <w:rPr>
                <w:noProof/>
                <w:webHidden/>
              </w:rPr>
              <w:tab/>
            </w:r>
            <w:r w:rsidR="00CB019A">
              <w:rPr>
                <w:noProof/>
                <w:webHidden/>
              </w:rPr>
              <w:fldChar w:fldCharType="begin"/>
            </w:r>
            <w:r w:rsidR="00CB019A">
              <w:rPr>
                <w:noProof/>
                <w:webHidden/>
              </w:rPr>
              <w:instrText xml:space="preserve"> PAGEREF _Toc163835249 \h </w:instrText>
            </w:r>
            <w:r w:rsidR="00CB019A">
              <w:rPr>
                <w:noProof/>
                <w:webHidden/>
              </w:rPr>
            </w:r>
            <w:r w:rsidR="00CB019A">
              <w:rPr>
                <w:noProof/>
                <w:webHidden/>
              </w:rPr>
              <w:fldChar w:fldCharType="separate"/>
            </w:r>
            <w:r w:rsidR="00CB019A">
              <w:rPr>
                <w:noProof/>
                <w:webHidden/>
              </w:rPr>
              <w:t>3</w:t>
            </w:r>
            <w:r w:rsidR="00CB019A">
              <w:rPr>
                <w:noProof/>
                <w:webHidden/>
              </w:rPr>
              <w:fldChar w:fldCharType="end"/>
            </w:r>
          </w:hyperlink>
        </w:p>
        <w:p w14:paraId="353CA730" w14:textId="53394BEF" w:rsidR="00CB019A" w:rsidRDefault="00000000">
          <w:pPr>
            <w:pStyle w:val="TOC2"/>
            <w:rPr>
              <w:rFonts w:asciiTheme="minorHAnsi" w:eastAsiaTheme="minorEastAsia" w:hAnsiTheme="minorHAnsi" w:cstheme="minorBidi"/>
              <w:b w:val="0"/>
              <w:bCs w:val="0"/>
              <w:noProof/>
              <w:color w:val="auto"/>
              <w:kern w:val="2"/>
              <w:bdr w:val="none" w:sz="0" w:space="0" w:color="auto"/>
              <w14:ligatures w14:val="standardContextual"/>
            </w:rPr>
          </w:pPr>
          <w:hyperlink w:anchor="_Toc163835250" w:history="1">
            <w:r w:rsidR="00CB019A" w:rsidRPr="00857092">
              <w:rPr>
                <w:rStyle w:val="Hyperlink"/>
                <w:rFonts w:eastAsia="Arial Unicode MS" w:cs="Arial Unicode MS"/>
                <w:noProof/>
              </w:rPr>
              <w:t>3.2. Project Schedule</w:t>
            </w:r>
            <w:r w:rsidR="00CB019A">
              <w:rPr>
                <w:noProof/>
                <w:webHidden/>
              </w:rPr>
              <w:tab/>
            </w:r>
            <w:r w:rsidR="00CB019A">
              <w:rPr>
                <w:noProof/>
                <w:webHidden/>
              </w:rPr>
              <w:fldChar w:fldCharType="begin"/>
            </w:r>
            <w:r w:rsidR="00CB019A">
              <w:rPr>
                <w:noProof/>
                <w:webHidden/>
              </w:rPr>
              <w:instrText xml:space="preserve"> PAGEREF _Toc163835250 \h </w:instrText>
            </w:r>
            <w:r w:rsidR="00CB019A">
              <w:rPr>
                <w:noProof/>
                <w:webHidden/>
              </w:rPr>
            </w:r>
            <w:r w:rsidR="00CB019A">
              <w:rPr>
                <w:noProof/>
                <w:webHidden/>
              </w:rPr>
              <w:fldChar w:fldCharType="separate"/>
            </w:r>
            <w:r w:rsidR="00CB019A">
              <w:rPr>
                <w:noProof/>
                <w:webHidden/>
              </w:rPr>
              <w:t>3</w:t>
            </w:r>
            <w:r w:rsidR="00CB019A">
              <w:rPr>
                <w:noProof/>
                <w:webHidden/>
              </w:rPr>
              <w:fldChar w:fldCharType="end"/>
            </w:r>
          </w:hyperlink>
        </w:p>
        <w:p w14:paraId="72E69ADA" w14:textId="05825356" w:rsidR="00CB019A" w:rsidRDefault="00000000">
          <w:pPr>
            <w:pStyle w:val="TOC2"/>
            <w:rPr>
              <w:rFonts w:asciiTheme="minorHAnsi" w:eastAsiaTheme="minorEastAsia" w:hAnsiTheme="minorHAnsi" w:cstheme="minorBidi"/>
              <w:b w:val="0"/>
              <w:bCs w:val="0"/>
              <w:noProof/>
              <w:color w:val="auto"/>
              <w:kern w:val="2"/>
              <w:bdr w:val="none" w:sz="0" w:space="0" w:color="auto"/>
              <w14:ligatures w14:val="standardContextual"/>
            </w:rPr>
          </w:pPr>
          <w:hyperlink w:anchor="_Toc163835251" w:history="1">
            <w:r w:rsidR="00CB019A" w:rsidRPr="00857092">
              <w:rPr>
                <w:rStyle w:val="Hyperlink"/>
                <w:rFonts w:eastAsia="Arial Unicode MS" w:cs="Arial Unicode MS"/>
                <w:noProof/>
              </w:rPr>
              <w:t>3.3. Project Gantt Chart</w:t>
            </w:r>
            <w:r w:rsidR="00CB019A">
              <w:rPr>
                <w:noProof/>
                <w:webHidden/>
              </w:rPr>
              <w:tab/>
            </w:r>
            <w:r w:rsidR="00CB019A">
              <w:rPr>
                <w:noProof/>
                <w:webHidden/>
              </w:rPr>
              <w:fldChar w:fldCharType="begin"/>
            </w:r>
            <w:r w:rsidR="00CB019A">
              <w:rPr>
                <w:noProof/>
                <w:webHidden/>
              </w:rPr>
              <w:instrText xml:space="preserve"> PAGEREF _Toc163835251 \h </w:instrText>
            </w:r>
            <w:r w:rsidR="00CB019A">
              <w:rPr>
                <w:noProof/>
                <w:webHidden/>
              </w:rPr>
            </w:r>
            <w:r w:rsidR="00CB019A">
              <w:rPr>
                <w:noProof/>
                <w:webHidden/>
              </w:rPr>
              <w:fldChar w:fldCharType="separate"/>
            </w:r>
            <w:r w:rsidR="00CB019A">
              <w:rPr>
                <w:noProof/>
                <w:webHidden/>
              </w:rPr>
              <w:t>4</w:t>
            </w:r>
            <w:r w:rsidR="00CB019A">
              <w:rPr>
                <w:noProof/>
                <w:webHidden/>
              </w:rPr>
              <w:fldChar w:fldCharType="end"/>
            </w:r>
          </w:hyperlink>
        </w:p>
        <w:p w14:paraId="13CF82CD" w14:textId="6FAA0B5D" w:rsidR="00CB019A" w:rsidRDefault="00000000">
          <w:pPr>
            <w:pStyle w:val="TOC1"/>
            <w:rPr>
              <w:rFonts w:asciiTheme="minorHAnsi" w:eastAsiaTheme="minorEastAsia" w:hAnsiTheme="minorHAnsi" w:cstheme="minorBidi"/>
              <w:b w:val="0"/>
              <w:bCs w:val="0"/>
              <w:noProof/>
              <w:color w:val="auto"/>
              <w:kern w:val="2"/>
              <w:sz w:val="24"/>
              <w:szCs w:val="24"/>
              <w:bdr w:val="none" w:sz="0" w:space="0" w:color="auto"/>
              <w14:ligatures w14:val="standardContextual"/>
            </w:rPr>
          </w:pPr>
          <w:hyperlink w:anchor="_Toc163835252" w:history="1">
            <w:r w:rsidR="00CB019A" w:rsidRPr="00857092">
              <w:rPr>
                <w:rStyle w:val="Hyperlink"/>
                <w:rFonts w:eastAsia="Arial Unicode MS" w:cs="Arial Unicode MS"/>
                <w:noProof/>
              </w:rPr>
              <w:t>4. Monitoring and reporting</w:t>
            </w:r>
            <w:r w:rsidR="00CB019A">
              <w:rPr>
                <w:noProof/>
                <w:webHidden/>
              </w:rPr>
              <w:tab/>
            </w:r>
            <w:r w:rsidR="00CB019A">
              <w:rPr>
                <w:noProof/>
                <w:webHidden/>
              </w:rPr>
              <w:fldChar w:fldCharType="begin"/>
            </w:r>
            <w:r w:rsidR="00CB019A">
              <w:rPr>
                <w:noProof/>
                <w:webHidden/>
              </w:rPr>
              <w:instrText xml:space="preserve"> PAGEREF _Toc163835252 \h </w:instrText>
            </w:r>
            <w:r w:rsidR="00CB019A">
              <w:rPr>
                <w:noProof/>
                <w:webHidden/>
              </w:rPr>
            </w:r>
            <w:r w:rsidR="00CB019A">
              <w:rPr>
                <w:noProof/>
                <w:webHidden/>
              </w:rPr>
              <w:fldChar w:fldCharType="separate"/>
            </w:r>
            <w:r w:rsidR="00CB019A">
              <w:rPr>
                <w:noProof/>
                <w:webHidden/>
              </w:rPr>
              <w:t>5</w:t>
            </w:r>
            <w:r w:rsidR="00CB019A">
              <w:rPr>
                <w:noProof/>
                <w:webHidden/>
              </w:rPr>
              <w:fldChar w:fldCharType="end"/>
            </w:r>
          </w:hyperlink>
        </w:p>
        <w:p w14:paraId="1AD9B1A4" w14:textId="3762013F" w:rsidR="00CB019A" w:rsidRDefault="00000000">
          <w:pPr>
            <w:pStyle w:val="TOC2"/>
            <w:rPr>
              <w:rFonts w:asciiTheme="minorHAnsi" w:eastAsiaTheme="minorEastAsia" w:hAnsiTheme="minorHAnsi" w:cstheme="minorBidi"/>
              <w:b w:val="0"/>
              <w:bCs w:val="0"/>
              <w:noProof/>
              <w:color w:val="auto"/>
              <w:kern w:val="2"/>
              <w:bdr w:val="none" w:sz="0" w:space="0" w:color="auto"/>
              <w14:ligatures w14:val="standardContextual"/>
            </w:rPr>
          </w:pPr>
          <w:hyperlink w:anchor="_Toc163835253" w:history="1">
            <w:r w:rsidR="00CB019A" w:rsidRPr="00857092">
              <w:rPr>
                <w:rStyle w:val="Hyperlink"/>
                <w:rFonts w:eastAsia="Arial Unicode MS" w:cs="Arial Unicode MS"/>
                <w:noProof/>
              </w:rPr>
              <w:t>4.1. Individual progress monitoring</w:t>
            </w:r>
            <w:r w:rsidR="00CB019A">
              <w:rPr>
                <w:noProof/>
                <w:webHidden/>
              </w:rPr>
              <w:tab/>
            </w:r>
            <w:r w:rsidR="00CB019A">
              <w:rPr>
                <w:noProof/>
                <w:webHidden/>
              </w:rPr>
              <w:fldChar w:fldCharType="begin"/>
            </w:r>
            <w:r w:rsidR="00CB019A">
              <w:rPr>
                <w:noProof/>
                <w:webHidden/>
              </w:rPr>
              <w:instrText xml:space="preserve"> PAGEREF _Toc163835253 \h </w:instrText>
            </w:r>
            <w:r w:rsidR="00CB019A">
              <w:rPr>
                <w:noProof/>
                <w:webHidden/>
              </w:rPr>
            </w:r>
            <w:r w:rsidR="00CB019A">
              <w:rPr>
                <w:noProof/>
                <w:webHidden/>
              </w:rPr>
              <w:fldChar w:fldCharType="separate"/>
            </w:r>
            <w:r w:rsidR="00CB019A">
              <w:rPr>
                <w:noProof/>
                <w:webHidden/>
              </w:rPr>
              <w:t>5</w:t>
            </w:r>
            <w:r w:rsidR="00CB019A">
              <w:rPr>
                <w:noProof/>
                <w:webHidden/>
              </w:rPr>
              <w:fldChar w:fldCharType="end"/>
            </w:r>
          </w:hyperlink>
        </w:p>
        <w:p w14:paraId="2C8098C7" w14:textId="61B455CE" w:rsidR="00CB019A" w:rsidRDefault="00000000">
          <w:pPr>
            <w:pStyle w:val="TOC2"/>
            <w:rPr>
              <w:rFonts w:asciiTheme="minorHAnsi" w:eastAsiaTheme="minorEastAsia" w:hAnsiTheme="minorHAnsi" w:cstheme="minorBidi"/>
              <w:b w:val="0"/>
              <w:bCs w:val="0"/>
              <w:noProof/>
              <w:color w:val="auto"/>
              <w:kern w:val="2"/>
              <w:bdr w:val="none" w:sz="0" w:space="0" w:color="auto"/>
              <w14:ligatures w14:val="standardContextual"/>
            </w:rPr>
          </w:pPr>
          <w:hyperlink w:anchor="_Toc163835254" w:history="1">
            <w:r w:rsidR="00CB019A" w:rsidRPr="00857092">
              <w:rPr>
                <w:rStyle w:val="Hyperlink"/>
                <w:rFonts w:eastAsia="Arial Unicode MS" w:cs="Arial Unicode MS"/>
                <w:noProof/>
              </w:rPr>
              <w:t>4.2. Project progress monitoring</w:t>
            </w:r>
            <w:r w:rsidR="00CB019A">
              <w:rPr>
                <w:noProof/>
                <w:webHidden/>
              </w:rPr>
              <w:tab/>
            </w:r>
            <w:r w:rsidR="00CB019A">
              <w:rPr>
                <w:noProof/>
                <w:webHidden/>
              </w:rPr>
              <w:fldChar w:fldCharType="begin"/>
            </w:r>
            <w:r w:rsidR="00CB019A">
              <w:rPr>
                <w:noProof/>
                <w:webHidden/>
              </w:rPr>
              <w:instrText xml:space="preserve"> PAGEREF _Toc163835254 \h </w:instrText>
            </w:r>
            <w:r w:rsidR="00CB019A">
              <w:rPr>
                <w:noProof/>
                <w:webHidden/>
              </w:rPr>
            </w:r>
            <w:r w:rsidR="00CB019A">
              <w:rPr>
                <w:noProof/>
                <w:webHidden/>
              </w:rPr>
              <w:fldChar w:fldCharType="separate"/>
            </w:r>
            <w:r w:rsidR="00CB019A">
              <w:rPr>
                <w:noProof/>
                <w:webHidden/>
              </w:rPr>
              <w:t>5</w:t>
            </w:r>
            <w:r w:rsidR="00CB019A">
              <w:rPr>
                <w:noProof/>
                <w:webHidden/>
              </w:rPr>
              <w:fldChar w:fldCharType="end"/>
            </w:r>
          </w:hyperlink>
        </w:p>
        <w:p w14:paraId="5C71C69C" w14:textId="36D8CF34" w:rsidR="00CB019A" w:rsidRDefault="00000000">
          <w:pPr>
            <w:pStyle w:val="TOC1"/>
            <w:rPr>
              <w:rFonts w:asciiTheme="minorHAnsi" w:eastAsiaTheme="minorEastAsia" w:hAnsiTheme="minorHAnsi" w:cstheme="minorBidi"/>
              <w:b w:val="0"/>
              <w:bCs w:val="0"/>
              <w:noProof/>
              <w:color w:val="auto"/>
              <w:kern w:val="2"/>
              <w:sz w:val="24"/>
              <w:szCs w:val="24"/>
              <w:bdr w:val="none" w:sz="0" w:space="0" w:color="auto"/>
              <w14:ligatures w14:val="standardContextual"/>
            </w:rPr>
          </w:pPr>
          <w:hyperlink w:anchor="_Toc163835255" w:history="1">
            <w:r w:rsidR="00CB019A" w:rsidRPr="00857092">
              <w:rPr>
                <w:rStyle w:val="Hyperlink"/>
                <w:rFonts w:eastAsia="Arial Unicode MS" w:cs="Arial Unicode MS"/>
                <w:noProof/>
              </w:rPr>
              <w:t>5. Build plan</w:t>
            </w:r>
            <w:r w:rsidR="00CB019A">
              <w:rPr>
                <w:noProof/>
                <w:webHidden/>
              </w:rPr>
              <w:tab/>
            </w:r>
            <w:r w:rsidR="00CB019A">
              <w:rPr>
                <w:noProof/>
                <w:webHidden/>
              </w:rPr>
              <w:fldChar w:fldCharType="begin"/>
            </w:r>
            <w:r w:rsidR="00CB019A">
              <w:rPr>
                <w:noProof/>
                <w:webHidden/>
              </w:rPr>
              <w:instrText xml:space="preserve"> PAGEREF _Toc163835255 \h </w:instrText>
            </w:r>
            <w:r w:rsidR="00CB019A">
              <w:rPr>
                <w:noProof/>
                <w:webHidden/>
              </w:rPr>
            </w:r>
            <w:r w:rsidR="00CB019A">
              <w:rPr>
                <w:noProof/>
                <w:webHidden/>
              </w:rPr>
              <w:fldChar w:fldCharType="separate"/>
            </w:r>
            <w:r w:rsidR="00CB019A">
              <w:rPr>
                <w:noProof/>
                <w:webHidden/>
              </w:rPr>
              <w:t>6</w:t>
            </w:r>
            <w:r w:rsidR="00CB019A">
              <w:rPr>
                <w:noProof/>
                <w:webHidden/>
              </w:rPr>
              <w:fldChar w:fldCharType="end"/>
            </w:r>
          </w:hyperlink>
        </w:p>
        <w:p w14:paraId="13DD30FB" w14:textId="4CBAEB13" w:rsidR="00CB019A" w:rsidRDefault="00000000">
          <w:pPr>
            <w:pStyle w:val="TOC2"/>
            <w:rPr>
              <w:rFonts w:asciiTheme="minorHAnsi" w:eastAsiaTheme="minorEastAsia" w:hAnsiTheme="minorHAnsi" w:cstheme="minorBidi"/>
              <w:b w:val="0"/>
              <w:bCs w:val="0"/>
              <w:noProof/>
              <w:color w:val="auto"/>
              <w:kern w:val="2"/>
              <w:bdr w:val="none" w:sz="0" w:space="0" w:color="auto"/>
              <w14:ligatures w14:val="standardContextual"/>
            </w:rPr>
          </w:pPr>
          <w:hyperlink w:anchor="_Toc163835256" w:history="1">
            <w:r w:rsidR="00CB019A" w:rsidRPr="00857092">
              <w:rPr>
                <w:rStyle w:val="Hyperlink"/>
                <w:rFonts w:eastAsia="Arial Unicode MS" w:cs="Arial Unicode MS"/>
                <w:noProof/>
              </w:rPr>
              <w:t>5.1. System build plan</w:t>
            </w:r>
            <w:r w:rsidR="00CB019A">
              <w:rPr>
                <w:noProof/>
                <w:webHidden/>
              </w:rPr>
              <w:tab/>
            </w:r>
            <w:r w:rsidR="00CB019A">
              <w:rPr>
                <w:noProof/>
                <w:webHidden/>
              </w:rPr>
              <w:fldChar w:fldCharType="begin"/>
            </w:r>
            <w:r w:rsidR="00CB019A">
              <w:rPr>
                <w:noProof/>
                <w:webHidden/>
              </w:rPr>
              <w:instrText xml:space="preserve"> PAGEREF _Toc163835256 \h </w:instrText>
            </w:r>
            <w:r w:rsidR="00CB019A">
              <w:rPr>
                <w:noProof/>
                <w:webHidden/>
              </w:rPr>
            </w:r>
            <w:r w:rsidR="00CB019A">
              <w:rPr>
                <w:noProof/>
                <w:webHidden/>
              </w:rPr>
              <w:fldChar w:fldCharType="separate"/>
            </w:r>
            <w:r w:rsidR="00CB019A">
              <w:rPr>
                <w:noProof/>
                <w:webHidden/>
              </w:rPr>
              <w:t>6</w:t>
            </w:r>
            <w:r w:rsidR="00CB019A">
              <w:rPr>
                <w:noProof/>
                <w:webHidden/>
              </w:rPr>
              <w:fldChar w:fldCharType="end"/>
            </w:r>
          </w:hyperlink>
        </w:p>
        <w:p w14:paraId="27ACCCA6" w14:textId="627E46E1" w:rsidR="00CB019A" w:rsidRDefault="00000000">
          <w:pPr>
            <w:pStyle w:val="TOC2"/>
            <w:rPr>
              <w:rFonts w:asciiTheme="minorHAnsi" w:eastAsiaTheme="minorEastAsia" w:hAnsiTheme="minorHAnsi" w:cstheme="minorBidi"/>
              <w:b w:val="0"/>
              <w:bCs w:val="0"/>
              <w:noProof/>
              <w:color w:val="auto"/>
              <w:kern w:val="2"/>
              <w:bdr w:val="none" w:sz="0" w:space="0" w:color="auto"/>
              <w14:ligatures w14:val="standardContextual"/>
            </w:rPr>
          </w:pPr>
          <w:hyperlink w:anchor="_Toc163835257" w:history="1">
            <w:r w:rsidR="00CB019A" w:rsidRPr="00857092">
              <w:rPr>
                <w:rStyle w:val="Hyperlink"/>
                <w:rFonts w:eastAsia="Arial Unicode MS" w:cs="Arial Unicode MS"/>
                <w:noProof/>
              </w:rPr>
              <w:t>5.2. Explanation of system build plan</w:t>
            </w:r>
            <w:r w:rsidR="00CB019A">
              <w:rPr>
                <w:noProof/>
                <w:webHidden/>
              </w:rPr>
              <w:tab/>
            </w:r>
            <w:r w:rsidR="00CB019A">
              <w:rPr>
                <w:noProof/>
                <w:webHidden/>
              </w:rPr>
              <w:fldChar w:fldCharType="begin"/>
            </w:r>
            <w:r w:rsidR="00CB019A">
              <w:rPr>
                <w:noProof/>
                <w:webHidden/>
              </w:rPr>
              <w:instrText xml:space="preserve"> PAGEREF _Toc163835257 \h </w:instrText>
            </w:r>
            <w:r w:rsidR="00CB019A">
              <w:rPr>
                <w:noProof/>
                <w:webHidden/>
              </w:rPr>
            </w:r>
            <w:r w:rsidR="00CB019A">
              <w:rPr>
                <w:noProof/>
                <w:webHidden/>
              </w:rPr>
              <w:fldChar w:fldCharType="separate"/>
            </w:r>
            <w:r w:rsidR="00CB019A">
              <w:rPr>
                <w:noProof/>
                <w:webHidden/>
              </w:rPr>
              <w:t>6</w:t>
            </w:r>
            <w:r w:rsidR="00CB019A">
              <w:rPr>
                <w:noProof/>
                <w:webHidden/>
              </w:rPr>
              <w:fldChar w:fldCharType="end"/>
            </w:r>
          </w:hyperlink>
        </w:p>
        <w:p w14:paraId="2B33D060" w14:textId="3B81C42E" w:rsidR="00CB019A" w:rsidRDefault="00000000">
          <w:pPr>
            <w:pStyle w:val="TOC2"/>
            <w:rPr>
              <w:rFonts w:asciiTheme="minorHAnsi" w:eastAsiaTheme="minorEastAsia" w:hAnsiTheme="minorHAnsi" w:cstheme="minorBidi"/>
              <w:b w:val="0"/>
              <w:bCs w:val="0"/>
              <w:noProof/>
              <w:color w:val="auto"/>
              <w:kern w:val="2"/>
              <w:bdr w:val="none" w:sz="0" w:space="0" w:color="auto"/>
              <w14:ligatures w14:val="standardContextual"/>
            </w:rPr>
          </w:pPr>
          <w:hyperlink w:anchor="_Toc163835258" w:history="1">
            <w:r w:rsidR="00CB019A" w:rsidRPr="00857092">
              <w:rPr>
                <w:rStyle w:val="Hyperlink"/>
                <w:rFonts w:eastAsia="Arial Unicode MS" w:cs="Arial Unicode MS"/>
                <w:noProof/>
              </w:rPr>
              <w:t>5.3. Risks and risk reduction strategies</w:t>
            </w:r>
            <w:r w:rsidR="00CB019A">
              <w:rPr>
                <w:noProof/>
                <w:webHidden/>
              </w:rPr>
              <w:tab/>
            </w:r>
            <w:r w:rsidR="00CB019A">
              <w:rPr>
                <w:noProof/>
                <w:webHidden/>
              </w:rPr>
              <w:fldChar w:fldCharType="begin"/>
            </w:r>
            <w:r w:rsidR="00CB019A">
              <w:rPr>
                <w:noProof/>
                <w:webHidden/>
              </w:rPr>
              <w:instrText xml:space="preserve"> PAGEREF _Toc163835258 \h </w:instrText>
            </w:r>
            <w:r w:rsidR="00CB019A">
              <w:rPr>
                <w:noProof/>
                <w:webHidden/>
              </w:rPr>
            </w:r>
            <w:r w:rsidR="00CB019A">
              <w:rPr>
                <w:noProof/>
                <w:webHidden/>
              </w:rPr>
              <w:fldChar w:fldCharType="separate"/>
            </w:r>
            <w:r w:rsidR="00CB019A">
              <w:rPr>
                <w:noProof/>
                <w:webHidden/>
              </w:rPr>
              <w:t>7</w:t>
            </w:r>
            <w:r w:rsidR="00CB019A">
              <w:rPr>
                <w:noProof/>
                <w:webHidden/>
              </w:rPr>
              <w:fldChar w:fldCharType="end"/>
            </w:r>
          </w:hyperlink>
        </w:p>
        <w:p w14:paraId="7DCDC511" w14:textId="4EE1D211" w:rsidR="00CB019A" w:rsidRDefault="00000000">
          <w:pPr>
            <w:pStyle w:val="TOC1"/>
            <w:tabs>
              <w:tab w:val="left" w:pos="960"/>
            </w:tabs>
            <w:rPr>
              <w:rFonts w:asciiTheme="minorHAnsi" w:eastAsiaTheme="minorEastAsia" w:hAnsiTheme="minorHAnsi" w:cstheme="minorBidi"/>
              <w:b w:val="0"/>
              <w:bCs w:val="0"/>
              <w:noProof/>
              <w:color w:val="auto"/>
              <w:kern w:val="2"/>
              <w:sz w:val="24"/>
              <w:szCs w:val="24"/>
              <w:bdr w:val="none" w:sz="0" w:space="0" w:color="auto"/>
              <w14:ligatures w14:val="standardContextual"/>
            </w:rPr>
          </w:pPr>
          <w:hyperlink w:anchor="_Toc163835259" w:history="1">
            <w:r w:rsidR="00CB019A" w:rsidRPr="00857092">
              <w:rPr>
                <w:rStyle w:val="Hyperlink"/>
                <w:rFonts w:eastAsia="Arial Unicode MS" w:cs="Arial Unicode MS"/>
                <w:noProof/>
              </w:rPr>
              <w:t>6.</w:t>
            </w:r>
            <w:r w:rsidR="00CB019A">
              <w:rPr>
                <w:rFonts w:asciiTheme="minorHAnsi" w:eastAsiaTheme="minorEastAsia" w:hAnsiTheme="minorHAnsi" w:cstheme="minorBidi"/>
                <w:b w:val="0"/>
                <w:bCs w:val="0"/>
                <w:noProof/>
                <w:color w:val="auto"/>
                <w:kern w:val="2"/>
                <w:sz w:val="24"/>
                <w:szCs w:val="24"/>
                <w:bdr w:val="none" w:sz="0" w:space="0" w:color="auto"/>
                <w14:ligatures w14:val="standardContextual"/>
              </w:rPr>
              <w:tab/>
            </w:r>
            <w:r w:rsidR="00CB019A" w:rsidRPr="00857092">
              <w:rPr>
                <w:rStyle w:val="Hyperlink"/>
                <w:rFonts w:eastAsia="Arial Unicode MS" w:cs="Arial Unicode MS"/>
                <w:noProof/>
              </w:rPr>
              <w:t>Acknowledgements</w:t>
            </w:r>
            <w:r w:rsidR="00CB019A">
              <w:rPr>
                <w:noProof/>
                <w:webHidden/>
              </w:rPr>
              <w:tab/>
            </w:r>
            <w:r w:rsidR="00CB019A">
              <w:rPr>
                <w:noProof/>
                <w:webHidden/>
              </w:rPr>
              <w:fldChar w:fldCharType="begin"/>
            </w:r>
            <w:r w:rsidR="00CB019A">
              <w:rPr>
                <w:noProof/>
                <w:webHidden/>
              </w:rPr>
              <w:instrText xml:space="preserve"> PAGEREF _Toc163835259 \h </w:instrText>
            </w:r>
            <w:r w:rsidR="00CB019A">
              <w:rPr>
                <w:noProof/>
                <w:webHidden/>
              </w:rPr>
            </w:r>
            <w:r w:rsidR="00CB019A">
              <w:rPr>
                <w:noProof/>
                <w:webHidden/>
              </w:rPr>
              <w:fldChar w:fldCharType="separate"/>
            </w:r>
            <w:r w:rsidR="00CB019A">
              <w:rPr>
                <w:noProof/>
                <w:webHidden/>
              </w:rPr>
              <w:t>7</w:t>
            </w:r>
            <w:r w:rsidR="00CB019A">
              <w:rPr>
                <w:noProof/>
                <w:webHidden/>
              </w:rPr>
              <w:fldChar w:fldCharType="end"/>
            </w:r>
          </w:hyperlink>
        </w:p>
        <w:p w14:paraId="74C0CD30" w14:textId="5A0E2758" w:rsidR="008D21FF" w:rsidRDefault="008D21FF" w:rsidP="004215EA">
          <w:pPr>
            <w:jc w:val="both"/>
          </w:pPr>
          <w:r>
            <w:rPr>
              <w:b/>
              <w:bCs/>
              <w:noProof/>
            </w:rPr>
            <w:fldChar w:fldCharType="end"/>
          </w:r>
        </w:p>
      </w:sdtContent>
    </w:sdt>
    <w:p w14:paraId="27FE4D74" w14:textId="64D0E3EE" w:rsidR="00721593" w:rsidRPr="00DF60D1" w:rsidRDefault="00721593" w:rsidP="004215EA">
      <w:pPr>
        <w:jc w:val="both"/>
        <w:rPr>
          <w:rFonts w:cs="Arial Unicode MS"/>
          <w:color w:val="000000"/>
        </w:rPr>
      </w:pPr>
    </w:p>
    <w:p w14:paraId="2636A20B" w14:textId="2AA32EF9" w:rsidR="00EE26AC" w:rsidRDefault="00DF60D1" w:rsidP="004215EA">
      <w:pPr>
        <w:pStyle w:val="Heading1"/>
        <w:jc w:val="both"/>
      </w:pPr>
      <w:bookmarkStart w:id="1" w:name="_Toc"/>
      <w:bookmarkStart w:id="2" w:name="_Toc163835242"/>
      <w:r>
        <w:rPr>
          <w:rFonts w:eastAsia="Arial Unicode MS" w:cs="Arial Unicode MS"/>
        </w:rPr>
        <w:t xml:space="preserve">1. </w:t>
      </w:r>
      <w:r w:rsidR="00290EA2">
        <w:rPr>
          <w:rFonts w:eastAsia="Arial Unicode MS" w:cs="Arial Unicode MS"/>
        </w:rPr>
        <w:t>Project Plan</w:t>
      </w:r>
      <w:r>
        <w:rPr>
          <w:rFonts w:eastAsia="Arial Unicode MS" w:cs="Arial Unicode MS"/>
        </w:rPr>
        <w:t xml:space="preserve"> Revision History</w:t>
      </w:r>
      <w:bookmarkEnd w:id="1"/>
      <w:bookmarkEnd w:id="2"/>
    </w:p>
    <w:p w14:paraId="2636A20E" w14:textId="77777777" w:rsidR="00EE26AC" w:rsidRDefault="00EE26AC" w:rsidP="004215EA">
      <w:pPr>
        <w:pStyle w:val="Body"/>
        <w:jc w:val="both"/>
      </w:pPr>
    </w:p>
    <w:p w14:paraId="2636A20F" w14:textId="77777777" w:rsidR="00EE26AC" w:rsidRDefault="00DF60D1" w:rsidP="004215EA">
      <w:pPr>
        <w:pStyle w:val="Body"/>
        <w:tabs>
          <w:tab w:val="left" w:pos="1440"/>
          <w:tab w:val="left" w:pos="2610"/>
        </w:tabs>
        <w:jc w:val="both"/>
        <w:rPr>
          <w:b/>
          <w:bCs/>
        </w:rPr>
      </w:pPr>
      <w:r>
        <w:rPr>
          <w:b/>
          <w:bCs/>
        </w:rPr>
        <w:t xml:space="preserve">Date     </w:t>
      </w:r>
      <w:r>
        <w:rPr>
          <w:b/>
          <w:bCs/>
        </w:rPr>
        <w:tab/>
        <w:t>Author</w:t>
      </w:r>
      <w:r>
        <w:rPr>
          <w:b/>
          <w:bCs/>
        </w:rPr>
        <w:tab/>
        <w:t>Description</w:t>
      </w:r>
    </w:p>
    <w:p w14:paraId="2636A210" w14:textId="77777777" w:rsidR="00EE26AC" w:rsidRDefault="00DF60D1" w:rsidP="004215EA">
      <w:pPr>
        <w:pStyle w:val="Body"/>
        <w:tabs>
          <w:tab w:val="left" w:pos="1440"/>
          <w:tab w:val="left" w:pos="2610"/>
        </w:tabs>
        <w:jc w:val="both"/>
        <w:rPr>
          <w:b/>
          <w:bCs/>
        </w:rPr>
      </w:pPr>
      <w:r>
        <w:rPr>
          <w:b/>
          <w:bCs/>
        </w:rPr>
        <w:t>—————</w:t>
      </w:r>
      <w:r>
        <w:rPr>
          <w:b/>
          <w:bCs/>
        </w:rPr>
        <w:tab/>
        <w:t>———</w:t>
      </w:r>
      <w:r>
        <w:rPr>
          <w:b/>
          <w:bCs/>
        </w:rPr>
        <w:tab/>
        <w:t>————————————————————————————</w:t>
      </w:r>
    </w:p>
    <w:p w14:paraId="5AACE2A7" w14:textId="77777777" w:rsidR="00B411EC" w:rsidRDefault="00DF60D1" w:rsidP="004215EA">
      <w:pPr>
        <w:pStyle w:val="Body"/>
        <w:tabs>
          <w:tab w:val="left" w:pos="1440"/>
        </w:tabs>
        <w:ind w:left="2610" w:hanging="2610"/>
        <w:jc w:val="both"/>
      </w:pPr>
      <w:r>
        <w:t>4-</w:t>
      </w:r>
      <w:r w:rsidR="00290EA2">
        <w:t>10</w:t>
      </w:r>
      <w:r>
        <w:t>-20</w:t>
      </w:r>
      <w:r w:rsidR="00290EA2">
        <w:t>24</w:t>
      </w:r>
      <w:r>
        <w:tab/>
      </w:r>
      <w:r w:rsidR="009D5FAC">
        <w:t>nr</w:t>
      </w:r>
      <w:r>
        <w:t xml:space="preserve"> </w:t>
      </w:r>
      <w:r>
        <w:tab/>
        <w:t>Created the initial document.</w:t>
      </w:r>
      <w:r w:rsidR="003D1FA9">
        <w:tab/>
      </w:r>
    </w:p>
    <w:p w14:paraId="2636A211" w14:textId="25EC0AAF" w:rsidR="00EE26AC" w:rsidRDefault="00B411EC" w:rsidP="004215EA">
      <w:pPr>
        <w:pStyle w:val="Body"/>
        <w:tabs>
          <w:tab w:val="left" w:pos="1440"/>
        </w:tabs>
        <w:ind w:left="2610" w:hanging="2610"/>
        <w:jc w:val="both"/>
      </w:pPr>
      <w:r>
        <w:t>4-11-2024</w:t>
      </w:r>
      <w:r>
        <w:tab/>
        <w:t>rh</w:t>
      </w:r>
      <w:r>
        <w:tab/>
        <w:t>Added project Gantt chart.</w:t>
      </w:r>
      <w:r w:rsidR="003D1FA9">
        <w:tab/>
      </w:r>
    </w:p>
    <w:p w14:paraId="17D27B85" w14:textId="360CAD77" w:rsidR="00290EA2" w:rsidRDefault="003D1FA9" w:rsidP="004215EA">
      <w:pPr>
        <w:pStyle w:val="Body"/>
        <w:tabs>
          <w:tab w:val="left" w:pos="1440"/>
        </w:tabs>
        <w:ind w:left="2610" w:hanging="2610"/>
        <w:jc w:val="both"/>
      </w:pPr>
      <w:r>
        <w:t>4-12</w:t>
      </w:r>
      <w:r w:rsidR="003A12D2">
        <w:t>-2024</w:t>
      </w:r>
      <w:r w:rsidR="003A12D2">
        <w:tab/>
        <w:t>team</w:t>
      </w:r>
      <w:r w:rsidR="003A12D2">
        <w:tab/>
        <w:t>Finalized the initial document.</w:t>
      </w:r>
    </w:p>
    <w:p w14:paraId="0BA4A5C7" w14:textId="0882BCCE" w:rsidR="000A138D" w:rsidRDefault="000A138D" w:rsidP="004215EA">
      <w:pPr>
        <w:pStyle w:val="Body"/>
        <w:tabs>
          <w:tab w:val="left" w:pos="1440"/>
        </w:tabs>
        <w:ind w:left="2610" w:hanging="2610"/>
        <w:jc w:val="both"/>
      </w:pPr>
      <w:r>
        <w:t>4-25-2024</w:t>
      </w:r>
      <w:r>
        <w:tab/>
        <w:t>cs</w:t>
      </w:r>
      <w:r>
        <w:tab/>
        <w:t>Revisions for final project plan</w:t>
      </w:r>
    </w:p>
    <w:p w14:paraId="2636A215" w14:textId="77777777" w:rsidR="00EE26AC" w:rsidRDefault="00DF60D1" w:rsidP="004215EA">
      <w:pPr>
        <w:pStyle w:val="Body"/>
        <w:jc w:val="both"/>
      </w:pPr>
      <w:r>
        <w:tab/>
      </w:r>
    </w:p>
    <w:p w14:paraId="3A6FF4BC" w14:textId="77777777" w:rsidR="00CA14F5" w:rsidRDefault="00CA14F5">
      <w:pPr>
        <w:rPr>
          <w:rFonts w:ascii="Helvetica" w:hAnsi="Helvetica" w:cs="Arial Unicode MS"/>
          <w:b/>
          <w:bCs/>
          <w:color w:val="000000"/>
          <w:sz w:val="36"/>
          <w:szCs w:val="36"/>
        </w:rPr>
      </w:pPr>
      <w:bookmarkStart w:id="3" w:name="_Toc1"/>
      <w:r>
        <w:rPr>
          <w:rFonts w:cs="Arial Unicode MS"/>
        </w:rPr>
        <w:br w:type="page"/>
      </w:r>
    </w:p>
    <w:p w14:paraId="2636A216" w14:textId="207B6F77" w:rsidR="00EE26AC" w:rsidRDefault="00DF60D1" w:rsidP="004215EA">
      <w:pPr>
        <w:pStyle w:val="Heading1"/>
        <w:jc w:val="both"/>
      </w:pPr>
      <w:bookmarkStart w:id="4" w:name="_Toc163835243"/>
      <w:r>
        <w:rPr>
          <w:rFonts w:eastAsia="Arial Unicode MS" w:cs="Arial Unicode MS"/>
        </w:rPr>
        <w:lastRenderedPageBreak/>
        <w:t xml:space="preserve">2. </w:t>
      </w:r>
      <w:bookmarkEnd w:id="3"/>
      <w:r w:rsidR="003B2077">
        <w:rPr>
          <w:rFonts w:eastAsia="Arial Unicode MS" w:cs="Arial Unicode MS"/>
        </w:rPr>
        <w:t>Management Plan</w:t>
      </w:r>
      <w:bookmarkEnd w:id="4"/>
    </w:p>
    <w:p w14:paraId="2636A21D" w14:textId="77777777" w:rsidR="00EE26AC" w:rsidRDefault="00EE26AC" w:rsidP="004215EA">
      <w:pPr>
        <w:pStyle w:val="Body"/>
        <w:jc w:val="both"/>
      </w:pPr>
    </w:p>
    <w:p w14:paraId="2636A21E" w14:textId="19551700" w:rsidR="00EE26AC" w:rsidRDefault="00DF60D1" w:rsidP="004215EA">
      <w:pPr>
        <w:pStyle w:val="Heading2"/>
        <w:jc w:val="both"/>
      </w:pPr>
      <w:bookmarkStart w:id="5" w:name="_Toc2"/>
      <w:bookmarkStart w:id="6" w:name="_Toc163835244"/>
      <w:r>
        <w:rPr>
          <w:rFonts w:eastAsia="Arial Unicode MS" w:cs="Arial Unicode MS"/>
        </w:rPr>
        <w:t xml:space="preserve">2.1. </w:t>
      </w:r>
      <w:bookmarkEnd w:id="5"/>
      <w:r w:rsidR="00665002">
        <w:rPr>
          <w:rFonts w:eastAsia="Arial Unicode MS" w:cs="Arial Unicode MS"/>
        </w:rPr>
        <w:t>Team organization</w:t>
      </w:r>
      <w:bookmarkEnd w:id="6"/>
    </w:p>
    <w:p w14:paraId="2636A21F" w14:textId="77777777" w:rsidR="00EE26AC" w:rsidRDefault="00EE26AC" w:rsidP="004215EA">
      <w:pPr>
        <w:pStyle w:val="Body"/>
        <w:jc w:val="both"/>
      </w:pPr>
    </w:p>
    <w:p w14:paraId="2636A223" w14:textId="1D72416D" w:rsidR="00EE26AC" w:rsidRDefault="004215EA" w:rsidP="004215EA">
      <w:pPr>
        <w:pStyle w:val="Body"/>
        <w:jc w:val="both"/>
      </w:pPr>
      <w:r w:rsidRPr="004215EA">
        <w:t>The team consists of Ryan Helms, William Qiu, Abie Safdie, Caleb Sutherland, and Nikhar Ramlakhan, all computer science students in CS 422. Each member contributes to both technical and organizational aspects of the project. Our team is structured to ensure collaboration and expertise in all aspects of the project.</w:t>
      </w:r>
      <w:r>
        <w:t xml:space="preserve"> </w:t>
      </w:r>
      <w:r w:rsidR="005F02EB" w:rsidRPr="005F02EB">
        <w:t xml:space="preserve">Nikhar Ramlakhan </w:t>
      </w:r>
      <w:r w:rsidR="005F02EB">
        <w:t>will also oversee</w:t>
      </w:r>
      <w:r w:rsidR="005F02EB" w:rsidRPr="005F02EB">
        <w:t xml:space="preserve"> project management</w:t>
      </w:r>
      <w:r w:rsidR="00793562">
        <w:t xml:space="preserve"> </w:t>
      </w:r>
      <w:r w:rsidR="005F02EB" w:rsidRPr="005F02EB">
        <w:t>and ensures adherence to documentation.</w:t>
      </w:r>
    </w:p>
    <w:p w14:paraId="65D2E22D" w14:textId="77777777" w:rsidR="004215EA" w:rsidRDefault="004215EA" w:rsidP="004215EA">
      <w:pPr>
        <w:pStyle w:val="Body"/>
        <w:jc w:val="both"/>
      </w:pPr>
    </w:p>
    <w:p w14:paraId="2636A224" w14:textId="6C865566" w:rsidR="00EE26AC" w:rsidRDefault="00DF60D1" w:rsidP="004215EA">
      <w:pPr>
        <w:pStyle w:val="Heading2"/>
        <w:jc w:val="both"/>
      </w:pPr>
      <w:bookmarkStart w:id="7" w:name="_Toc3"/>
      <w:bookmarkStart w:id="8" w:name="_Toc163835245"/>
      <w:r>
        <w:rPr>
          <w:rFonts w:eastAsia="Arial Unicode MS" w:cs="Arial Unicode MS"/>
        </w:rPr>
        <w:t xml:space="preserve">2.2. </w:t>
      </w:r>
      <w:bookmarkEnd w:id="7"/>
      <w:r w:rsidR="00665002">
        <w:rPr>
          <w:rFonts w:eastAsia="Arial Unicode MS" w:cs="Arial Unicode MS"/>
        </w:rPr>
        <w:t>Work division amongst members</w:t>
      </w:r>
      <w:bookmarkEnd w:id="8"/>
    </w:p>
    <w:p w14:paraId="2636A225" w14:textId="77777777" w:rsidR="00EE26AC" w:rsidRDefault="00EE26AC" w:rsidP="004215EA">
      <w:pPr>
        <w:pStyle w:val="Body"/>
        <w:jc w:val="both"/>
      </w:pPr>
    </w:p>
    <w:p w14:paraId="2636A22D" w14:textId="57A3C1D6" w:rsidR="00EE26AC" w:rsidRDefault="004873CB" w:rsidP="004215EA">
      <w:pPr>
        <w:pStyle w:val="Body"/>
        <w:jc w:val="both"/>
      </w:pPr>
      <w:r w:rsidRPr="004873CB">
        <w:t xml:space="preserve">Tasks are allocated based on individual strengths and interests, ensuring a balanced workload and diverse skill set utilization. Nikhar and William focus on system setup and backend development, while Abie, Caleb, and Ryan handle user interface design and </w:t>
      </w:r>
      <w:r w:rsidR="00BA2C2C" w:rsidRPr="004873CB">
        <w:t>front-end</w:t>
      </w:r>
      <w:r w:rsidRPr="004873CB">
        <w:t xml:space="preserve"> development. Collaboration and cross-functional involvement are encouraged to foster a holistic understanding of the project.</w:t>
      </w:r>
    </w:p>
    <w:p w14:paraId="170596AC" w14:textId="77777777" w:rsidR="004873CB" w:rsidRDefault="004873CB" w:rsidP="004215EA">
      <w:pPr>
        <w:pStyle w:val="Body"/>
        <w:jc w:val="both"/>
      </w:pPr>
    </w:p>
    <w:p w14:paraId="2636A22E" w14:textId="609E3217" w:rsidR="00EE26AC" w:rsidRDefault="00DF60D1" w:rsidP="004215EA">
      <w:pPr>
        <w:pStyle w:val="Heading2"/>
        <w:jc w:val="both"/>
      </w:pPr>
      <w:bookmarkStart w:id="9" w:name="_Toc4"/>
      <w:bookmarkStart w:id="10" w:name="_Toc163835246"/>
      <w:r>
        <w:rPr>
          <w:rFonts w:eastAsia="Arial Unicode MS" w:cs="Arial Unicode MS"/>
        </w:rPr>
        <w:t xml:space="preserve">2.3. </w:t>
      </w:r>
      <w:bookmarkEnd w:id="9"/>
      <w:r w:rsidR="00665002">
        <w:rPr>
          <w:rFonts w:eastAsia="Arial Unicode MS" w:cs="Arial Unicode MS"/>
        </w:rPr>
        <w:t>Decision making protocols</w:t>
      </w:r>
      <w:bookmarkEnd w:id="10"/>
    </w:p>
    <w:p w14:paraId="2636A22F" w14:textId="77777777" w:rsidR="00EE26AC" w:rsidRDefault="00EE26AC" w:rsidP="004215EA">
      <w:pPr>
        <w:pStyle w:val="Body"/>
        <w:jc w:val="both"/>
      </w:pPr>
    </w:p>
    <w:p w14:paraId="2636A233" w14:textId="1C15287D" w:rsidR="00EE26AC" w:rsidRDefault="00D86881" w:rsidP="004215EA">
      <w:pPr>
        <w:pStyle w:val="Body"/>
        <w:jc w:val="both"/>
      </w:pPr>
      <w:r w:rsidRPr="00D86881">
        <w:t xml:space="preserve">Decisions are made collaboratively, with input from all team members. Major decisions require a super-majority vote (3 out of 5) to ensure consensus and representation of </w:t>
      </w:r>
      <w:r>
        <w:t>all</w:t>
      </w:r>
      <w:r w:rsidRPr="00D86881">
        <w:t xml:space="preserve"> perspectives. </w:t>
      </w:r>
      <w:r>
        <w:t xml:space="preserve">Major decisions will be documented and signed / initialed by all team members </w:t>
      </w:r>
      <w:r w:rsidR="00A91318">
        <w:t>to ensure that a record is kept in case any future disputes or disagreements.</w:t>
      </w:r>
    </w:p>
    <w:p w14:paraId="12351140" w14:textId="77777777" w:rsidR="00D86881" w:rsidRDefault="00D86881" w:rsidP="004215EA">
      <w:pPr>
        <w:pStyle w:val="Body"/>
        <w:jc w:val="both"/>
      </w:pPr>
    </w:p>
    <w:p w14:paraId="2636A234" w14:textId="74A285E9" w:rsidR="00EE26AC" w:rsidRDefault="00DF60D1" w:rsidP="004215EA">
      <w:pPr>
        <w:pStyle w:val="Heading2"/>
        <w:jc w:val="both"/>
      </w:pPr>
      <w:bookmarkStart w:id="11" w:name="_Toc5"/>
      <w:bookmarkStart w:id="12" w:name="_Toc163835247"/>
      <w:r>
        <w:rPr>
          <w:rFonts w:eastAsia="Arial Unicode MS" w:cs="Arial Unicode MS"/>
        </w:rPr>
        <w:t xml:space="preserve">2.4. </w:t>
      </w:r>
      <w:bookmarkEnd w:id="11"/>
      <w:r w:rsidR="00665002">
        <w:rPr>
          <w:rFonts w:eastAsia="Arial Unicode MS" w:cs="Arial Unicode MS"/>
        </w:rPr>
        <w:t>Team meetings and communication</w:t>
      </w:r>
      <w:bookmarkEnd w:id="12"/>
    </w:p>
    <w:p w14:paraId="2636A235" w14:textId="77777777" w:rsidR="00EE26AC" w:rsidRDefault="00EE26AC" w:rsidP="004215EA">
      <w:pPr>
        <w:pStyle w:val="Body"/>
        <w:jc w:val="both"/>
      </w:pPr>
    </w:p>
    <w:p w14:paraId="2636A236" w14:textId="57FE18FA" w:rsidR="00EE26AC" w:rsidRDefault="00A91318" w:rsidP="004215EA">
      <w:pPr>
        <w:pStyle w:val="Body"/>
        <w:jc w:val="both"/>
      </w:pPr>
      <w:r>
        <w:t xml:space="preserve">Communication is facilitated through a Discord channel and a WhatsApp group channel for any group discussions outside of meetings. Members are expected to communicate respectfully and within designated hours (8:00am to 10:00pm). In-person meetings are held at the Allan Price Science Commons Library </w:t>
      </w:r>
      <w:r w:rsidR="00BA2C2C">
        <w:t xml:space="preserve">on </w:t>
      </w:r>
      <w:r w:rsidR="0020731E">
        <w:t xml:space="preserve">the following </w:t>
      </w:r>
      <w:r w:rsidR="008C2543">
        <w:t>dates</w:t>
      </w:r>
      <w:r w:rsidR="00D61F76">
        <w:t xml:space="preserve"> and times</w:t>
      </w:r>
      <w:r w:rsidR="008C2543">
        <w:t>:</w:t>
      </w:r>
    </w:p>
    <w:p w14:paraId="07A0F4D5" w14:textId="21542B2A" w:rsidR="008C2543" w:rsidRDefault="008C2543" w:rsidP="008C2543">
      <w:pPr>
        <w:pStyle w:val="Body"/>
        <w:numPr>
          <w:ilvl w:val="0"/>
          <w:numId w:val="1"/>
        </w:numPr>
        <w:jc w:val="both"/>
      </w:pPr>
      <w:r>
        <w:t>Monday, 8 April</w:t>
      </w:r>
      <w:r w:rsidR="00376BE2">
        <w:tab/>
      </w:r>
      <w:r>
        <w:t xml:space="preserve"> | 6:00pm to 8:00pm</w:t>
      </w:r>
    </w:p>
    <w:p w14:paraId="6CE21539" w14:textId="766F6107" w:rsidR="008C2543" w:rsidRDefault="008C2543" w:rsidP="008C2543">
      <w:pPr>
        <w:pStyle w:val="Body"/>
        <w:numPr>
          <w:ilvl w:val="0"/>
          <w:numId w:val="1"/>
        </w:numPr>
        <w:jc w:val="both"/>
      </w:pPr>
      <w:r>
        <w:t xml:space="preserve">Friday, 12 April </w:t>
      </w:r>
      <w:r w:rsidR="00376BE2">
        <w:tab/>
        <w:t xml:space="preserve"> </w:t>
      </w:r>
      <w:r>
        <w:t xml:space="preserve">| 4:00pm to </w:t>
      </w:r>
      <w:r w:rsidR="003E3F40">
        <w:t>5</w:t>
      </w:r>
      <w:r>
        <w:t>:00pm</w:t>
      </w:r>
    </w:p>
    <w:p w14:paraId="14FBC054" w14:textId="2A2FDD96" w:rsidR="008C2543" w:rsidRDefault="008C2543" w:rsidP="008C2543">
      <w:pPr>
        <w:pStyle w:val="Body"/>
        <w:numPr>
          <w:ilvl w:val="0"/>
          <w:numId w:val="1"/>
        </w:numPr>
        <w:jc w:val="both"/>
      </w:pPr>
      <w:r>
        <w:t>Monday, 15 April</w:t>
      </w:r>
      <w:r w:rsidR="00376BE2">
        <w:tab/>
      </w:r>
      <w:r>
        <w:t xml:space="preserve"> | 6:00pm to 8:00pm</w:t>
      </w:r>
    </w:p>
    <w:p w14:paraId="70124E60" w14:textId="3BC7AE1D" w:rsidR="008C2543" w:rsidRDefault="003E3F40" w:rsidP="008C2543">
      <w:pPr>
        <w:pStyle w:val="Body"/>
        <w:numPr>
          <w:ilvl w:val="0"/>
          <w:numId w:val="1"/>
        </w:numPr>
        <w:jc w:val="both"/>
      </w:pPr>
      <w:r>
        <w:t>Friday</w:t>
      </w:r>
      <w:r w:rsidR="008C2543">
        <w:t xml:space="preserve">, </w:t>
      </w:r>
      <w:r>
        <w:t>19</w:t>
      </w:r>
      <w:r w:rsidR="008C2543">
        <w:t xml:space="preserve"> April </w:t>
      </w:r>
      <w:r w:rsidR="00376BE2">
        <w:tab/>
        <w:t xml:space="preserve"> </w:t>
      </w:r>
      <w:r w:rsidR="008C2543">
        <w:t xml:space="preserve">| 4:00pm to </w:t>
      </w:r>
      <w:r w:rsidR="00966B88">
        <w:t>5</w:t>
      </w:r>
      <w:r w:rsidR="008C2543">
        <w:t>:00pm</w:t>
      </w:r>
    </w:p>
    <w:p w14:paraId="6BA54CC9" w14:textId="0BEB7129" w:rsidR="008C2543" w:rsidRDefault="003E3F40" w:rsidP="008C2543">
      <w:pPr>
        <w:pStyle w:val="Body"/>
        <w:numPr>
          <w:ilvl w:val="0"/>
          <w:numId w:val="1"/>
        </w:numPr>
        <w:jc w:val="both"/>
      </w:pPr>
      <w:r>
        <w:t>Monday</w:t>
      </w:r>
      <w:r w:rsidR="008C2543">
        <w:t xml:space="preserve">, </w:t>
      </w:r>
      <w:r>
        <w:t>22</w:t>
      </w:r>
      <w:r w:rsidR="008C2543">
        <w:t xml:space="preserve"> April</w:t>
      </w:r>
      <w:r w:rsidR="00376BE2">
        <w:tab/>
      </w:r>
      <w:r w:rsidR="008C2543">
        <w:t xml:space="preserve"> | </w:t>
      </w:r>
      <w:r w:rsidR="00966B88">
        <w:t>6</w:t>
      </w:r>
      <w:r w:rsidR="008C2543">
        <w:t>:00pm to 8:00pm</w:t>
      </w:r>
    </w:p>
    <w:p w14:paraId="38DDA12E" w14:textId="6260EF42" w:rsidR="008C2543" w:rsidRDefault="003E3F40" w:rsidP="008C2543">
      <w:pPr>
        <w:pStyle w:val="Body"/>
        <w:numPr>
          <w:ilvl w:val="0"/>
          <w:numId w:val="1"/>
        </w:numPr>
        <w:jc w:val="both"/>
      </w:pPr>
      <w:r>
        <w:t>Fri</w:t>
      </w:r>
      <w:r w:rsidR="008C2543">
        <w:t xml:space="preserve">day, </w:t>
      </w:r>
      <w:r>
        <w:t>2</w:t>
      </w:r>
      <w:r w:rsidR="00966B88">
        <w:t>6</w:t>
      </w:r>
      <w:r w:rsidR="008C2543">
        <w:t xml:space="preserve"> April</w:t>
      </w:r>
      <w:r w:rsidR="00376BE2">
        <w:tab/>
      </w:r>
      <w:r w:rsidR="008C2543">
        <w:t xml:space="preserve"> | </w:t>
      </w:r>
      <w:r w:rsidR="00966B88">
        <w:t>4</w:t>
      </w:r>
      <w:r w:rsidR="008C2543">
        <w:t xml:space="preserve">:00pm to </w:t>
      </w:r>
      <w:r w:rsidR="00966B88">
        <w:t>6</w:t>
      </w:r>
      <w:r w:rsidR="008C2543">
        <w:t>:00pm</w:t>
      </w:r>
    </w:p>
    <w:p w14:paraId="3C59D0A2" w14:textId="4055B918" w:rsidR="008026F5" w:rsidRDefault="008026F5" w:rsidP="004215EA">
      <w:pPr>
        <w:pStyle w:val="Body"/>
        <w:numPr>
          <w:ilvl w:val="0"/>
          <w:numId w:val="1"/>
        </w:numPr>
        <w:jc w:val="both"/>
      </w:pPr>
      <w:r>
        <w:t xml:space="preserve">Additional meetings can be organized </w:t>
      </w:r>
      <w:r w:rsidR="00A97F34">
        <w:t>at least 24 hours in advance.</w:t>
      </w:r>
    </w:p>
    <w:p w14:paraId="21C5D679" w14:textId="77777777" w:rsidR="00CA14F5" w:rsidRDefault="00CA14F5">
      <w:pPr>
        <w:rPr>
          <w:rFonts w:ascii="Helvetica" w:hAnsi="Helvetica" w:cs="Arial Unicode MS"/>
          <w:b/>
          <w:bCs/>
          <w:color w:val="000000"/>
          <w:sz w:val="36"/>
          <w:szCs w:val="36"/>
        </w:rPr>
      </w:pPr>
      <w:bookmarkStart w:id="13" w:name="_Toc9"/>
      <w:r>
        <w:rPr>
          <w:rFonts w:cs="Arial Unicode MS"/>
        </w:rPr>
        <w:br w:type="page"/>
      </w:r>
    </w:p>
    <w:p w14:paraId="2636A25F" w14:textId="740C953A" w:rsidR="00EE26AC" w:rsidRDefault="00DF60D1" w:rsidP="004215EA">
      <w:pPr>
        <w:pStyle w:val="Heading1"/>
        <w:jc w:val="both"/>
      </w:pPr>
      <w:bookmarkStart w:id="14" w:name="_Toc163835248"/>
      <w:r>
        <w:rPr>
          <w:rFonts w:eastAsia="Arial Unicode MS" w:cs="Arial Unicode MS"/>
        </w:rPr>
        <w:lastRenderedPageBreak/>
        <w:t xml:space="preserve">3. </w:t>
      </w:r>
      <w:bookmarkEnd w:id="13"/>
      <w:r w:rsidR="003B2077">
        <w:rPr>
          <w:rFonts w:eastAsia="Arial Unicode MS" w:cs="Arial Unicode MS"/>
        </w:rPr>
        <w:t>Work breakdown schedule</w:t>
      </w:r>
      <w:bookmarkEnd w:id="14"/>
    </w:p>
    <w:p w14:paraId="2636A260" w14:textId="77777777" w:rsidR="00EE26AC" w:rsidRDefault="00EE26AC" w:rsidP="004215EA">
      <w:pPr>
        <w:pStyle w:val="Body"/>
        <w:jc w:val="both"/>
      </w:pPr>
    </w:p>
    <w:p w14:paraId="27710D9B" w14:textId="5F5E24E1" w:rsidR="00665002" w:rsidRDefault="00665002" w:rsidP="004215EA">
      <w:pPr>
        <w:pStyle w:val="Heading2"/>
        <w:jc w:val="both"/>
      </w:pPr>
      <w:bookmarkStart w:id="15" w:name="_Toc163835249"/>
      <w:r>
        <w:rPr>
          <w:rFonts w:eastAsia="Arial Unicode MS" w:cs="Arial Unicode MS"/>
        </w:rPr>
        <w:t xml:space="preserve">3.1. </w:t>
      </w:r>
      <w:r w:rsidR="008B1651">
        <w:rPr>
          <w:rFonts w:eastAsia="Arial Unicode MS" w:cs="Arial Unicode MS"/>
        </w:rPr>
        <w:t>Milestones</w:t>
      </w:r>
      <w:bookmarkEnd w:id="15"/>
    </w:p>
    <w:p w14:paraId="3723CD4C" w14:textId="77777777" w:rsidR="00665002" w:rsidRDefault="00665002" w:rsidP="004215EA">
      <w:pPr>
        <w:pStyle w:val="Body"/>
        <w:jc w:val="both"/>
      </w:pPr>
    </w:p>
    <w:tbl>
      <w:tblPr>
        <w:tblStyle w:val="TableGrid"/>
        <w:tblW w:w="0" w:type="auto"/>
        <w:tblLook w:val="04A0" w:firstRow="1" w:lastRow="0" w:firstColumn="1" w:lastColumn="0" w:noHBand="0" w:noVBand="1"/>
      </w:tblPr>
      <w:tblGrid>
        <w:gridCol w:w="516"/>
        <w:gridCol w:w="7039"/>
        <w:gridCol w:w="1795"/>
      </w:tblGrid>
      <w:tr w:rsidR="0054349C" w14:paraId="6E829D85" w14:textId="77777777" w:rsidTr="0054349C">
        <w:tc>
          <w:tcPr>
            <w:tcW w:w="516" w:type="dxa"/>
          </w:tcPr>
          <w:p w14:paraId="76B9058D" w14:textId="23E1F7F8" w:rsidR="0054349C" w:rsidRPr="00B31B79" w:rsidRDefault="0054349C"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b/>
                <w:bCs/>
              </w:rPr>
            </w:pPr>
            <w:r w:rsidRPr="00B31B79">
              <w:rPr>
                <w:b/>
                <w:bCs/>
              </w:rPr>
              <w:t>#</w:t>
            </w:r>
          </w:p>
        </w:tc>
        <w:tc>
          <w:tcPr>
            <w:tcW w:w="7039" w:type="dxa"/>
          </w:tcPr>
          <w:p w14:paraId="3316DDD2" w14:textId="092ACDAC" w:rsidR="0054349C" w:rsidRPr="00B31B79" w:rsidRDefault="00873CFA"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b/>
                <w:bCs/>
              </w:rPr>
            </w:pPr>
            <w:r w:rsidRPr="00B31B79">
              <w:rPr>
                <w:b/>
                <w:bCs/>
              </w:rPr>
              <w:t>Projected Milestone</w:t>
            </w:r>
          </w:p>
        </w:tc>
        <w:tc>
          <w:tcPr>
            <w:tcW w:w="1795" w:type="dxa"/>
          </w:tcPr>
          <w:p w14:paraId="0F4894D6" w14:textId="434FC281" w:rsidR="0054349C" w:rsidRPr="00C35814" w:rsidRDefault="00C35814"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b/>
                <w:bCs/>
              </w:rPr>
            </w:pPr>
            <w:r w:rsidRPr="00C35814">
              <w:rPr>
                <w:b/>
                <w:bCs/>
              </w:rPr>
              <w:t>Projected Date</w:t>
            </w:r>
          </w:p>
        </w:tc>
      </w:tr>
      <w:tr w:rsidR="0054349C" w14:paraId="1888D43A" w14:textId="77777777" w:rsidTr="0054349C">
        <w:tc>
          <w:tcPr>
            <w:tcW w:w="516" w:type="dxa"/>
          </w:tcPr>
          <w:p w14:paraId="1562B10D" w14:textId="0693E48E" w:rsidR="0054349C" w:rsidRDefault="0054349C"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1.</w:t>
            </w:r>
          </w:p>
        </w:tc>
        <w:tc>
          <w:tcPr>
            <w:tcW w:w="7039" w:type="dxa"/>
          </w:tcPr>
          <w:p w14:paraId="062F099B" w14:textId="441E279D" w:rsidR="0054349C" w:rsidRDefault="00C35814"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Initial Project Plan, SRS and SDS</w:t>
            </w:r>
          </w:p>
        </w:tc>
        <w:tc>
          <w:tcPr>
            <w:tcW w:w="1795" w:type="dxa"/>
          </w:tcPr>
          <w:p w14:paraId="55903688" w14:textId="3358FB11" w:rsidR="0054349C" w:rsidRDefault="00C35814"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12/2024</w:t>
            </w:r>
          </w:p>
        </w:tc>
      </w:tr>
      <w:tr w:rsidR="0054349C" w14:paraId="2ABDA669" w14:textId="77777777" w:rsidTr="0054349C">
        <w:tc>
          <w:tcPr>
            <w:tcW w:w="516" w:type="dxa"/>
          </w:tcPr>
          <w:p w14:paraId="54428039" w14:textId="74FF02CB" w:rsidR="0054349C" w:rsidRDefault="0054349C"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2.</w:t>
            </w:r>
          </w:p>
        </w:tc>
        <w:tc>
          <w:tcPr>
            <w:tcW w:w="7039" w:type="dxa"/>
          </w:tcPr>
          <w:p w14:paraId="163DEBAB" w14:textId="552662E8" w:rsidR="0054349C" w:rsidRDefault="00BE3062"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S</w:t>
            </w:r>
            <w:r w:rsidR="002B0F6B">
              <w:t>erver</w:t>
            </w:r>
            <w:r w:rsidR="00193BDC">
              <w:t xml:space="preserve"> and Database</w:t>
            </w:r>
            <w:r w:rsidR="002B0F6B">
              <w:t xml:space="preserve"> </w:t>
            </w:r>
            <w:r w:rsidR="00336DF8">
              <w:t>S</w:t>
            </w:r>
            <w:r w:rsidR="002B0F6B">
              <w:t>etup</w:t>
            </w:r>
          </w:p>
        </w:tc>
        <w:tc>
          <w:tcPr>
            <w:tcW w:w="1795" w:type="dxa"/>
          </w:tcPr>
          <w:p w14:paraId="6086B43E" w14:textId="59BDAE6D" w:rsidR="0054349C" w:rsidRDefault="002B0F6B"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1</w:t>
            </w:r>
            <w:r w:rsidR="001B47AA">
              <w:t>6</w:t>
            </w:r>
            <w:r>
              <w:t>/2024</w:t>
            </w:r>
          </w:p>
        </w:tc>
      </w:tr>
      <w:tr w:rsidR="0054349C" w14:paraId="1AFF6898" w14:textId="77777777" w:rsidTr="0054349C">
        <w:tc>
          <w:tcPr>
            <w:tcW w:w="516" w:type="dxa"/>
          </w:tcPr>
          <w:p w14:paraId="48A5D599" w14:textId="0B9FA09D" w:rsidR="0054349C" w:rsidRDefault="0054349C"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3.</w:t>
            </w:r>
          </w:p>
        </w:tc>
        <w:tc>
          <w:tcPr>
            <w:tcW w:w="7039" w:type="dxa"/>
          </w:tcPr>
          <w:p w14:paraId="1D00250D" w14:textId="093A4AC1" w:rsidR="0054349C" w:rsidRDefault="0020107D"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rsidRPr="0020107D">
              <w:t>GUI Development and PDF Viewer Implementation</w:t>
            </w:r>
          </w:p>
        </w:tc>
        <w:tc>
          <w:tcPr>
            <w:tcW w:w="1795" w:type="dxa"/>
          </w:tcPr>
          <w:p w14:paraId="299A2EBA" w14:textId="1E682515" w:rsidR="0054349C" w:rsidRDefault="002B0F6B"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w:t>
            </w:r>
            <w:r w:rsidR="00440EC6">
              <w:t>1</w:t>
            </w:r>
            <w:r w:rsidR="001B47AA">
              <w:t>6</w:t>
            </w:r>
            <w:r>
              <w:t>/2024</w:t>
            </w:r>
          </w:p>
        </w:tc>
      </w:tr>
      <w:tr w:rsidR="000A138D" w14:paraId="6FC55385" w14:textId="77777777" w:rsidTr="0054349C">
        <w:tc>
          <w:tcPr>
            <w:tcW w:w="516" w:type="dxa"/>
          </w:tcPr>
          <w:p w14:paraId="769576A4" w14:textId="3586ADBD" w:rsidR="000A138D" w:rsidRDefault="000A138D"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4.</w:t>
            </w:r>
          </w:p>
        </w:tc>
        <w:tc>
          <w:tcPr>
            <w:tcW w:w="7039" w:type="dxa"/>
          </w:tcPr>
          <w:p w14:paraId="5EF56BC9" w14:textId="1BC2AC11" w:rsidR="000A138D" w:rsidRPr="0020107D" w:rsidRDefault="000A138D"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Integrate Database with ix-dev</w:t>
            </w:r>
          </w:p>
        </w:tc>
        <w:tc>
          <w:tcPr>
            <w:tcW w:w="1795" w:type="dxa"/>
          </w:tcPr>
          <w:p w14:paraId="0834E1C1" w14:textId="1E3F9480" w:rsidR="000A138D" w:rsidRDefault="000A138D"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17/2024</w:t>
            </w:r>
          </w:p>
        </w:tc>
      </w:tr>
      <w:tr w:rsidR="0054349C" w14:paraId="4E9B8675" w14:textId="77777777" w:rsidTr="0054349C">
        <w:tc>
          <w:tcPr>
            <w:tcW w:w="516" w:type="dxa"/>
          </w:tcPr>
          <w:p w14:paraId="011F63B0" w14:textId="38BC2305" w:rsidR="0054349C" w:rsidRDefault="0054349C"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6.</w:t>
            </w:r>
          </w:p>
        </w:tc>
        <w:tc>
          <w:tcPr>
            <w:tcW w:w="7039" w:type="dxa"/>
          </w:tcPr>
          <w:p w14:paraId="2C400458" w14:textId="349CD586" w:rsidR="0054349C" w:rsidRDefault="0091511B"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rsidRPr="0091511B">
              <w:t xml:space="preserve">User Account </w:t>
            </w:r>
            <w:r w:rsidR="000A138D">
              <w:t>Selection</w:t>
            </w:r>
            <w:r w:rsidRPr="0091511B">
              <w:t xml:space="preserve"> and Server Setup Prompt</w:t>
            </w:r>
          </w:p>
        </w:tc>
        <w:tc>
          <w:tcPr>
            <w:tcW w:w="1795" w:type="dxa"/>
          </w:tcPr>
          <w:p w14:paraId="2EF380A8" w14:textId="123A5C77" w:rsidR="0054349C" w:rsidRDefault="00E60110"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w:t>
            </w:r>
            <w:r w:rsidR="001A1E73">
              <w:t>18</w:t>
            </w:r>
            <w:r>
              <w:t>/2024</w:t>
            </w:r>
          </w:p>
        </w:tc>
      </w:tr>
      <w:tr w:rsidR="0054349C" w14:paraId="269FB840" w14:textId="77777777" w:rsidTr="0054349C">
        <w:tc>
          <w:tcPr>
            <w:tcW w:w="516" w:type="dxa"/>
          </w:tcPr>
          <w:p w14:paraId="3F821B65" w14:textId="007264B1" w:rsidR="0054349C" w:rsidRDefault="0054349C"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7.</w:t>
            </w:r>
          </w:p>
        </w:tc>
        <w:tc>
          <w:tcPr>
            <w:tcW w:w="7039" w:type="dxa"/>
          </w:tcPr>
          <w:p w14:paraId="7D61CE99" w14:textId="2D96C975" w:rsidR="0054349C" w:rsidRDefault="001A1E73"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Note Hiding and Displaying Buttons</w:t>
            </w:r>
          </w:p>
        </w:tc>
        <w:tc>
          <w:tcPr>
            <w:tcW w:w="1795" w:type="dxa"/>
          </w:tcPr>
          <w:p w14:paraId="2C3FCCC7" w14:textId="0AE8DE9F" w:rsidR="0054349C" w:rsidRDefault="003C3002"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2</w:t>
            </w:r>
            <w:r w:rsidR="001A1E73">
              <w:t>0</w:t>
            </w:r>
            <w:r>
              <w:t>/2024</w:t>
            </w:r>
          </w:p>
        </w:tc>
      </w:tr>
      <w:tr w:rsidR="0054349C" w14:paraId="3A5A063B" w14:textId="77777777" w:rsidTr="0054349C">
        <w:tc>
          <w:tcPr>
            <w:tcW w:w="516" w:type="dxa"/>
          </w:tcPr>
          <w:p w14:paraId="586C2D70" w14:textId="35F4CC6A" w:rsidR="0054349C" w:rsidRDefault="0054349C"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8.</w:t>
            </w:r>
          </w:p>
        </w:tc>
        <w:tc>
          <w:tcPr>
            <w:tcW w:w="7039" w:type="dxa"/>
          </w:tcPr>
          <w:p w14:paraId="491818C0" w14:textId="5EB98E17" w:rsidR="0054349C" w:rsidRDefault="001A1E73"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rsidRPr="0091511B">
              <w:t>Data Storage and Retrieval</w:t>
            </w:r>
            <w:r>
              <w:t xml:space="preserve"> Note</w:t>
            </w:r>
          </w:p>
        </w:tc>
        <w:tc>
          <w:tcPr>
            <w:tcW w:w="1795" w:type="dxa"/>
          </w:tcPr>
          <w:p w14:paraId="3C7A4947" w14:textId="01AB7423" w:rsidR="0054349C" w:rsidRDefault="000E14ED"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2</w:t>
            </w:r>
            <w:r w:rsidR="001A1E73">
              <w:t>1</w:t>
            </w:r>
            <w:r>
              <w:t>/2024</w:t>
            </w:r>
          </w:p>
        </w:tc>
      </w:tr>
      <w:tr w:rsidR="001A1E73" w14:paraId="18429C0A" w14:textId="77777777" w:rsidTr="0054349C">
        <w:tc>
          <w:tcPr>
            <w:tcW w:w="516" w:type="dxa"/>
          </w:tcPr>
          <w:p w14:paraId="42CD241E" w14:textId="28C56107" w:rsidR="001A1E73" w:rsidRDefault="001A1E73"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9.</w:t>
            </w:r>
          </w:p>
        </w:tc>
        <w:tc>
          <w:tcPr>
            <w:tcW w:w="7039" w:type="dxa"/>
          </w:tcPr>
          <w:p w14:paraId="52EF7AC0" w14:textId="3A566B86" w:rsidR="001A1E73" w:rsidRDefault="001A1E73"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Implement Hierarchical Notetaking</w:t>
            </w:r>
          </w:p>
        </w:tc>
        <w:tc>
          <w:tcPr>
            <w:tcW w:w="1795" w:type="dxa"/>
          </w:tcPr>
          <w:p w14:paraId="4844F39D" w14:textId="432AFC78" w:rsidR="001A1E73" w:rsidRDefault="001A1E73"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22/2024</w:t>
            </w:r>
          </w:p>
        </w:tc>
      </w:tr>
      <w:tr w:rsidR="001A1E73" w14:paraId="04643963" w14:textId="77777777" w:rsidTr="0054349C">
        <w:tc>
          <w:tcPr>
            <w:tcW w:w="516" w:type="dxa"/>
          </w:tcPr>
          <w:p w14:paraId="4D12466C" w14:textId="412BDE73" w:rsidR="001A1E73" w:rsidRDefault="001A1E73"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10.</w:t>
            </w:r>
          </w:p>
        </w:tc>
        <w:tc>
          <w:tcPr>
            <w:tcW w:w="7039" w:type="dxa"/>
          </w:tcPr>
          <w:p w14:paraId="51246F21" w14:textId="13FA318E" w:rsidR="001A1E73" w:rsidRDefault="001A1E73"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rsidRPr="0091511B">
              <w:t>SQ3R Note-Taking System</w:t>
            </w:r>
          </w:p>
        </w:tc>
        <w:tc>
          <w:tcPr>
            <w:tcW w:w="1795" w:type="dxa"/>
          </w:tcPr>
          <w:p w14:paraId="7DC83347" w14:textId="70F9A492" w:rsidR="001A1E73" w:rsidRDefault="001A1E73"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22/2024</w:t>
            </w:r>
          </w:p>
        </w:tc>
      </w:tr>
      <w:tr w:rsidR="0054349C" w14:paraId="3B5BB162" w14:textId="77777777" w:rsidTr="0054349C">
        <w:tc>
          <w:tcPr>
            <w:tcW w:w="516" w:type="dxa"/>
          </w:tcPr>
          <w:p w14:paraId="3785BD49" w14:textId="779779BB" w:rsidR="0054349C" w:rsidRDefault="001A1E73"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10</w:t>
            </w:r>
            <w:r w:rsidR="0054349C">
              <w:t>.</w:t>
            </w:r>
          </w:p>
        </w:tc>
        <w:tc>
          <w:tcPr>
            <w:tcW w:w="7039" w:type="dxa"/>
          </w:tcPr>
          <w:p w14:paraId="20BB6786" w14:textId="1B9A0A2E" w:rsidR="0054349C" w:rsidRDefault="00A03001"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rsidRPr="00A03001">
              <w:t>Pre-loaded PDFs and Sample Data</w:t>
            </w:r>
          </w:p>
        </w:tc>
        <w:tc>
          <w:tcPr>
            <w:tcW w:w="1795" w:type="dxa"/>
          </w:tcPr>
          <w:p w14:paraId="507F3687" w14:textId="65E29D42" w:rsidR="0054349C" w:rsidRDefault="00440EC6"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2</w:t>
            </w:r>
            <w:r w:rsidR="00FF12BA">
              <w:t>3</w:t>
            </w:r>
            <w:r>
              <w:t>/2024</w:t>
            </w:r>
          </w:p>
        </w:tc>
      </w:tr>
      <w:tr w:rsidR="0054349C" w14:paraId="6F03EDD0" w14:textId="77777777" w:rsidTr="0054349C">
        <w:tc>
          <w:tcPr>
            <w:tcW w:w="516" w:type="dxa"/>
          </w:tcPr>
          <w:p w14:paraId="62EA1D60" w14:textId="110660B4" w:rsidR="0054349C" w:rsidRDefault="0054349C"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1</w:t>
            </w:r>
            <w:r w:rsidR="001A1E73">
              <w:t>1</w:t>
            </w:r>
            <w:r>
              <w:t>.</w:t>
            </w:r>
          </w:p>
        </w:tc>
        <w:tc>
          <w:tcPr>
            <w:tcW w:w="7039" w:type="dxa"/>
          </w:tcPr>
          <w:p w14:paraId="4A75D54C" w14:textId="387DAB2C" w:rsidR="0054349C" w:rsidRDefault="00A03001"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rsidRPr="00A03001">
              <w:t>User Profile and Server Integration</w:t>
            </w:r>
          </w:p>
        </w:tc>
        <w:tc>
          <w:tcPr>
            <w:tcW w:w="1795" w:type="dxa"/>
          </w:tcPr>
          <w:p w14:paraId="2584B441" w14:textId="0D08ED7C" w:rsidR="0054349C" w:rsidRDefault="00440EC6"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2</w:t>
            </w:r>
            <w:r w:rsidR="001A1E73">
              <w:t>4</w:t>
            </w:r>
            <w:r>
              <w:t>/2024</w:t>
            </w:r>
          </w:p>
        </w:tc>
      </w:tr>
      <w:tr w:rsidR="001D01BC" w14:paraId="64667EE6" w14:textId="77777777" w:rsidTr="0054349C">
        <w:tc>
          <w:tcPr>
            <w:tcW w:w="516" w:type="dxa"/>
          </w:tcPr>
          <w:p w14:paraId="24D4B696" w14:textId="51AA0047" w:rsidR="001D01BC" w:rsidRDefault="001D01BC"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1</w:t>
            </w:r>
            <w:r w:rsidR="001A1E73">
              <w:t>2</w:t>
            </w:r>
            <w:r>
              <w:t>.</w:t>
            </w:r>
          </w:p>
        </w:tc>
        <w:tc>
          <w:tcPr>
            <w:tcW w:w="7039" w:type="dxa"/>
          </w:tcPr>
          <w:p w14:paraId="0F6D5D94" w14:textId="3A47FB86" w:rsidR="001D01BC" w:rsidRPr="00A03001" w:rsidRDefault="003C24C0"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Organization, Planning and Technical Document</w:t>
            </w:r>
          </w:p>
        </w:tc>
        <w:tc>
          <w:tcPr>
            <w:tcW w:w="1795" w:type="dxa"/>
          </w:tcPr>
          <w:p w14:paraId="71ABBC5F" w14:textId="4023639C" w:rsidR="001D01BC" w:rsidRDefault="001D01BC" w:rsidP="0054349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2</w:t>
            </w:r>
            <w:r w:rsidR="001A1E73">
              <w:t>5</w:t>
            </w:r>
            <w:r>
              <w:t>/2024</w:t>
            </w:r>
          </w:p>
        </w:tc>
      </w:tr>
    </w:tbl>
    <w:p w14:paraId="5E5D040A" w14:textId="77777777" w:rsidR="0054349C" w:rsidRDefault="0054349C" w:rsidP="004215EA">
      <w:pPr>
        <w:pStyle w:val="Body"/>
        <w:jc w:val="both"/>
      </w:pPr>
    </w:p>
    <w:p w14:paraId="394C817E" w14:textId="7F77EF9B" w:rsidR="00665002" w:rsidRDefault="00665002" w:rsidP="00265B9C">
      <w:pPr>
        <w:pStyle w:val="Body"/>
        <w:jc w:val="both"/>
      </w:pPr>
    </w:p>
    <w:p w14:paraId="47108DD3" w14:textId="7FFA4B3E" w:rsidR="00665002" w:rsidRDefault="00665002" w:rsidP="004215EA">
      <w:pPr>
        <w:pStyle w:val="Heading2"/>
        <w:jc w:val="both"/>
      </w:pPr>
      <w:bookmarkStart w:id="16" w:name="_Toc163835250"/>
      <w:r>
        <w:rPr>
          <w:rFonts w:eastAsia="Arial Unicode MS" w:cs="Arial Unicode MS"/>
        </w:rPr>
        <w:t xml:space="preserve">3.2. </w:t>
      </w:r>
      <w:r w:rsidR="008B1651">
        <w:rPr>
          <w:rFonts w:eastAsia="Arial Unicode MS" w:cs="Arial Unicode MS"/>
        </w:rPr>
        <w:t>Project Schedule</w:t>
      </w:r>
      <w:bookmarkEnd w:id="16"/>
    </w:p>
    <w:p w14:paraId="611DA354" w14:textId="77777777" w:rsidR="00665002" w:rsidRDefault="00665002" w:rsidP="004215EA">
      <w:pPr>
        <w:pStyle w:val="Body"/>
        <w:jc w:val="both"/>
      </w:pPr>
    </w:p>
    <w:p w14:paraId="490FB8E3" w14:textId="61E63FE0" w:rsidR="00665002" w:rsidRDefault="00A50097" w:rsidP="004215EA">
      <w:pPr>
        <w:pStyle w:val="Body"/>
        <w:jc w:val="both"/>
      </w:pPr>
      <w:r>
        <w:t>Following the above milestones, the project schedule can be derived as follows:</w:t>
      </w:r>
    </w:p>
    <w:tbl>
      <w:tblPr>
        <w:tblStyle w:val="TableGrid"/>
        <w:tblW w:w="0" w:type="auto"/>
        <w:tblLook w:val="04A0" w:firstRow="1" w:lastRow="0" w:firstColumn="1" w:lastColumn="0" w:noHBand="0" w:noVBand="1"/>
      </w:tblPr>
      <w:tblGrid>
        <w:gridCol w:w="5395"/>
        <w:gridCol w:w="1980"/>
        <w:gridCol w:w="1975"/>
      </w:tblGrid>
      <w:tr w:rsidR="00B31B79" w:rsidRPr="00C35814" w14:paraId="5886FEE4" w14:textId="4F87E11F" w:rsidTr="001D01BC">
        <w:tc>
          <w:tcPr>
            <w:tcW w:w="5395" w:type="dxa"/>
            <w:vAlign w:val="center"/>
          </w:tcPr>
          <w:p w14:paraId="55B002D5" w14:textId="4113A0B3" w:rsidR="00B31B79" w:rsidRPr="00C35814" w:rsidRDefault="00B31B79" w:rsidP="001D01B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b/>
                <w:bCs/>
              </w:rPr>
            </w:pPr>
            <w:r w:rsidRPr="00C35814">
              <w:rPr>
                <w:b/>
                <w:bCs/>
              </w:rPr>
              <w:t>Milestone</w:t>
            </w:r>
          </w:p>
        </w:tc>
        <w:tc>
          <w:tcPr>
            <w:tcW w:w="1980" w:type="dxa"/>
            <w:vAlign w:val="center"/>
          </w:tcPr>
          <w:p w14:paraId="5C698E5A" w14:textId="77777777" w:rsidR="00B31B79" w:rsidRPr="00C35814" w:rsidRDefault="00B31B79" w:rsidP="001D01B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b/>
                <w:bCs/>
              </w:rPr>
            </w:pPr>
            <w:r w:rsidRPr="00C35814">
              <w:rPr>
                <w:b/>
                <w:bCs/>
              </w:rPr>
              <w:t>Projected Date</w:t>
            </w:r>
          </w:p>
        </w:tc>
        <w:tc>
          <w:tcPr>
            <w:tcW w:w="1975" w:type="dxa"/>
            <w:vAlign w:val="center"/>
          </w:tcPr>
          <w:p w14:paraId="2AD451FB" w14:textId="57C031AD" w:rsidR="00B31B79" w:rsidRPr="00C35814" w:rsidRDefault="00B31B79" w:rsidP="001D01B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b/>
                <w:bCs/>
              </w:rPr>
            </w:pPr>
            <w:r>
              <w:rPr>
                <w:b/>
                <w:bCs/>
              </w:rPr>
              <w:t>Assigned Member(s)</w:t>
            </w:r>
          </w:p>
        </w:tc>
      </w:tr>
      <w:tr w:rsidR="00B31B79" w14:paraId="3534A6F3" w14:textId="7FC03350" w:rsidTr="001D01BC">
        <w:tc>
          <w:tcPr>
            <w:tcW w:w="5395" w:type="dxa"/>
          </w:tcPr>
          <w:p w14:paraId="24FFC0A8" w14:textId="77777777" w:rsidR="00B31B79" w:rsidRDefault="00B31B79"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Initial Project Plan, SRS and SDS</w:t>
            </w:r>
          </w:p>
        </w:tc>
        <w:tc>
          <w:tcPr>
            <w:tcW w:w="1980" w:type="dxa"/>
          </w:tcPr>
          <w:p w14:paraId="028EA3F5" w14:textId="77777777" w:rsidR="00B31B79" w:rsidRDefault="00B31B79"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12/2024</w:t>
            </w:r>
          </w:p>
        </w:tc>
        <w:tc>
          <w:tcPr>
            <w:tcW w:w="1975" w:type="dxa"/>
          </w:tcPr>
          <w:p w14:paraId="0B7D7DAD" w14:textId="7CD47898" w:rsidR="00B31B79" w:rsidRDefault="009B1EB8"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team</w:t>
            </w:r>
          </w:p>
        </w:tc>
      </w:tr>
      <w:tr w:rsidR="00B31B79" w14:paraId="5473077C" w14:textId="1F0CC8FA" w:rsidTr="001D01BC">
        <w:tc>
          <w:tcPr>
            <w:tcW w:w="5395" w:type="dxa"/>
          </w:tcPr>
          <w:p w14:paraId="4B386E78" w14:textId="77777777" w:rsidR="00B31B79" w:rsidRDefault="00B31B79"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Server and Database Setup</w:t>
            </w:r>
          </w:p>
        </w:tc>
        <w:tc>
          <w:tcPr>
            <w:tcW w:w="1980" w:type="dxa"/>
          </w:tcPr>
          <w:p w14:paraId="4EF2D21A" w14:textId="3ED30EF1" w:rsidR="00B31B79" w:rsidRDefault="00B31B79"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1</w:t>
            </w:r>
            <w:r w:rsidR="001B47AA">
              <w:t>6</w:t>
            </w:r>
            <w:r>
              <w:t>/2024</w:t>
            </w:r>
          </w:p>
        </w:tc>
        <w:tc>
          <w:tcPr>
            <w:tcW w:w="1975" w:type="dxa"/>
          </w:tcPr>
          <w:p w14:paraId="4886EDF2" w14:textId="7A660D47" w:rsidR="00B31B79" w:rsidRDefault="009B1EB8"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wq, nr</w:t>
            </w:r>
          </w:p>
        </w:tc>
      </w:tr>
      <w:tr w:rsidR="00B31B79" w14:paraId="61871170" w14:textId="3ABE520E" w:rsidTr="001D01BC">
        <w:tc>
          <w:tcPr>
            <w:tcW w:w="5395" w:type="dxa"/>
          </w:tcPr>
          <w:p w14:paraId="15DECED1" w14:textId="77777777" w:rsidR="00B31B79" w:rsidRDefault="00B31B79"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rsidRPr="0020107D">
              <w:t>GUI Development and PDF Viewer Implementation</w:t>
            </w:r>
          </w:p>
        </w:tc>
        <w:tc>
          <w:tcPr>
            <w:tcW w:w="1980" w:type="dxa"/>
          </w:tcPr>
          <w:p w14:paraId="1FB0ED29" w14:textId="0B16CA61" w:rsidR="00B31B79" w:rsidRDefault="00B31B79"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1</w:t>
            </w:r>
            <w:r w:rsidR="001B47AA">
              <w:t>6</w:t>
            </w:r>
            <w:r>
              <w:t>/2024</w:t>
            </w:r>
          </w:p>
        </w:tc>
        <w:tc>
          <w:tcPr>
            <w:tcW w:w="1975" w:type="dxa"/>
          </w:tcPr>
          <w:p w14:paraId="325EC1A6" w14:textId="28C822C1" w:rsidR="00B31B79" w:rsidRDefault="009B1EB8"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rh, as, cs</w:t>
            </w:r>
          </w:p>
        </w:tc>
      </w:tr>
      <w:tr w:rsidR="00B31B79" w14:paraId="62E4A82F" w14:textId="78BED100" w:rsidTr="001D01BC">
        <w:tc>
          <w:tcPr>
            <w:tcW w:w="5395" w:type="dxa"/>
          </w:tcPr>
          <w:p w14:paraId="57953CAB" w14:textId="2BF8CA0D" w:rsidR="00B31B79" w:rsidRDefault="008775DE"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Integrate Database with ix-dev</w:t>
            </w:r>
          </w:p>
        </w:tc>
        <w:tc>
          <w:tcPr>
            <w:tcW w:w="1980" w:type="dxa"/>
          </w:tcPr>
          <w:p w14:paraId="1345413E" w14:textId="62669CA3" w:rsidR="00B31B79" w:rsidRDefault="00B31B79"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1</w:t>
            </w:r>
            <w:r w:rsidR="008775DE">
              <w:t>7</w:t>
            </w:r>
            <w:r>
              <w:t>/2024</w:t>
            </w:r>
          </w:p>
        </w:tc>
        <w:tc>
          <w:tcPr>
            <w:tcW w:w="1975" w:type="dxa"/>
          </w:tcPr>
          <w:p w14:paraId="4B64E76F" w14:textId="72FBFDEB" w:rsidR="00B31B79" w:rsidRDefault="009B1EB8"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rh,as</w:t>
            </w:r>
          </w:p>
        </w:tc>
      </w:tr>
      <w:tr w:rsidR="00B31B79" w14:paraId="45EACA83" w14:textId="78EB31EE" w:rsidTr="001D01BC">
        <w:tc>
          <w:tcPr>
            <w:tcW w:w="5395" w:type="dxa"/>
          </w:tcPr>
          <w:p w14:paraId="372A0CA2" w14:textId="2F3F3C57" w:rsidR="00B31B79" w:rsidRDefault="008775DE"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rsidRPr="0091511B">
              <w:t xml:space="preserve">User Account </w:t>
            </w:r>
            <w:r>
              <w:t>Selection</w:t>
            </w:r>
            <w:r w:rsidRPr="0091511B">
              <w:t xml:space="preserve"> and Server Setup Prompt</w:t>
            </w:r>
          </w:p>
        </w:tc>
        <w:tc>
          <w:tcPr>
            <w:tcW w:w="1980" w:type="dxa"/>
          </w:tcPr>
          <w:p w14:paraId="6333665C" w14:textId="64FB7BE3" w:rsidR="00B31B79" w:rsidRDefault="00B31B79"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w:t>
            </w:r>
            <w:r w:rsidR="008775DE">
              <w:t>18</w:t>
            </w:r>
            <w:r>
              <w:t>/2024</w:t>
            </w:r>
          </w:p>
        </w:tc>
        <w:tc>
          <w:tcPr>
            <w:tcW w:w="1975" w:type="dxa"/>
          </w:tcPr>
          <w:p w14:paraId="71E77AE2" w14:textId="1EC87D9F" w:rsidR="00B31B79" w:rsidRDefault="009B1EB8"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as, cs</w:t>
            </w:r>
          </w:p>
        </w:tc>
      </w:tr>
      <w:tr w:rsidR="00B31B79" w14:paraId="6DDC7EBF" w14:textId="68AE8E4A" w:rsidTr="001D01BC">
        <w:tc>
          <w:tcPr>
            <w:tcW w:w="5395" w:type="dxa"/>
          </w:tcPr>
          <w:p w14:paraId="3AA696A2" w14:textId="0EC25AB6" w:rsidR="00B31B79" w:rsidRDefault="008775DE"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Note Hiding and Displaying Buttons</w:t>
            </w:r>
          </w:p>
        </w:tc>
        <w:tc>
          <w:tcPr>
            <w:tcW w:w="1980" w:type="dxa"/>
          </w:tcPr>
          <w:p w14:paraId="23ED9E3E" w14:textId="29558F80" w:rsidR="00B31B79" w:rsidRDefault="00B31B79"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2</w:t>
            </w:r>
            <w:r w:rsidR="008775DE">
              <w:t>0</w:t>
            </w:r>
            <w:r>
              <w:t>/2024</w:t>
            </w:r>
          </w:p>
        </w:tc>
        <w:tc>
          <w:tcPr>
            <w:tcW w:w="1975" w:type="dxa"/>
          </w:tcPr>
          <w:p w14:paraId="0B959DA7" w14:textId="5734B907" w:rsidR="00B31B79" w:rsidRDefault="009B1EB8"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wq, nr</w:t>
            </w:r>
          </w:p>
        </w:tc>
      </w:tr>
      <w:tr w:rsidR="00B31B79" w14:paraId="2A10B352" w14:textId="090C4343" w:rsidTr="001D01BC">
        <w:tc>
          <w:tcPr>
            <w:tcW w:w="5395" w:type="dxa"/>
          </w:tcPr>
          <w:p w14:paraId="31E4BBEB" w14:textId="77777777" w:rsidR="00B31B79" w:rsidRDefault="00B31B79"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rsidRPr="0091511B">
              <w:t>Data Storage and Retrieval</w:t>
            </w:r>
          </w:p>
        </w:tc>
        <w:tc>
          <w:tcPr>
            <w:tcW w:w="1980" w:type="dxa"/>
          </w:tcPr>
          <w:p w14:paraId="2F09E7DC" w14:textId="77777777" w:rsidR="00B31B79" w:rsidRDefault="00B31B79"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21/2024</w:t>
            </w:r>
          </w:p>
        </w:tc>
        <w:tc>
          <w:tcPr>
            <w:tcW w:w="1975" w:type="dxa"/>
          </w:tcPr>
          <w:p w14:paraId="367D29A6" w14:textId="6D4E98DD" w:rsidR="00B31B79" w:rsidRDefault="009B1EB8"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wq, nr</w:t>
            </w:r>
          </w:p>
        </w:tc>
      </w:tr>
      <w:tr w:rsidR="008775DE" w14:paraId="1B896DA3" w14:textId="77777777" w:rsidTr="001D01BC">
        <w:tc>
          <w:tcPr>
            <w:tcW w:w="5395" w:type="dxa"/>
          </w:tcPr>
          <w:p w14:paraId="46CEECF1" w14:textId="68FD790D" w:rsidR="008775DE" w:rsidRPr="0091511B" w:rsidRDefault="008775DE"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Implement Hierarchical Notetaking</w:t>
            </w:r>
          </w:p>
        </w:tc>
        <w:tc>
          <w:tcPr>
            <w:tcW w:w="1980" w:type="dxa"/>
          </w:tcPr>
          <w:p w14:paraId="0B64A635" w14:textId="3110D9FA" w:rsidR="008775DE" w:rsidRDefault="008775DE"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22/2024</w:t>
            </w:r>
          </w:p>
        </w:tc>
        <w:tc>
          <w:tcPr>
            <w:tcW w:w="1975" w:type="dxa"/>
          </w:tcPr>
          <w:p w14:paraId="2F48EBC3" w14:textId="2B1325F7" w:rsidR="008775DE" w:rsidRDefault="008775DE"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rh, as, cs</w:t>
            </w:r>
          </w:p>
        </w:tc>
      </w:tr>
      <w:tr w:rsidR="008775DE" w14:paraId="32A6DE68" w14:textId="28040421" w:rsidTr="001D01BC">
        <w:tc>
          <w:tcPr>
            <w:tcW w:w="5395" w:type="dxa"/>
          </w:tcPr>
          <w:p w14:paraId="16299AC2" w14:textId="4B492D42" w:rsidR="008775DE" w:rsidRDefault="008775DE" w:rsidP="008775DE">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rsidRPr="0091511B">
              <w:t>SQ3R Note-Taking System</w:t>
            </w:r>
          </w:p>
        </w:tc>
        <w:tc>
          <w:tcPr>
            <w:tcW w:w="1980" w:type="dxa"/>
          </w:tcPr>
          <w:p w14:paraId="5522C9DC" w14:textId="77777777" w:rsidR="008775DE" w:rsidRDefault="008775DE" w:rsidP="008775DE">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22/2024</w:t>
            </w:r>
          </w:p>
        </w:tc>
        <w:tc>
          <w:tcPr>
            <w:tcW w:w="1975" w:type="dxa"/>
          </w:tcPr>
          <w:p w14:paraId="3D1F24C7" w14:textId="1B594874" w:rsidR="008775DE" w:rsidRDefault="008775DE" w:rsidP="008775DE">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rh, cs</w:t>
            </w:r>
          </w:p>
        </w:tc>
      </w:tr>
      <w:tr w:rsidR="00B31B79" w14:paraId="40E7E889" w14:textId="56C6018B" w:rsidTr="001D01BC">
        <w:tc>
          <w:tcPr>
            <w:tcW w:w="5395" w:type="dxa"/>
          </w:tcPr>
          <w:p w14:paraId="41EC53D4" w14:textId="77777777" w:rsidR="00B31B79" w:rsidRDefault="00B31B79"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rsidRPr="00A03001">
              <w:t>Pre-loaded PDFs and Sample Data</w:t>
            </w:r>
          </w:p>
        </w:tc>
        <w:tc>
          <w:tcPr>
            <w:tcW w:w="1980" w:type="dxa"/>
          </w:tcPr>
          <w:p w14:paraId="2258BA18" w14:textId="77777777" w:rsidR="00B31B79" w:rsidRDefault="00B31B79"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23/2024</w:t>
            </w:r>
          </w:p>
        </w:tc>
        <w:tc>
          <w:tcPr>
            <w:tcW w:w="1975" w:type="dxa"/>
          </w:tcPr>
          <w:p w14:paraId="05360293" w14:textId="679A38CA" w:rsidR="00B31B79" w:rsidRDefault="009B1EB8"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rh, as, cs</w:t>
            </w:r>
          </w:p>
        </w:tc>
      </w:tr>
      <w:tr w:rsidR="00B31B79" w14:paraId="09FAEC71" w14:textId="0717FC8F" w:rsidTr="001D01BC">
        <w:tc>
          <w:tcPr>
            <w:tcW w:w="5395" w:type="dxa"/>
          </w:tcPr>
          <w:p w14:paraId="2E30010B" w14:textId="77777777" w:rsidR="00B31B79" w:rsidRDefault="00B31B79"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rsidRPr="00A03001">
              <w:t>User Profile and Server Integration</w:t>
            </w:r>
          </w:p>
        </w:tc>
        <w:tc>
          <w:tcPr>
            <w:tcW w:w="1980" w:type="dxa"/>
          </w:tcPr>
          <w:p w14:paraId="02A4DE90" w14:textId="4DCE8354" w:rsidR="00B31B79" w:rsidRDefault="00B31B79"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2</w:t>
            </w:r>
            <w:r w:rsidR="008775DE">
              <w:t>4</w:t>
            </w:r>
            <w:r>
              <w:t>/2024</w:t>
            </w:r>
          </w:p>
        </w:tc>
        <w:tc>
          <w:tcPr>
            <w:tcW w:w="1975" w:type="dxa"/>
          </w:tcPr>
          <w:p w14:paraId="3E40BBBD" w14:textId="35F8AA9A" w:rsidR="00B31B79" w:rsidRDefault="006B6CE0"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wq, nr</w:t>
            </w:r>
          </w:p>
        </w:tc>
      </w:tr>
      <w:tr w:rsidR="001D01BC" w14:paraId="445058AD" w14:textId="77777777" w:rsidTr="001D01BC">
        <w:tc>
          <w:tcPr>
            <w:tcW w:w="5395" w:type="dxa"/>
          </w:tcPr>
          <w:p w14:paraId="60F86A7C" w14:textId="66F58302" w:rsidR="001D01BC" w:rsidRPr="00A03001" w:rsidRDefault="003C24C0"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Organization, Planning and Technical Document</w:t>
            </w:r>
          </w:p>
        </w:tc>
        <w:tc>
          <w:tcPr>
            <w:tcW w:w="1980" w:type="dxa"/>
          </w:tcPr>
          <w:p w14:paraId="3519FF93" w14:textId="083258F0" w:rsidR="001D01BC" w:rsidRDefault="001D01BC"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04/2</w:t>
            </w:r>
            <w:r w:rsidR="008775DE">
              <w:t>5</w:t>
            </w:r>
            <w:r>
              <w:t>/2024</w:t>
            </w:r>
          </w:p>
        </w:tc>
        <w:tc>
          <w:tcPr>
            <w:tcW w:w="1975" w:type="dxa"/>
          </w:tcPr>
          <w:p w14:paraId="416E6CCA" w14:textId="10E505FC" w:rsidR="001D01BC" w:rsidRDefault="009B1EB8" w:rsidP="001F76C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t>team</w:t>
            </w:r>
          </w:p>
        </w:tc>
      </w:tr>
    </w:tbl>
    <w:p w14:paraId="2636A293" w14:textId="0D8B28A9" w:rsidR="00EE26AC" w:rsidRDefault="00EE26AC" w:rsidP="00D61F76">
      <w:pPr>
        <w:rPr>
          <w:rFonts w:cs="Arial Unicode MS"/>
          <w:color w:val="000000"/>
        </w:rPr>
      </w:pPr>
    </w:p>
    <w:p w14:paraId="31DF5448" w14:textId="77777777" w:rsidR="00E902BF" w:rsidRDefault="00E902BF" w:rsidP="00D61F76">
      <w:pPr>
        <w:rPr>
          <w:rFonts w:cs="Arial Unicode MS"/>
          <w:color w:val="000000"/>
        </w:rPr>
      </w:pPr>
    </w:p>
    <w:p w14:paraId="25C8DACF" w14:textId="77777777" w:rsidR="00B411EC" w:rsidRDefault="00B411EC" w:rsidP="00D61F76">
      <w:pPr>
        <w:rPr>
          <w:rFonts w:cs="Arial Unicode MS"/>
          <w:color w:val="000000"/>
        </w:rPr>
      </w:pPr>
    </w:p>
    <w:p w14:paraId="1647A39C" w14:textId="77777777" w:rsidR="00B411EC" w:rsidRDefault="00B411EC" w:rsidP="00D61F76">
      <w:pPr>
        <w:rPr>
          <w:rFonts w:cs="Arial Unicode MS"/>
          <w:color w:val="000000"/>
        </w:rPr>
      </w:pPr>
    </w:p>
    <w:p w14:paraId="52FD887B" w14:textId="77777777" w:rsidR="00B411EC" w:rsidRDefault="00B411EC" w:rsidP="00D61F76">
      <w:pPr>
        <w:rPr>
          <w:rFonts w:cs="Arial Unicode MS"/>
          <w:color w:val="000000"/>
        </w:rPr>
      </w:pPr>
    </w:p>
    <w:p w14:paraId="6AED5C19" w14:textId="77777777" w:rsidR="00B411EC" w:rsidRDefault="00B411EC" w:rsidP="00D61F76">
      <w:pPr>
        <w:rPr>
          <w:rFonts w:cs="Arial Unicode MS"/>
          <w:color w:val="000000"/>
        </w:rPr>
      </w:pPr>
    </w:p>
    <w:p w14:paraId="3D1BF761" w14:textId="77777777" w:rsidR="00B411EC" w:rsidRDefault="00B411EC" w:rsidP="00D61F76">
      <w:pPr>
        <w:rPr>
          <w:rFonts w:cs="Arial Unicode MS"/>
          <w:color w:val="000000"/>
        </w:rPr>
      </w:pPr>
    </w:p>
    <w:p w14:paraId="6E01D710" w14:textId="77777777" w:rsidR="00B411EC" w:rsidRDefault="00B411EC" w:rsidP="00D61F76">
      <w:pPr>
        <w:rPr>
          <w:rFonts w:cs="Arial Unicode MS"/>
          <w:color w:val="000000"/>
        </w:rPr>
      </w:pPr>
    </w:p>
    <w:p w14:paraId="5D8601BB" w14:textId="77777777" w:rsidR="00B411EC" w:rsidRDefault="00B411EC" w:rsidP="00D61F76">
      <w:pPr>
        <w:rPr>
          <w:rFonts w:cs="Arial Unicode MS"/>
          <w:color w:val="000000"/>
        </w:rPr>
      </w:pPr>
    </w:p>
    <w:p w14:paraId="2AA8F4B5" w14:textId="77777777" w:rsidR="00B411EC" w:rsidRDefault="00B411EC" w:rsidP="00D61F76">
      <w:pPr>
        <w:rPr>
          <w:rFonts w:cs="Arial Unicode MS"/>
          <w:color w:val="000000"/>
        </w:rPr>
      </w:pPr>
    </w:p>
    <w:p w14:paraId="2EBB1E45" w14:textId="77777777" w:rsidR="00B411EC" w:rsidRDefault="00B411EC" w:rsidP="00D61F76">
      <w:pPr>
        <w:rPr>
          <w:rFonts w:cs="Arial Unicode MS"/>
          <w:color w:val="000000"/>
        </w:rPr>
      </w:pPr>
    </w:p>
    <w:p w14:paraId="6D479877" w14:textId="1D7AA2F4" w:rsidR="00B411EC" w:rsidRDefault="00B411EC" w:rsidP="00B411EC">
      <w:pPr>
        <w:pStyle w:val="Heading2"/>
        <w:jc w:val="both"/>
      </w:pPr>
      <w:bookmarkStart w:id="17" w:name="_Toc163835251"/>
      <w:r>
        <w:rPr>
          <w:rFonts w:eastAsia="Arial Unicode MS" w:cs="Arial Unicode MS"/>
        </w:rPr>
        <w:t>3.3. Project Gantt Chart</w:t>
      </w:r>
      <w:bookmarkEnd w:id="17"/>
    </w:p>
    <w:p w14:paraId="52C6DD07" w14:textId="3BDD89CF" w:rsidR="00D61F76" w:rsidRDefault="00E902BF">
      <w:pPr>
        <w:rPr>
          <w:rFonts w:ascii="Helvetica" w:hAnsi="Helvetica" w:cs="Arial Unicode MS"/>
          <w:b/>
          <w:bCs/>
          <w:color w:val="000000"/>
          <w:sz w:val="36"/>
          <w:szCs w:val="36"/>
        </w:rPr>
      </w:pPr>
      <w:r>
        <w:rPr>
          <w:noProof/>
        </w:rPr>
        <w:drawing>
          <wp:inline distT="0" distB="0" distL="0" distR="0" wp14:anchorId="3CFCA9CF" wp14:editId="542638D5">
            <wp:extent cx="5943600" cy="4332605"/>
            <wp:effectExtent l="0" t="0" r="0" b="0"/>
            <wp:docPr id="1684836587" name="Visualization1" title="Visualization">
              <a:extLst xmlns:a="http://schemas.openxmlformats.org/drawingml/2006/main">
                <a:ext uri="{FF2B5EF4-FFF2-40B4-BE49-F238E27FC236}">
                  <a16:creationId xmlns:a16="http://schemas.microsoft.com/office/drawing/2014/main" id="{00000000-0008-0000-0100-0000EB906C64}"/>
                </a:ext>
                <a:ext uri="GoogleSheetsCustomDataVersion1">
                  <go:sheetsCustomData xmlns:o="urn:schemas-microsoft-com:office:office" xmlns:v="urn:schemas-microsoft-com:vml" xmlns:w10="urn:schemas-microsoft-com:office:word" xmlns:w="http://schemas.openxmlformats.org/wordprocessingml/2006/main" xmlns="" xmlns:xdr="http://schemas.openxmlformats.org/drawingml/2006/spreadsheetDrawing" xmlns:c="http://schemas.openxmlformats.org/drawingml/2006/chart" xmlns:dgm="http://schemas.openxmlformats.org/drawingml/2006/diagram" xmlns:x3Unk="http://schemas.microsoft.com/office/drawing/2010/slicer" xmlns:sle15="http://schemas.microsoft.com/office/drawing/2012/slicer" xmlns:go="http://customooxmlschemas.google.com/" xmlns:lc="http://schemas.openxmlformats.org/drawingml/2006/lockedCanvas" pictureOfVisualization="1"/>
                </a:ext>
              </a:extLst>
            </wp:docPr>
            <wp:cNvGraphicFramePr/>
            <a:graphic xmlns:a="http://schemas.openxmlformats.org/drawingml/2006/main">
              <a:graphicData uri="http://schemas.openxmlformats.org/drawingml/2006/picture">
                <pic:pic xmlns:pic="http://schemas.openxmlformats.org/drawingml/2006/picture">
                  <pic:nvPicPr>
                    <pic:cNvPr id="1684836587" name="Visualization1" title="Visualization">
                      <a:extLst>
                        <a:ext uri="{FF2B5EF4-FFF2-40B4-BE49-F238E27FC236}">
                          <a16:creationId xmlns:a16="http://schemas.microsoft.com/office/drawing/2014/main" id="{00000000-0008-0000-0100-0000EB906C64}"/>
                        </a:ext>
                        <a:ext uri="GoogleSheetsCustomDataVersion1">
                          <go:sheetsCustomData xmlns:o="urn:schemas-microsoft-com:office:office" xmlns:v="urn:schemas-microsoft-com:vml" xmlns:w10="urn:schemas-microsoft-com:office:word" xmlns:w="http://schemas.openxmlformats.org/wordprocessingml/2006/main" xmlns="" xmlns:xdr="http://schemas.openxmlformats.org/drawingml/2006/spreadsheetDrawing" xmlns:c="http://schemas.openxmlformats.org/drawingml/2006/chart" xmlns:dgm="http://schemas.openxmlformats.org/drawingml/2006/diagram" xmlns:x3Unk="http://schemas.microsoft.com/office/drawing/2010/slicer" xmlns:sle15="http://schemas.microsoft.com/office/drawing/2012/slicer" xmlns:go="http://customooxmlschemas.google.com/" xmlns:lc="http://schemas.openxmlformats.org/drawingml/2006/lockedCanvas" pictureOfVisualization="1"/>
                        </a:ext>
                      </a:extLst>
                    </pic:cNvPr>
                    <pic:cNvPicPr preferRelativeResize="0"/>
                  </pic:nvPicPr>
                  <pic:blipFill>
                    <a:blip r:embed="rId7" cstate="print"/>
                    <a:stretch>
                      <a:fillRect/>
                    </a:stretch>
                  </pic:blipFill>
                  <pic:spPr>
                    <a:xfrm>
                      <a:off x="0" y="0"/>
                      <a:ext cx="5943600" cy="4332605"/>
                    </a:xfrm>
                    <a:prstGeom prst="rect">
                      <a:avLst/>
                    </a:prstGeom>
                    <a:noFill/>
                  </pic:spPr>
                </pic:pic>
              </a:graphicData>
            </a:graphic>
          </wp:inline>
        </w:drawing>
      </w:r>
    </w:p>
    <w:p w14:paraId="548E253B" w14:textId="77777777" w:rsidR="00B411EC" w:rsidRDefault="00B411EC">
      <w:pPr>
        <w:rPr>
          <w:rFonts w:ascii="Helvetica" w:hAnsi="Helvetica" w:cs="Arial Unicode MS"/>
          <w:b/>
          <w:bCs/>
          <w:color w:val="000000"/>
          <w:sz w:val="36"/>
          <w:szCs w:val="36"/>
        </w:rPr>
      </w:pPr>
      <w:r>
        <w:rPr>
          <w:rFonts w:cs="Arial Unicode MS"/>
        </w:rPr>
        <w:br w:type="page"/>
      </w:r>
    </w:p>
    <w:p w14:paraId="22A7F9A8" w14:textId="53E6B3D7" w:rsidR="008D21FF" w:rsidRDefault="008D21FF" w:rsidP="004215EA">
      <w:pPr>
        <w:pStyle w:val="Heading1"/>
        <w:jc w:val="both"/>
      </w:pPr>
      <w:bookmarkStart w:id="18" w:name="_Toc163835252"/>
      <w:r>
        <w:rPr>
          <w:rFonts w:eastAsia="Arial Unicode MS" w:cs="Arial Unicode MS"/>
        </w:rPr>
        <w:lastRenderedPageBreak/>
        <w:t xml:space="preserve">4. </w:t>
      </w:r>
      <w:r w:rsidR="0055275C">
        <w:rPr>
          <w:rFonts w:eastAsia="Arial Unicode MS" w:cs="Arial Unicode MS"/>
        </w:rPr>
        <w:t>Monitoring and reporting</w:t>
      </w:r>
      <w:bookmarkEnd w:id="18"/>
    </w:p>
    <w:p w14:paraId="2121780D" w14:textId="77777777" w:rsidR="008D21FF" w:rsidRDefault="008D21FF" w:rsidP="004215EA">
      <w:pPr>
        <w:pStyle w:val="Body"/>
        <w:jc w:val="both"/>
      </w:pPr>
    </w:p>
    <w:p w14:paraId="1C075248" w14:textId="44787E3F" w:rsidR="008D21FF" w:rsidRDefault="008D21FF" w:rsidP="004215EA">
      <w:pPr>
        <w:pStyle w:val="Heading2"/>
        <w:jc w:val="both"/>
      </w:pPr>
      <w:bookmarkStart w:id="19" w:name="_Toc163835253"/>
      <w:r>
        <w:rPr>
          <w:rFonts w:eastAsia="Arial Unicode MS" w:cs="Arial Unicode MS"/>
        </w:rPr>
        <w:t xml:space="preserve">4.1. </w:t>
      </w:r>
      <w:r w:rsidR="0055275C">
        <w:rPr>
          <w:rFonts w:eastAsia="Arial Unicode MS" w:cs="Arial Unicode MS"/>
        </w:rPr>
        <w:t>Individual progress monitoring</w:t>
      </w:r>
      <w:bookmarkEnd w:id="19"/>
    </w:p>
    <w:p w14:paraId="5FEC598A" w14:textId="77777777" w:rsidR="008D21FF" w:rsidRDefault="008D21FF" w:rsidP="004215EA">
      <w:pPr>
        <w:pStyle w:val="Body"/>
        <w:jc w:val="both"/>
      </w:pPr>
    </w:p>
    <w:p w14:paraId="0933E49E" w14:textId="6B63749C" w:rsidR="008D21FF" w:rsidRDefault="0045085E" w:rsidP="004215EA">
      <w:pPr>
        <w:pStyle w:val="Body"/>
        <w:jc w:val="both"/>
      </w:pPr>
      <w:r w:rsidRPr="0045085E">
        <w:t>Individual progress will be primarily monitored through the GitHub repository and the developer log / document log markdown file. Each team member is responsible for regularly updating the developer log / document log with their contributions, changes made, and revisions. This log will serve as a central hub for tracking individual progress and documenting project developments.</w:t>
      </w:r>
    </w:p>
    <w:p w14:paraId="4F42890B" w14:textId="77777777" w:rsidR="00F0277B" w:rsidRDefault="00F0277B" w:rsidP="004215EA">
      <w:pPr>
        <w:pStyle w:val="Body"/>
        <w:jc w:val="both"/>
      </w:pPr>
    </w:p>
    <w:p w14:paraId="27D8B57A" w14:textId="26A4C6B4" w:rsidR="00F0277B" w:rsidRDefault="00F0277B" w:rsidP="004215EA">
      <w:pPr>
        <w:pStyle w:val="Body"/>
        <w:jc w:val="both"/>
      </w:pPr>
      <w:r>
        <w:t xml:space="preserve">Regular team meetings will be held, providing an opportunity for members to report their progress, discuss any challenges or roadblocks, and coordinate on tasks. At the beginning of each meeting, members will provide updates on their individual contributions, which will be documented in the developer log / document log. </w:t>
      </w:r>
    </w:p>
    <w:p w14:paraId="26D640F1" w14:textId="77777777" w:rsidR="008D21FF" w:rsidRDefault="008D21FF" w:rsidP="004215EA">
      <w:pPr>
        <w:pStyle w:val="Body"/>
        <w:jc w:val="both"/>
      </w:pPr>
    </w:p>
    <w:p w14:paraId="0486123B" w14:textId="21C2715C" w:rsidR="008D21FF" w:rsidRDefault="008D21FF" w:rsidP="004215EA">
      <w:pPr>
        <w:pStyle w:val="Heading2"/>
        <w:jc w:val="both"/>
      </w:pPr>
      <w:bookmarkStart w:id="20" w:name="_Toc163835254"/>
      <w:r>
        <w:rPr>
          <w:rFonts w:eastAsia="Arial Unicode MS" w:cs="Arial Unicode MS"/>
        </w:rPr>
        <w:t xml:space="preserve">4.2. </w:t>
      </w:r>
      <w:r w:rsidR="0055275C">
        <w:rPr>
          <w:rFonts w:eastAsia="Arial Unicode MS" w:cs="Arial Unicode MS"/>
        </w:rPr>
        <w:t>Project progress monitoring</w:t>
      </w:r>
      <w:bookmarkEnd w:id="20"/>
    </w:p>
    <w:p w14:paraId="26760926" w14:textId="77777777" w:rsidR="008D21FF" w:rsidRDefault="008D21FF" w:rsidP="004215EA">
      <w:pPr>
        <w:pStyle w:val="Body"/>
        <w:jc w:val="both"/>
      </w:pPr>
    </w:p>
    <w:p w14:paraId="70D2C090" w14:textId="042F3161" w:rsidR="00966E82" w:rsidRDefault="00966E82" w:rsidP="00966E82">
      <w:pPr>
        <w:pStyle w:val="Body"/>
        <w:jc w:val="both"/>
      </w:pPr>
      <w:r>
        <w:t>Project progress will be monitored through various channels to ensure alignment with the project plan and objectives:</w:t>
      </w:r>
    </w:p>
    <w:p w14:paraId="1E52846D" w14:textId="29327D61" w:rsidR="00966E82" w:rsidRDefault="00966E82" w:rsidP="00966E82">
      <w:pPr>
        <w:pStyle w:val="Body"/>
        <w:numPr>
          <w:ilvl w:val="0"/>
          <w:numId w:val="3"/>
        </w:numPr>
        <w:jc w:val="both"/>
      </w:pPr>
      <w:r>
        <w:t>Documentation Updates: Documentation, including the project plan, SRS, and SDS, will be continuously updated to reflect project progress and any changes or refinements made. During team meetings, documentation will be reviewed and revised as necessary to ensure accuracy and alignment with project developments.</w:t>
      </w:r>
    </w:p>
    <w:p w14:paraId="7EDB5DC5" w14:textId="60B9E009" w:rsidR="00966E82" w:rsidRDefault="00966E82" w:rsidP="00966E82">
      <w:pPr>
        <w:pStyle w:val="Body"/>
        <w:numPr>
          <w:ilvl w:val="0"/>
          <w:numId w:val="3"/>
        </w:numPr>
        <w:jc w:val="both"/>
      </w:pPr>
      <w:r>
        <w:t>Communication Channels: WhatsApp and Discord will serve as additional avenues for minor updates, progress reviews, and ad-hoc discussions among team members. While major updates and progress reports will be documented in the developer log / document log, these communication channels will facilitate real-time collaboration and information sharing.</w:t>
      </w:r>
    </w:p>
    <w:p w14:paraId="2C3E1C25" w14:textId="40A95A4F" w:rsidR="008D21FF" w:rsidRDefault="00966E82" w:rsidP="00966E82">
      <w:pPr>
        <w:pStyle w:val="Body"/>
        <w:numPr>
          <w:ilvl w:val="0"/>
          <w:numId w:val="3"/>
        </w:numPr>
        <w:jc w:val="both"/>
      </w:pPr>
      <w:r>
        <w:t>Gantt Chart: A Gantt chart will be developed as part of project monitoring, providing a visual representation of project timelines, milestones, and dependencies. The Gantt chart will be updated regularly to reflect progress and any adjustments to the project schedule.</w:t>
      </w:r>
    </w:p>
    <w:p w14:paraId="481472BD" w14:textId="77777777" w:rsidR="00966E82" w:rsidRDefault="00966E82" w:rsidP="00966E82">
      <w:pPr>
        <w:pStyle w:val="Body"/>
        <w:jc w:val="both"/>
      </w:pPr>
    </w:p>
    <w:p w14:paraId="4DCAFAA5" w14:textId="77777777" w:rsidR="00205E1B" w:rsidRDefault="00205E1B">
      <w:pPr>
        <w:rPr>
          <w:rFonts w:ascii="Helvetica" w:hAnsi="Helvetica" w:cs="Arial Unicode MS"/>
          <w:b/>
          <w:bCs/>
          <w:color w:val="000000"/>
          <w:sz w:val="36"/>
          <w:szCs w:val="36"/>
        </w:rPr>
      </w:pPr>
      <w:r>
        <w:rPr>
          <w:rFonts w:cs="Arial Unicode MS"/>
        </w:rPr>
        <w:br w:type="page"/>
      </w:r>
    </w:p>
    <w:p w14:paraId="483E12FA" w14:textId="6EB5C171" w:rsidR="0055275C" w:rsidRDefault="00A52394" w:rsidP="004215EA">
      <w:pPr>
        <w:pStyle w:val="Heading1"/>
        <w:jc w:val="both"/>
      </w:pPr>
      <w:bookmarkStart w:id="21" w:name="_Toc163835255"/>
      <w:r>
        <w:rPr>
          <w:rFonts w:eastAsia="Arial Unicode MS" w:cs="Arial Unicode MS"/>
        </w:rPr>
        <w:lastRenderedPageBreak/>
        <w:t>5</w:t>
      </w:r>
      <w:r w:rsidR="0055275C">
        <w:rPr>
          <w:rFonts w:eastAsia="Arial Unicode MS" w:cs="Arial Unicode MS"/>
        </w:rPr>
        <w:t xml:space="preserve">. </w:t>
      </w:r>
      <w:r>
        <w:rPr>
          <w:rFonts w:eastAsia="Arial Unicode MS" w:cs="Arial Unicode MS"/>
        </w:rPr>
        <w:t>Build plan</w:t>
      </w:r>
      <w:bookmarkEnd w:id="21"/>
    </w:p>
    <w:p w14:paraId="106ADD96" w14:textId="77777777" w:rsidR="0055275C" w:rsidRDefault="0055275C" w:rsidP="004215EA">
      <w:pPr>
        <w:pStyle w:val="Body"/>
        <w:jc w:val="both"/>
      </w:pPr>
    </w:p>
    <w:p w14:paraId="6EC37205" w14:textId="2C849B1F" w:rsidR="0055275C" w:rsidRDefault="009F60B0" w:rsidP="004215EA">
      <w:pPr>
        <w:pStyle w:val="Heading2"/>
        <w:jc w:val="both"/>
      </w:pPr>
      <w:bookmarkStart w:id="22" w:name="_Toc163835256"/>
      <w:r>
        <w:rPr>
          <w:rFonts w:eastAsia="Arial Unicode MS" w:cs="Arial Unicode MS"/>
        </w:rPr>
        <w:t>5</w:t>
      </w:r>
      <w:r w:rsidR="0055275C">
        <w:rPr>
          <w:rFonts w:eastAsia="Arial Unicode MS" w:cs="Arial Unicode MS"/>
        </w:rPr>
        <w:t xml:space="preserve">.1. </w:t>
      </w:r>
      <w:r>
        <w:rPr>
          <w:rFonts w:eastAsia="Arial Unicode MS" w:cs="Arial Unicode MS"/>
        </w:rPr>
        <w:t>System build plan</w:t>
      </w:r>
      <w:bookmarkEnd w:id="22"/>
    </w:p>
    <w:p w14:paraId="5AFA224D" w14:textId="77777777" w:rsidR="0055275C" w:rsidRDefault="0055275C" w:rsidP="004215EA">
      <w:pPr>
        <w:pStyle w:val="Body"/>
        <w:jc w:val="both"/>
      </w:pPr>
    </w:p>
    <w:p w14:paraId="22FD131D" w14:textId="41F9CD3D" w:rsidR="00186DFA" w:rsidRPr="00186DFA" w:rsidRDefault="00186DFA" w:rsidP="00186DFA">
      <w:pPr>
        <w:pStyle w:val="Body"/>
        <w:numPr>
          <w:ilvl w:val="0"/>
          <w:numId w:val="4"/>
        </w:numPr>
        <w:jc w:val="both"/>
      </w:pPr>
      <w:r w:rsidRPr="00186DFA">
        <w:t>Initial Setup</w:t>
      </w:r>
    </w:p>
    <w:p w14:paraId="61D308AA" w14:textId="77777777" w:rsidR="00186DFA" w:rsidRPr="00186DFA" w:rsidRDefault="00186DFA" w:rsidP="00186DFA">
      <w:pPr>
        <w:pStyle w:val="Body"/>
        <w:numPr>
          <w:ilvl w:val="1"/>
          <w:numId w:val="4"/>
        </w:numPr>
        <w:jc w:val="both"/>
      </w:pPr>
      <w:r w:rsidRPr="00186DFA">
        <w:t>Establish development environment</w:t>
      </w:r>
    </w:p>
    <w:p w14:paraId="78004662" w14:textId="77777777" w:rsidR="00186DFA" w:rsidRPr="00186DFA" w:rsidRDefault="00186DFA" w:rsidP="00186DFA">
      <w:pPr>
        <w:pStyle w:val="Body"/>
        <w:numPr>
          <w:ilvl w:val="1"/>
          <w:numId w:val="4"/>
        </w:numPr>
        <w:jc w:val="both"/>
      </w:pPr>
      <w:r w:rsidRPr="00186DFA">
        <w:t>Set up GitHub repository</w:t>
      </w:r>
    </w:p>
    <w:p w14:paraId="3D991BA2" w14:textId="77777777" w:rsidR="00186DFA" w:rsidRPr="00186DFA" w:rsidRDefault="00186DFA" w:rsidP="00186DFA">
      <w:pPr>
        <w:pStyle w:val="Body"/>
        <w:numPr>
          <w:ilvl w:val="1"/>
          <w:numId w:val="4"/>
        </w:numPr>
        <w:jc w:val="both"/>
      </w:pPr>
      <w:r w:rsidRPr="00186DFA">
        <w:t>Create project files and directories</w:t>
      </w:r>
    </w:p>
    <w:p w14:paraId="35C5DD69" w14:textId="77777777" w:rsidR="00186DFA" w:rsidRPr="00186DFA" w:rsidRDefault="00186DFA" w:rsidP="00186DFA">
      <w:pPr>
        <w:pStyle w:val="Body"/>
        <w:numPr>
          <w:ilvl w:val="0"/>
          <w:numId w:val="4"/>
        </w:numPr>
        <w:jc w:val="both"/>
      </w:pPr>
      <w:r w:rsidRPr="00186DFA">
        <w:t>Backend Development</w:t>
      </w:r>
    </w:p>
    <w:p w14:paraId="02CBCA88" w14:textId="77777777" w:rsidR="00186DFA" w:rsidRPr="00186DFA" w:rsidRDefault="00186DFA" w:rsidP="00186DFA">
      <w:pPr>
        <w:pStyle w:val="Body"/>
        <w:numPr>
          <w:ilvl w:val="1"/>
          <w:numId w:val="4"/>
        </w:numPr>
        <w:jc w:val="both"/>
      </w:pPr>
      <w:r w:rsidRPr="00186DFA">
        <w:t>Implement the server for storing program data</w:t>
      </w:r>
    </w:p>
    <w:p w14:paraId="5F257E86" w14:textId="77777777" w:rsidR="00186DFA" w:rsidRPr="00186DFA" w:rsidRDefault="00186DFA" w:rsidP="00186DFA">
      <w:pPr>
        <w:pStyle w:val="Body"/>
        <w:numPr>
          <w:ilvl w:val="1"/>
          <w:numId w:val="4"/>
        </w:numPr>
        <w:jc w:val="both"/>
      </w:pPr>
      <w:r w:rsidRPr="00186DFA">
        <w:t>Develop system for storing user data and profiles</w:t>
      </w:r>
    </w:p>
    <w:p w14:paraId="3C73C096" w14:textId="77777777" w:rsidR="00186DFA" w:rsidRPr="00186DFA" w:rsidRDefault="00186DFA" w:rsidP="00186DFA">
      <w:pPr>
        <w:pStyle w:val="Body"/>
        <w:numPr>
          <w:ilvl w:val="1"/>
          <w:numId w:val="4"/>
        </w:numPr>
        <w:jc w:val="both"/>
      </w:pPr>
      <w:r w:rsidRPr="00186DFA">
        <w:t>Set up database for storing user information</w:t>
      </w:r>
    </w:p>
    <w:p w14:paraId="3FB0062C" w14:textId="77777777" w:rsidR="00186DFA" w:rsidRPr="00186DFA" w:rsidRDefault="00186DFA" w:rsidP="00186DFA">
      <w:pPr>
        <w:pStyle w:val="Body"/>
        <w:numPr>
          <w:ilvl w:val="1"/>
          <w:numId w:val="4"/>
        </w:numPr>
        <w:jc w:val="both"/>
      </w:pPr>
      <w:r w:rsidRPr="00186DFA">
        <w:t>Create system to prompt user inputs for server setup</w:t>
      </w:r>
    </w:p>
    <w:p w14:paraId="5EE98AFE" w14:textId="77777777" w:rsidR="00186DFA" w:rsidRPr="00186DFA" w:rsidRDefault="00186DFA" w:rsidP="00186DFA">
      <w:pPr>
        <w:pStyle w:val="Body"/>
        <w:numPr>
          <w:ilvl w:val="0"/>
          <w:numId w:val="4"/>
        </w:numPr>
        <w:jc w:val="both"/>
      </w:pPr>
      <w:r w:rsidRPr="00186DFA">
        <w:t>Frontend Development</w:t>
      </w:r>
    </w:p>
    <w:p w14:paraId="40861747" w14:textId="77777777" w:rsidR="00186DFA" w:rsidRPr="00186DFA" w:rsidRDefault="00186DFA" w:rsidP="00186DFA">
      <w:pPr>
        <w:pStyle w:val="Body"/>
        <w:numPr>
          <w:ilvl w:val="1"/>
          <w:numId w:val="4"/>
        </w:numPr>
        <w:jc w:val="both"/>
      </w:pPr>
      <w:r w:rsidRPr="00186DFA">
        <w:t>Design and develop GUI for accessing PDF files and parsing text</w:t>
      </w:r>
    </w:p>
    <w:p w14:paraId="7337D2EF" w14:textId="77777777" w:rsidR="00186DFA" w:rsidRPr="00186DFA" w:rsidRDefault="00186DFA" w:rsidP="00186DFA">
      <w:pPr>
        <w:pStyle w:val="Body"/>
        <w:numPr>
          <w:ilvl w:val="1"/>
          <w:numId w:val="4"/>
        </w:numPr>
        <w:jc w:val="both"/>
      </w:pPr>
      <w:r w:rsidRPr="00186DFA">
        <w:t>Implement hierarchical SQ3R structure for capturing user notes</w:t>
      </w:r>
    </w:p>
    <w:p w14:paraId="3FA41A5A" w14:textId="77777777" w:rsidR="00186DFA" w:rsidRPr="00186DFA" w:rsidRDefault="00186DFA" w:rsidP="00186DFA">
      <w:pPr>
        <w:pStyle w:val="Body"/>
        <w:numPr>
          <w:ilvl w:val="1"/>
          <w:numId w:val="4"/>
        </w:numPr>
        <w:jc w:val="both"/>
      </w:pPr>
      <w:r w:rsidRPr="00186DFA">
        <w:t>Develop system for hiding and unhiding notes</w:t>
      </w:r>
    </w:p>
    <w:p w14:paraId="1593CE88" w14:textId="77777777" w:rsidR="00186DFA" w:rsidRPr="00186DFA" w:rsidRDefault="00186DFA" w:rsidP="00186DFA">
      <w:pPr>
        <w:pStyle w:val="Body"/>
        <w:numPr>
          <w:ilvl w:val="1"/>
          <w:numId w:val="4"/>
        </w:numPr>
        <w:jc w:val="both"/>
      </w:pPr>
      <w:r w:rsidRPr="00186DFA">
        <w:t>Create system for cycling through questions in user notes</w:t>
      </w:r>
    </w:p>
    <w:p w14:paraId="738D7310" w14:textId="77777777" w:rsidR="00186DFA" w:rsidRPr="00186DFA" w:rsidRDefault="00186DFA" w:rsidP="00186DFA">
      <w:pPr>
        <w:pStyle w:val="Body"/>
        <w:numPr>
          <w:ilvl w:val="0"/>
          <w:numId w:val="4"/>
        </w:numPr>
        <w:jc w:val="both"/>
      </w:pPr>
      <w:r w:rsidRPr="00186DFA">
        <w:t>User Management and Authentication</w:t>
      </w:r>
    </w:p>
    <w:p w14:paraId="2BDCD9EE" w14:textId="77777777" w:rsidR="00186DFA" w:rsidRPr="00186DFA" w:rsidRDefault="00186DFA" w:rsidP="00186DFA">
      <w:pPr>
        <w:pStyle w:val="Body"/>
        <w:numPr>
          <w:ilvl w:val="1"/>
          <w:numId w:val="4"/>
        </w:numPr>
        <w:jc w:val="both"/>
      </w:pPr>
      <w:r w:rsidRPr="00186DFA">
        <w:t>Create system for managing user accounts and profiles</w:t>
      </w:r>
    </w:p>
    <w:p w14:paraId="52A13B41" w14:textId="6853B6F3" w:rsidR="00186DFA" w:rsidRPr="00186DFA" w:rsidRDefault="00186DFA" w:rsidP="00186DFA">
      <w:pPr>
        <w:pStyle w:val="Body"/>
        <w:numPr>
          <w:ilvl w:val="1"/>
          <w:numId w:val="4"/>
        </w:numPr>
        <w:jc w:val="both"/>
      </w:pPr>
      <w:r w:rsidRPr="00186DFA">
        <w:t>Develop functionality for pre-defining user accounts</w:t>
      </w:r>
    </w:p>
    <w:p w14:paraId="0E6B0482" w14:textId="77777777" w:rsidR="00186DFA" w:rsidRPr="00186DFA" w:rsidRDefault="00186DFA" w:rsidP="00186DFA">
      <w:pPr>
        <w:pStyle w:val="Body"/>
        <w:numPr>
          <w:ilvl w:val="0"/>
          <w:numId w:val="4"/>
        </w:numPr>
        <w:jc w:val="both"/>
      </w:pPr>
      <w:r w:rsidRPr="00186DFA">
        <w:t>Integration and Testing</w:t>
      </w:r>
    </w:p>
    <w:p w14:paraId="3A98A52D" w14:textId="77777777" w:rsidR="00186DFA" w:rsidRPr="00186DFA" w:rsidRDefault="00186DFA" w:rsidP="00186DFA">
      <w:pPr>
        <w:pStyle w:val="Body"/>
        <w:numPr>
          <w:ilvl w:val="1"/>
          <w:numId w:val="4"/>
        </w:numPr>
        <w:jc w:val="both"/>
      </w:pPr>
      <w:r w:rsidRPr="00186DFA">
        <w:t>Integrate frontend and backend components</w:t>
      </w:r>
    </w:p>
    <w:p w14:paraId="0D0580CC" w14:textId="77777777" w:rsidR="00186DFA" w:rsidRPr="00186DFA" w:rsidRDefault="00186DFA" w:rsidP="00186DFA">
      <w:pPr>
        <w:pStyle w:val="Body"/>
        <w:numPr>
          <w:ilvl w:val="1"/>
          <w:numId w:val="4"/>
        </w:numPr>
        <w:jc w:val="both"/>
      </w:pPr>
      <w:r w:rsidRPr="00186DFA">
        <w:t>Conduct testing to ensure functionality and reliability</w:t>
      </w:r>
    </w:p>
    <w:p w14:paraId="272AD698" w14:textId="77777777" w:rsidR="00186DFA" w:rsidRPr="00186DFA" w:rsidRDefault="00186DFA" w:rsidP="00186DFA">
      <w:pPr>
        <w:pStyle w:val="Body"/>
        <w:numPr>
          <w:ilvl w:val="1"/>
          <w:numId w:val="4"/>
        </w:numPr>
        <w:jc w:val="both"/>
      </w:pPr>
      <w:r w:rsidRPr="00186DFA">
        <w:t>Address any bugs or errors identified during testing</w:t>
      </w:r>
    </w:p>
    <w:p w14:paraId="31775FCF" w14:textId="77777777" w:rsidR="00186DFA" w:rsidRPr="00186DFA" w:rsidRDefault="00186DFA" w:rsidP="00186DFA">
      <w:pPr>
        <w:pStyle w:val="Body"/>
        <w:numPr>
          <w:ilvl w:val="0"/>
          <w:numId w:val="4"/>
        </w:numPr>
        <w:jc w:val="both"/>
      </w:pPr>
      <w:r w:rsidRPr="00186DFA">
        <w:t>Deployment and Release</w:t>
      </w:r>
    </w:p>
    <w:p w14:paraId="4BA352D4" w14:textId="77777777" w:rsidR="00186DFA" w:rsidRPr="00186DFA" w:rsidRDefault="00186DFA" w:rsidP="00186DFA">
      <w:pPr>
        <w:pStyle w:val="Body"/>
        <w:numPr>
          <w:ilvl w:val="1"/>
          <w:numId w:val="4"/>
        </w:numPr>
        <w:jc w:val="both"/>
      </w:pPr>
      <w:r w:rsidRPr="00186DFA">
        <w:t>Prepare system for deployment to production environment</w:t>
      </w:r>
    </w:p>
    <w:p w14:paraId="53AD658F" w14:textId="77777777" w:rsidR="00186DFA" w:rsidRPr="00186DFA" w:rsidRDefault="00186DFA" w:rsidP="00186DFA">
      <w:pPr>
        <w:pStyle w:val="Body"/>
        <w:numPr>
          <w:ilvl w:val="1"/>
          <w:numId w:val="4"/>
        </w:numPr>
        <w:jc w:val="both"/>
      </w:pPr>
      <w:r w:rsidRPr="00186DFA">
        <w:t>Develop deployment scripts and procedures</w:t>
      </w:r>
    </w:p>
    <w:p w14:paraId="3E1DF0EC" w14:textId="77777777" w:rsidR="00186DFA" w:rsidRPr="00186DFA" w:rsidRDefault="00186DFA" w:rsidP="00186DFA">
      <w:pPr>
        <w:pStyle w:val="Body"/>
        <w:numPr>
          <w:ilvl w:val="1"/>
          <w:numId w:val="4"/>
        </w:numPr>
        <w:jc w:val="both"/>
      </w:pPr>
      <w:r w:rsidRPr="00186DFA">
        <w:t>Release system to end-users</w:t>
      </w:r>
    </w:p>
    <w:p w14:paraId="1DB05CA3" w14:textId="77777777" w:rsidR="00186DFA" w:rsidRPr="00186DFA" w:rsidRDefault="00186DFA" w:rsidP="00186DFA">
      <w:pPr>
        <w:pStyle w:val="Body"/>
        <w:numPr>
          <w:ilvl w:val="0"/>
          <w:numId w:val="4"/>
        </w:numPr>
        <w:jc w:val="both"/>
      </w:pPr>
      <w:r w:rsidRPr="00186DFA">
        <w:t>Sample Data Preparation</w:t>
      </w:r>
    </w:p>
    <w:p w14:paraId="11DE96F5" w14:textId="41009DA1" w:rsidR="00186DFA" w:rsidRPr="00186DFA" w:rsidRDefault="00186DFA" w:rsidP="00186DFA">
      <w:pPr>
        <w:pStyle w:val="Body"/>
        <w:numPr>
          <w:ilvl w:val="1"/>
          <w:numId w:val="4"/>
        </w:numPr>
        <w:jc w:val="both"/>
      </w:pPr>
      <w:r w:rsidRPr="00186DFA">
        <w:t>Generate pre-loaded complete notes</w:t>
      </w:r>
    </w:p>
    <w:p w14:paraId="23520242" w14:textId="77777777" w:rsidR="00186DFA" w:rsidRPr="00186DFA" w:rsidRDefault="00186DFA" w:rsidP="00186DFA">
      <w:pPr>
        <w:pStyle w:val="Body"/>
        <w:numPr>
          <w:ilvl w:val="1"/>
          <w:numId w:val="4"/>
        </w:numPr>
        <w:jc w:val="both"/>
      </w:pPr>
      <w:r w:rsidRPr="00186DFA">
        <w:t>Populate database with sample data for testing and demonstration purposes</w:t>
      </w:r>
    </w:p>
    <w:p w14:paraId="09ABA111" w14:textId="1C2D5BDF" w:rsidR="0055275C" w:rsidRDefault="0055275C" w:rsidP="004215EA">
      <w:pPr>
        <w:pStyle w:val="Body"/>
        <w:jc w:val="both"/>
      </w:pPr>
    </w:p>
    <w:p w14:paraId="184EB0D1" w14:textId="15BE2B5C" w:rsidR="0055275C" w:rsidRDefault="009F60B0" w:rsidP="004215EA">
      <w:pPr>
        <w:pStyle w:val="Heading2"/>
        <w:jc w:val="both"/>
      </w:pPr>
      <w:bookmarkStart w:id="23" w:name="_Toc163835257"/>
      <w:r>
        <w:rPr>
          <w:rFonts w:eastAsia="Arial Unicode MS" w:cs="Arial Unicode MS"/>
        </w:rPr>
        <w:t>5</w:t>
      </w:r>
      <w:r w:rsidR="0055275C">
        <w:rPr>
          <w:rFonts w:eastAsia="Arial Unicode MS" w:cs="Arial Unicode MS"/>
        </w:rPr>
        <w:t xml:space="preserve">.2. </w:t>
      </w:r>
      <w:r>
        <w:rPr>
          <w:rFonts w:eastAsia="Arial Unicode MS" w:cs="Arial Unicode MS"/>
        </w:rPr>
        <w:t>Explanation of system build plan</w:t>
      </w:r>
      <w:bookmarkEnd w:id="23"/>
    </w:p>
    <w:p w14:paraId="1DE1F8C7" w14:textId="77777777" w:rsidR="0055275C" w:rsidRDefault="0055275C" w:rsidP="004215EA">
      <w:pPr>
        <w:pStyle w:val="Body"/>
        <w:jc w:val="both"/>
      </w:pPr>
    </w:p>
    <w:p w14:paraId="581E6092" w14:textId="77777777" w:rsidR="00501F91" w:rsidRPr="00CA14F5" w:rsidRDefault="00501F91" w:rsidP="00501F91">
      <w:pPr>
        <w:pStyle w:val="Body"/>
        <w:numPr>
          <w:ilvl w:val="0"/>
          <w:numId w:val="5"/>
        </w:numPr>
        <w:jc w:val="both"/>
      </w:pPr>
      <w:r w:rsidRPr="00501F91">
        <w:t>Modularity and Scalability: Breaking the system into distinct components allows for modularity, making it easier to manage and scale the project. Each component can be developed, tested, and deployed independently, reducing complexity and facilitating future updates or expansions.</w:t>
      </w:r>
    </w:p>
    <w:p w14:paraId="77006288" w14:textId="77777777" w:rsidR="00CA14F5" w:rsidRPr="00501F91" w:rsidRDefault="00CA14F5" w:rsidP="00CA14F5">
      <w:pPr>
        <w:pStyle w:val="Body"/>
        <w:jc w:val="both"/>
      </w:pPr>
    </w:p>
    <w:p w14:paraId="206B9E07" w14:textId="77777777" w:rsidR="00501F91" w:rsidRPr="00CA14F5" w:rsidRDefault="00501F91" w:rsidP="00501F91">
      <w:pPr>
        <w:pStyle w:val="Body"/>
        <w:numPr>
          <w:ilvl w:val="0"/>
          <w:numId w:val="5"/>
        </w:numPr>
        <w:jc w:val="both"/>
      </w:pPr>
      <w:r w:rsidRPr="00501F91">
        <w:t>Clear Functionalities: Each step in the build plan corresponds to a specific functionality or feature of the PDF Active-Reading Assistant. This approach ensures clarity and focus, enabling the team to prioritize tasks effectively and deliver incremental value to users.</w:t>
      </w:r>
    </w:p>
    <w:p w14:paraId="54FD7CF0" w14:textId="77777777" w:rsidR="00501F91" w:rsidRPr="00501F91" w:rsidRDefault="00501F91" w:rsidP="00501F91">
      <w:pPr>
        <w:pStyle w:val="Body"/>
        <w:ind w:left="360"/>
        <w:jc w:val="both"/>
      </w:pPr>
    </w:p>
    <w:p w14:paraId="5B9A35FA" w14:textId="4FABF7DD" w:rsidR="00501F91" w:rsidRPr="00CA14F5" w:rsidRDefault="00501F91" w:rsidP="00501F91">
      <w:pPr>
        <w:pStyle w:val="Body"/>
        <w:numPr>
          <w:ilvl w:val="0"/>
          <w:numId w:val="5"/>
        </w:numPr>
        <w:jc w:val="both"/>
      </w:pPr>
      <w:r w:rsidRPr="00501F91">
        <w:t xml:space="preserve">Risk Management: By identifying and addressing potential risks early in the development process, the build plan aims to mitigate project risks and uncertainties. </w:t>
      </w:r>
    </w:p>
    <w:p w14:paraId="20E8EA1E" w14:textId="77777777" w:rsidR="00501F91" w:rsidRPr="00501F91" w:rsidRDefault="00501F91" w:rsidP="00501F91">
      <w:pPr>
        <w:pStyle w:val="Body"/>
        <w:jc w:val="both"/>
      </w:pPr>
    </w:p>
    <w:p w14:paraId="4615A3F1" w14:textId="77777777" w:rsidR="00501F91" w:rsidRPr="00CA14F5" w:rsidRDefault="00501F91" w:rsidP="00501F91">
      <w:pPr>
        <w:pStyle w:val="Body"/>
        <w:numPr>
          <w:ilvl w:val="0"/>
          <w:numId w:val="5"/>
        </w:numPr>
        <w:jc w:val="both"/>
      </w:pPr>
      <w:r w:rsidRPr="00501F91">
        <w:t>User-Centric Design: The build plan prioritizes functionalities that directly impact the user experience, such as GUI development, note-taking features, and PDF parsing capabilities. This user-centric approach ensures that the system meets the needs and expectations of its intended users, enhancing usability and satisfaction.</w:t>
      </w:r>
    </w:p>
    <w:p w14:paraId="095C30B0" w14:textId="77777777" w:rsidR="00501F91" w:rsidRPr="00501F91" w:rsidRDefault="00501F91" w:rsidP="00501F91">
      <w:pPr>
        <w:pStyle w:val="Body"/>
        <w:jc w:val="both"/>
      </w:pPr>
    </w:p>
    <w:p w14:paraId="473F3283" w14:textId="1DAFE1A4" w:rsidR="00501F91" w:rsidRPr="00501F91" w:rsidRDefault="00501F91" w:rsidP="00501F91">
      <w:pPr>
        <w:pStyle w:val="Body"/>
        <w:numPr>
          <w:ilvl w:val="0"/>
          <w:numId w:val="5"/>
        </w:numPr>
        <w:jc w:val="both"/>
      </w:pPr>
      <w:r w:rsidRPr="00501F91">
        <w:t xml:space="preserve">Progressive Enhancement: The build plan follows a progressive enhancement approach, starting with essential functionalities and gradually adding more advanced features. This incremental development strategy allows for early feedback from </w:t>
      </w:r>
      <w:r w:rsidR="00BA7203" w:rsidRPr="00CA14F5">
        <w:t>developers</w:t>
      </w:r>
      <w:r w:rsidRPr="00501F91">
        <w:t xml:space="preserve"> and users, enabling iterative improvements based on real-world usage and feedback.</w:t>
      </w:r>
    </w:p>
    <w:p w14:paraId="4B660C8C" w14:textId="77777777" w:rsidR="009F60B0" w:rsidRDefault="009F60B0" w:rsidP="004215EA">
      <w:pPr>
        <w:pStyle w:val="Body"/>
        <w:jc w:val="both"/>
      </w:pPr>
    </w:p>
    <w:p w14:paraId="034258AF" w14:textId="3CE9BFFF" w:rsidR="009F60B0" w:rsidRDefault="009F60B0" w:rsidP="004215EA">
      <w:pPr>
        <w:pStyle w:val="Heading2"/>
        <w:jc w:val="both"/>
      </w:pPr>
      <w:bookmarkStart w:id="24" w:name="_Toc163835258"/>
      <w:r>
        <w:rPr>
          <w:rFonts w:eastAsia="Arial Unicode MS" w:cs="Arial Unicode MS"/>
        </w:rPr>
        <w:t xml:space="preserve">5.3. </w:t>
      </w:r>
      <w:r w:rsidR="00DF60D1">
        <w:rPr>
          <w:rFonts w:eastAsia="Arial Unicode MS" w:cs="Arial Unicode MS"/>
        </w:rPr>
        <w:t>Risks and risk reduction strategies</w:t>
      </w:r>
      <w:bookmarkEnd w:id="24"/>
    </w:p>
    <w:p w14:paraId="2350D58B" w14:textId="77777777" w:rsidR="009F60B0" w:rsidRDefault="009F60B0" w:rsidP="004215EA">
      <w:pPr>
        <w:pStyle w:val="Body"/>
        <w:jc w:val="both"/>
      </w:pPr>
    </w:p>
    <w:bookmarkEnd w:id="0"/>
    <w:p w14:paraId="00572F3A" w14:textId="77777777" w:rsidR="007A46AA" w:rsidRDefault="007A46AA" w:rsidP="007A46AA">
      <w:pPr>
        <w:pStyle w:val="Body"/>
        <w:numPr>
          <w:ilvl w:val="0"/>
          <w:numId w:val="6"/>
        </w:numPr>
        <w:jc w:val="both"/>
      </w:pPr>
      <w:r w:rsidRPr="007A46AA">
        <w:t>Research and Prototyping: Before proceeding with development, conduct thorough research and prototyping to explore potential solutions, identify technical challenges, and validate assumptions. This helps mitigate risks associated with unknowns and uncertainties.</w:t>
      </w:r>
    </w:p>
    <w:p w14:paraId="07CD8DB0" w14:textId="77777777" w:rsidR="007A46AA" w:rsidRPr="007A46AA" w:rsidRDefault="007A46AA" w:rsidP="007A46AA">
      <w:pPr>
        <w:pStyle w:val="Body"/>
        <w:ind w:left="360"/>
        <w:jc w:val="both"/>
      </w:pPr>
    </w:p>
    <w:p w14:paraId="2BBB65A4" w14:textId="77777777" w:rsidR="007A46AA" w:rsidRDefault="007A46AA" w:rsidP="007A46AA">
      <w:pPr>
        <w:pStyle w:val="Body"/>
        <w:numPr>
          <w:ilvl w:val="0"/>
          <w:numId w:val="6"/>
        </w:numPr>
        <w:jc w:val="both"/>
      </w:pPr>
      <w:r w:rsidRPr="007A46AA">
        <w:t>Regular Testing and Quality Assurance: Implement robust testing processes, including unit tests, integration tests, and end-to-end tests, to identify and address bugs, errors, and inconsistencies. Prioritize quality assurance throughout the development lifecycle to ensure the reliability and stability of the system.</w:t>
      </w:r>
    </w:p>
    <w:p w14:paraId="5B01C024" w14:textId="77777777" w:rsidR="007A46AA" w:rsidRPr="007A46AA" w:rsidRDefault="007A46AA" w:rsidP="007A46AA">
      <w:pPr>
        <w:pStyle w:val="Body"/>
        <w:jc w:val="both"/>
      </w:pPr>
    </w:p>
    <w:p w14:paraId="4F370671" w14:textId="77777777" w:rsidR="007A46AA" w:rsidRPr="007A46AA" w:rsidRDefault="007A46AA" w:rsidP="007A46AA">
      <w:pPr>
        <w:pStyle w:val="Body"/>
        <w:numPr>
          <w:ilvl w:val="0"/>
          <w:numId w:val="6"/>
        </w:numPr>
        <w:jc w:val="both"/>
      </w:pPr>
      <w:r w:rsidRPr="007A46AA">
        <w:t>Continuous Communication and Collaboration: Foster open communication and collaboration within the team to address challenges, share insights, and align on objectives. Regular team meetings, progress updates, and discussions help identify and resolve issues promptly, minimizing the impact on project timelines and deliverables.</w:t>
      </w:r>
    </w:p>
    <w:p w14:paraId="2636A2AC" w14:textId="589BE31C" w:rsidR="00EE26AC" w:rsidRDefault="00EE26AC" w:rsidP="004215EA">
      <w:pPr>
        <w:pStyle w:val="Body"/>
        <w:jc w:val="both"/>
      </w:pPr>
    </w:p>
    <w:p w14:paraId="4C9D94CA" w14:textId="1E07948D" w:rsidR="003D1FA9" w:rsidRDefault="003D1FA9" w:rsidP="003D1FA9">
      <w:pPr>
        <w:pStyle w:val="Heading1"/>
        <w:numPr>
          <w:ilvl w:val="0"/>
          <w:numId w:val="5"/>
        </w:numPr>
        <w:jc w:val="both"/>
        <w:rPr>
          <w:rFonts w:eastAsia="Arial Unicode MS" w:cs="Arial Unicode MS"/>
        </w:rPr>
      </w:pPr>
      <w:bookmarkStart w:id="25" w:name="_Toc163835259"/>
      <w:r>
        <w:rPr>
          <w:rFonts w:eastAsia="Arial Unicode MS" w:cs="Arial Unicode MS"/>
        </w:rPr>
        <w:t>Acknowledgements</w:t>
      </w:r>
      <w:bookmarkEnd w:id="25"/>
    </w:p>
    <w:p w14:paraId="6252D022" w14:textId="77777777" w:rsidR="003D1FA9" w:rsidRPr="003D1FA9" w:rsidRDefault="003D1FA9" w:rsidP="003D1FA9">
      <w:pPr>
        <w:pStyle w:val="Body"/>
      </w:pPr>
    </w:p>
    <w:p w14:paraId="58C35DFF" w14:textId="253401FB" w:rsidR="00914E99" w:rsidRDefault="00914E99" w:rsidP="00E7776E">
      <w:pPr>
        <w:spacing w:after="180"/>
        <w:jc w:val="both"/>
        <w:rPr>
          <w:rFonts w:eastAsia="Times New Roman"/>
          <w:color w:val="000000" w:themeColor="text1"/>
        </w:rPr>
      </w:pPr>
      <w:r>
        <w:rPr>
          <w:rFonts w:eastAsia="Times New Roman"/>
          <w:color w:val="000000" w:themeColor="text1"/>
        </w:rPr>
        <w:t xml:space="preserve">The content of this document is inspired by the </w:t>
      </w:r>
      <w:r w:rsidR="00040A9D">
        <w:rPr>
          <w:rFonts w:eastAsia="Times New Roman"/>
          <w:color w:val="000000" w:themeColor="text1"/>
        </w:rPr>
        <w:t>Project 1 Evaluation Criteria provided by Prof. Anthony Hornof.</w:t>
      </w:r>
    </w:p>
    <w:p w14:paraId="4DC05071" w14:textId="63413CB9" w:rsidR="00CC51A8" w:rsidRDefault="00CC51A8" w:rsidP="00E7776E">
      <w:pPr>
        <w:spacing w:after="180"/>
        <w:jc w:val="both"/>
        <w:rPr>
          <w:rFonts w:eastAsia="Times New Roman"/>
          <w:color w:val="000000" w:themeColor="text1"/>
        </w:rPr>
      </w:pPr>
      <w:r w:rsidRPr="40D34CCA">
        <w:rPr>
          <w:rFonts w:eastAsia="Times New Roman"/>
          <w:color w:val="000000" w:themeColor="text1"/>
        </w:rPr>
        <w:t xml:space="preserve">This document </w:t>
      </w:r>
      <w:r w:rsidR="007E6824">
        <w:rPr>
          <w:rFonts w:eastAsia="Times New Roman"/>
          <w:color w:val="000000" w:themeColor="text1"/>
        </w:rPr>
        <w:t>template is</w:t>
      </w:r>
      <w:r w:rsidRPr="40D34CCA">
        <w:rPr>
          <w:rFonts w:eastAsia="Times New Roman"/>
          <w:color w:val="000000" w:themeColor="text1"/>
        </w:rPr>
        <w:t xml:space="preserve"> built </w:t>
      </w:r>
      <w:r w:rsidR="007E6824">
        <w:rPr>
          <w:rFonts w:eastAsia="Times New Roman"/>
          <w:color w:val="000000" w:themeColor="text1"/>
        </w:rPr>
        <w:t xml:space="preserve">and derived from </w:t>
      </w:r>
      <w:r w:rsidR="00573236">
        <w:rPr>
          <w:rFonts w:eastAsia="Times New Roman"/>
          <w:color w:val="000000" w:themeColor="text1"/>
        </w:rPr>
        <w:t>SRS/</w:t>
      </w:r>
      <w:r w:rsidRPr="40D34CCA">
        <w:rPr>
          <w:rFonts w:eastAsia="Times New Roman"/>
          <w:color w:val="000000" w:themeColor="text1"/>
        </w:rPr>
        <w:t xml:space="preserve">SDS template provided by Prof. Anthony Hornof. Additionally, it builds on a document developed by Stuart Faulk in 2017, and on the publications cited within the document, such as IEEE Std 1016-2009. </w:t>
      </w:r>
    </w:p>
    <w:p w14:paraId="0EB224FA" w14:textId="77777777" w:rsidR="00914E99" w:rsidRDefault="00914E99" w:rsidP="00E7776E">
      <w:pPr>
        <w:spacing w:after="180"/>
        <w:jc w:val="both"/>
        <w:rPr>
          <w:rFonts w:eastAsia="Times New Roman"/>
          <w:color w:val="000000" w:themeColor="text1"/>
        </w:rPr>
      </w:pPr>
    </w:p>
    <w:p w14:paraId="7C732696" w14:textId="77777777" w:rsidR="00CC51A8" w:rsidRDefault="00CC51A8" w:rsidP="004215EA">
      <w:pPr>
        <w:pStyle w:val="Body"/>
        <w:jc w:val="both"/>
      </w:pPr>
    </w:p>
    <w:sectPr w:rsidR="00CC51A8">
      <w:headerReference w:type="default" r:id="rId8"/>
      <w:footerReference w:type="default" r:id="rId9"/>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1B005E" w14:textId="77777777" w:rsidR="001238E0" w:rsidRDefault="001238E0">
      <w:r>
        <w:separator/>
      </w:r>
    </w:p>
  </w:endnote>
  <w:endnote w:type="continuationSeparator" w:id="0">
    <w:p w14:paraId="33E7F73F" w14:textId="77777777" w:rsidR="001238E0" w:rsidRDefault="001238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36A2AE" w14:textId="77777777" w:rsidR="00EE26AC" w:rsidRDefault="00DF60D1">
    <w:pPr>
      <w:pStyle w:val="HeaderFooter"/>
      <w:jc w:val="center"/>
    </w:pPr>
    <w:r>
      <w:rPr>
        <w:rFonts w:ascii="Times New Roman" w:hAnsi="Times New Roman"/>
        <w:sz w:val="24"/>
        <w:szCs w:val="24"/>
      </w:rPr>
      <w:fldChar w:fldCharType="begin"/>
    </w:r>
    <w:r>
      <w:rPr>
        <w:rFonts w:ascii="Times New Roman" w:hAnsi="Times New Roman"/>
        <w:sz w:val="24"/>
        <w:szCs w:val="24"/>
      </w:rPr>
      <w:instrText xml:space="preserve"> PAGE </w:instrText>
    </w:r>
    <w:r>
      <w:rPr>
        <w:rFonts w:ascii="Times New Roman" w:hAnsi="Times New Roman"/>
        <w:sz w:val="24"/>
        <w:szCs w:val="24"/>
      </w:rPr>
      <w:fldChar w:fldCharType="separate"/>
    </w:r>
    <w:r>
      <w:rPr>
        <w:rFonts w:ascii="Times New Roman" w:hAnsi="Times New Roman"/>
        <w:sz w:val="24"/>
        <w:szCs w:val="24"/>
      </w:rPr>
      <w:t>9</w:t>
    </w:r>
    <w:r>
      <w:rPr>
        <w:rFonts w:ascii="Times New Roman" w:hAnsi="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7BE071" w14:textId="77777777" w:rsidR="001238E0" w:rsidRDefault="001238E0">
      <w:r>
        <w:separator/>
      </w:r>
    </w:p>
  </w:footnote>
  <w:footnote w:type="continuationSeparator" w:id="0">
    <w:p w14:paraId="29C95F33" w14:textId="77777777" w:rsidR="001238E0" w:rsidRDefault="001238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36A2AD" w14:textId="77777777" w:rsidR="00EE26AC" w:rsidRDefault="00EE26AC">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185A03"/>
    <w:multiLevelType w:val="multilevel"/>
    <w:tmpl w:val="FF5CFD4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41D44E1"/>
    <w:multiLevelType w:val="hybridMultilevel"/>
    <w:tmpl w:val="003C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95BAA"/>
    <w:multiLevelType w:val="multilevel"/>
    <w:tmpl w:val="B85AF9C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3C91531C"/>
    <w:multiLevelType w:val="multilevel"/>
    <w:tmpl w:val="61FA346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558105B5"/>
    <w:multiLevelType w:val="hybridMultilevel"/>
    <w:tmpl w:val="50820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B12A02"/>
    <w:multiLevelType w:val="hybridMultilevel"/>
    <w:tmpl w:val="A538F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2100404">
    <w:abstractNumId w:val="4"/>
  </w:num>
  <w:num w:numId="2" w16cid:durableId="40252859">
    <w:abstractNumId w:val="1"/>
  </w:num>
  <w:num w:numId="3" w16cid:durableId="855459739">
    <w:abstractNumId w:val="5"/>
  </w:num>
  <w:num w:numId="4" w16cid:durableId="274337922">
    <w:abstractNumId w:val="2"/>
  </w:num>
  <w:num w:numId="5" w16cid:durableId="1976837629">
    <w:abstractNumId w:val="0"/>
  </w:num>
  <w:num w:numId="6" w16cid:durableId="10037075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yNzC0NDexNDU2NzZU0lEKTi0uzszPAykwrwUAax652iwAAAA="/>
  </w:docVars>
  <w:rsids>
    <w:rsidRoot w:val="00EE26AC"/>
    <w:rsid w:val="00040A9D"/>
    <w:rsid w:val="00044640"/>
    <w:rsid w:val="000A138D"/>
    <w:rsid w:val="000C18E4"/>
    <w:rsid w:val="000E14ED"/>
    <w:rsid w:val="001238E0"/>
    <w:rsid w:val="00186DFA"/>
    <w:rsid w:val="00193BDC"/>
    <w:rsid w:val="001A1E73"/>
    <w:rsid w:val="001B47AA"/>
    <w:rsid w:val="001C2369"/>
    <w:rsid w:val="001D01BC"/>
    <w:rsid w:val="001F55D7"/>
    <w:rsid w:val="0020107D"/>
    <w:rsid w:val="00205B47"/>
    <w:rsid w:val="00205E1B"/>
    <w:rsid w:val="0020731E"/>
    <w:rsid w:val="00243F2B"/>
    <w:rsid w:val="00265B9C"/>
    <w:rsid w:val="00290EA2"/>
    <w:rsid w:val="002B0F6B"/>
    <w:rsid w:val="00322656"/>
    <w:rsid w:val="00336DF8"/>
    <w:rsid w:val="00376BE2"/>
    <w:rsid w:val="003A12D2"/>
    <w:rsid w:val="003B2077"/>
    <w:rsid w:val="003C11FC"/>
    <w:rsid w:val="003C24C0"/>
    <w:rsid w:val="003C3002"/>
    <w:rsid w:val="003D1FA9"/>
    <w:rsid w:val="003E3F40"/>
    <w:rsid w:val="004215EA"/>
    <w:rsid w:val="004231C8"/>
    <w:rsid w:val="00440EC6"/>
    <w:rsid w:val="0045085E"/>
    <w:rsid w:val="004873CB"/>
    <w:rsid w:val="004E546E"/>
    <w:rsid w:val="00501F91"/>
    <w:rsid w:val="0054349C"/>
    <w:rsid w:val="0055275C"/>
    <w:rsid w:val="00573236"/>
    <w:rsid w:val="005A2D4F"/>
    <w:rsid w:val="005B06AB"/>
    <w:rsid w:val="005C1D24"/>
    <w:rsid w:val="005F02EB"/>
    <w:rsid w:val="00665002"/>
    <w:rsid w:val="00675DFC"/>
    <w:rsid w:val="00682F41"/>
    <w:rsid w:val="006B6CE0"/>
    <w:rsid w:val="00721593"/>
    <w:rsid w:val="00755053"/>
    <w:rsid w:val="00793562"/>
    <w:rsid w:val="007A46AA"/>
    <w:rsid w:val="007E6824"/>
    <w:rsid w:val="008026F5"/>
    <w:rsid w:val="00873CFA"/>
    <w:rsid w:val="008775DE"/>
    <w:rsid w:val="00895838"/>
    <w:rsid w:val="008A09F1"/>
    <w:rsid w:val="008B1651"/>
    <w:rsid w:val="008C2543"/>
    <w:rsid w:val="008D21FF"/>
    <w:rsid w:val="00914E99"/>
    <w:rsid w:val="0091511B"/>
    <w:rsid w:val="00966B88"/>
    <w:rsid w:val="00966E82"/>
    <w:rsid w:val="009B1EB8"/>
    <w:rsid w:val="009D5FAC"/>
    <w:rsid w:val="009E50D0"/>
    <w:rsid w:val="009F60B0"/>
    <w:rsid w:val="00A03001"/>
    <w:rsid w:val="00A50097"/>
    <w:rsid w:val="00A52394"/>
    <w:rsid w:val="00A91318"/>
    <w:rsid w:val="00A97F34"/>
    <w:rsid w:val="00AF6AF0"/>
    <w:rsid w:val="00B26457"/>
    <w:rsid w:val="00B31B79"/>
    <w:rsid w:val="00B411EC"/>
    <w:rsid w:val="00B55648"/>
    <w:rsid w:val="00BA2C2C"/>
    <w:rsid w:val="00BA7203"/>
    <w:rsid w:val="00BE3062"/>
    <w:rsid w:val="00C35814"/>
    <w:rsid w:val="00CA14F5"/>
    <w:rsid w:val="00CB019A"/>
    <w:rsid w:val="00CC3FF9"/>
    <w:rsid w:val="00CC51A8"/>
    <w:rsid w:val="00D030B1"/>
    <w:rsid w:val="00D61F76"/>
    <w:rsid w:val="00D7681E"/>
    <w:rsid w:val="00D86881"/>
    <w:rsid w:val="00DF60D1"/>
    <w:rsid w:val="00E60110"/>
    <w:rsid w:val="00E63775"/>
    <w:rsid w:val="00E7776E"/>
    <w:rsid w:val="00E902BF"/>
    <w:rsid w:val="00EE26AC"/>
    <w:rsid w:val="00F0277B"/>
    <w:rsid w:val="00F1640D"/>
    <w:rsid w:val="00F35951"/>
    <w:rsid w:val="00F709C3"/>
    <w:rsid w:val="00FF1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6A1EF"/>
  <w15:docId w15:val="{6522764D-FB23-4C7F-9170-FB71DAA8C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B79"/>
    <w:rPr>
      <w:sz w:val="24"/>
      <w:szCs w:val="24"/>
    </w:rPr>
  </w:style>
  <w:style w:type="paragraph" w:styleId="Heading1">
    <w:name w:val="heading 1"/>
    <w:next w:val="Body"/>
    <w:link w:val="Heading1Char"/>
    <w:uiPriority w:val="9"/>
    <w:qFormat/>
    <w:pPr>
      <w:keepNext/>
      <w:outlineLvl w:val="0"/>
    </w:pPr>
    <w:rPr>
      <w:rFonts w:ascii="Helvetica" w:eastAsia="Helvetica" w:hAnsi="Helvetica" w:cs="Helvetica"/>
      <w:b/>
      <w:bCs/>
      <w:color w:val="000000"/>
      <w:sz w:val="36"/>
      <w:szCs w:val="36"/>
    </w:rPr>
  </w:style>
  <w:style w:type="paragraph" w:styleId="Heading2">
    <w:name w:val="heading 2"/>
    <w:next w:val="Body"/>
    <w:link w:val="Heading2Char"/>
    <w:uiPriority w:val="9"/>
    <w:unhideWhenUsed/>
    <w:qFormat/>
    <w:pPr>
      <w:keepNext/>
      <w:outlineLvl w:val="1"/>
    </w:pPr>
    <w:rPr>
      <w:rFonts w:ascii="Helvetica" w:eastAsia="Helvetica" w:hAnsi="Helvetica" w:cs="Helvetica"/>
      <w:b/>
      <w:bCs/>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360"/>
      </w:tabs>
    </w:pPr>
    <w:rPr>
      <w:rFonts w:ascii="Helvetica" w:hAnsi="Helvetica" w:cs="Arial Unicode MS"/>
      <w:color w:val="000000"/>
    </w:rPr>
  </w:style>
  <w:style w:type="paragraph" w:customStyle="1" w:styleId="Body">
    <w:name w:val="Body"/>
    <w:rPr>
      <w:rFonts w:cs="Arial Unicode MS"/>
      <w:color w:val="000000"/>
      <w:sz w:val="24"/>
      <w:szCs w:val="24"/>
    </w:rPr>
  </w:style>
  <w:style w:type="paragraph" w:styleId="TOC1">
    <w:name w:val="toc 1"/>
    <w:uiPriority w:val="39"/>
    <w:pPr>
      <w:tabs>
        <w:tab w:val="right" w:pos="8920"/>
      </w:tabs>
      <w:spacing w:before="240" w:after="60" w:line="120" w:lineRule="auto"/>
      <w:ind w:left="360"/>
    </w:pPr>
    <w:rPr>
      <w:rFonts w:ascii="Helvetica" w:eastAsia="Helvetica" w:hAnsi="Helvetica" w:cs="Helvetica"/>
      <w:b/>
      <w:bCs/>
      <w:color w:val="000000"/>
      <w:sz w:val="28"/>
      <w:szCs w:val="28"/>
    </w:rPr>
  </w:style>
  <w:style w:type="paragraph" w:styleId="TOC2">
    <w:name w:val="toc 2"/>
    <w:uiPriority w:val="39"/>
    <w:pPr>
      <w:tabs>
        <w:tab w:val="right" w:pos="8920"/>
      </w:tabs>
      <w:spacing w:before="240" w:line="120" w:lineRule="auto"/>
      <w:ind w:left="720"/>
    </w:pPr>
    <w:rPr>
      <w:rFonts w:ascii="Helvetica" w:eastAsia="Helvetica" w:hAnsi="Helvetica" w:cs="Helvetica"/>
      <w:b/>
      <w:bCs/>
      <w:color w:val="000000"/>
      <w:sz w:val="24"/>
      <w:szCs w:val="24"/>
    </w:rPr>
  </w:style>
  <w:style w:type="character" w:customStyle="1" w:styleId="Link">
    <w:name w:val="Link"/>
    <w:rPr>
      <w:color w:val="000099"/>
      <w:u w:val="single"/>
    </w:rPr>
  </w:style>
  <w:style w:type="character" w:customStyle="1" w:styleId="Hyperlink0">
    <w:name w:val="Hyperlink.0"/>
    <w:basedOn w:val="Link"/>
    <w:rPr>
      <w:color w:val="011EA9"/>
      <w:u w:val="single"/>
    </w:rPr>
  </w:style>
  <w:style w:type="paragraph" w:customStyle="1" w:styleId="FreeForm">
    <w:name w:val="Free Form"/>
    <w:rPr>
      <w:rFonts w:ascii="Helvetica" w:eastAsia="Helvetica" w:hAnsi="Helvetica" w:cs="Helvetica"/>
      <w:color w:val="000000"/>
      <w:sz w:val="24"/>
      <w:szCs w:val="24"/>
    </w:rPr>
  </w:style>
  <w:style w:type="character" w:customStyle="1" w:styleId="Heading2Char">
    <w:name w:val="Heading 2 Char"/>
    <w:basedOn w:val="DefaultParagraphFont"/>
    <w:link w:val="Heading2"/>
    <w:uiPriority w:val="9"/>
    <w:rsid w:val="00665002"/>
    <w:rPr>
      <w:rFonts w:ascii="Helvetica" w:eastAsia="Helvetica" w:hAnsi="Helvetica" w:cs="Helvetica"/>
      <w:b/>
      <w:bCs/>
      <w:color w:val="000000"/>
      <w:sz w:val="24"/>
      <w:szCs w:val="24"/>
    </w:rPr>
  </w:style>
  <w:style w:type="paragraph" w:styleId="TOCHeading">
    <w:name w:val="TOC Heading"/>
    <w:basedOn w:val="Heading1"/>
    <w:next w:val="Normal"/>
    <w:uiPriority w:val="39"/>
    <w:unhideWhenUsed/>
    <w:qFormat/>
    <w:rsid w:val="008D21FF"/>
    <w:pPr>
      <w:keepLines/>
      <w:pBdr>
        <w:top w:val="none" w:sz="0" w:space="0" w:color="auto"/>
        <w:left w:val="none" w:sz="0" w:space="0" w:color="auto"/>
        <w:bottom w:val="none" w:sz="0" w:space="0" w:color="auto"/>
        <w:right w:val="none" w:sz="0" w:space="0" w:color="auto"/>
        <w:between w:val="none" w:sz="0" w:space="0" w:color="auto"/>
        <w:bar w:val="none" w:sz="0" w:color="auto"/>
      </w:pBdr>
      <w:spacing w:before="240" w:line="259" w:lineRule="auto"/>
      <w:outlineLvl w:val="9"/>
    </w:pPr>
    <w:rPr>
      <w:rFonts w:asciiTheme="majorHAnsi" w:eastAsiaTheme="majorEastAsia" w:hAnsiTheme="majorHAnsi" w:cstheme="majorBidi"/>
      <w:b w:val="0"/>
      <w:bCs w:val="0"/>
      <w:color w:val="0079BF" w:themeColor="accent1" w:themeShade="BF"/>
      <w:sz w:val="32"/>
      <w:szCs w:val="32"/>
      <w:bdr w:val="none" w:sz="0" w:space="0" w:color="auto"/>
    </w:rPr>
  </w:style>
  <w:style w:type="character" w:customStyle="1" w:styleId="Heading1Char">
    <w:name w:val="Heading 1 Char"/>
    <w:basedOn w:val="DefaultParagraphFont"/>
    <w:link w:val="Heading1"/>
    <w:uiPriority w:val="9"/>
    <w:rsid w:val="008D21FF"/>
    <w:rPr>
      <w:rFonts w:ascii="Helvetica" w:eastAsia="Helvetica" w:hAnsi="Helvetica" w:cs="Helvetica"/>
      <w:b/>
      <w:bCs/>
      <w:color w:val="000000"/>
      <w:sz w:val="36"/>
      <w:szCs w:val="36"/>
    </w:rPr>
  </w:style>
  <w:style w:type="table" w:styleId="TableGrid">
    <w:name w:val="Table Grid"/>
    <w:basedOn w:val="TableNormal"/>
    <w:uiPriority w:val="39"/>
    <w:rsid w:val="005434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86DFA"/>
  </w:style>
  <w:style w:type="paragraph" w:styleId="ListParagraph">
    <w:name w:val="List Paragraph"/>
    <w:basedOn w:val="Normal"/>
    <w:uiPriority w:val="34"/>
    <w:qFormat/>
    <w:rsid w:val="00501F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8100070">
      <w:bodyDiv w:val="1"/>
      <w:marLeft w:val="0"/>
      <w:marRight w:val="0"/>
      <w:marTop w:val="0"/>
      <w:marBottom w:val="0"/>
      <w:divBdr>
        <w:top w:val="none" w:sz="0" w:space="0" w:color="auto"/>
        <w:left w:val="none" w:sz="0" w:space="0" w:color="auto"/>
        <w:bottom w:val="none" w:sz="0" w:space="0" w:color="auto"/>
        <w:right w:val="none" w:sz="0" w:space="0" w:color="auto"/>
      </w:divBdr>
    </w:div>
    <w:div w:id="383456032">
      <w:bodyDiv w:val="1"/>
      <w:marLeft w:val="0"/>
      <w:marRight w:val="0"/>
      <w:marTop w:val="0"/>
      <w:marBottom w:val="0"/>
      <w:divBdr>
        <w:top w:val="none" w:sz="0" w:space="0" w:color="auto"/>
        <w:left w:val="none" w:sz="0" w:space="0" w:color="auto"/>
        <w:bottom w:val="none" w:sz="0" w:space="0" w:color="auto"/>
        <w:right w:val="none" w:sz="0" w:space="0" w:color="auto"/>
      </w:divBdr>
    </w:div>
    <w:div w:id="1915898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a:ea typeface="Helvetica"/>
        <a:cs typeface="Helvetica"/>
      </a:majorFont>
      <a:minorFont>
        <a:latin typeface="Times New Roman"/>
        <a:ea typeface="Times New Roman"/>
        <a:cs typeface="Times New Roman"/>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j-lt"/>
            <a:ea typeface="+mj-ea"/>
            <a:cs typeface="+mj-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Tx/>
            <a:latin typeface="+mj-lt"/>
            <a:ea typeface="+mj-ea"/>
            <a:cs typeface="+mj-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707</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har Ramlakhan</dc:creator>
  <cp:lastModifiedBy>Caleb Sutherland</cp:lastModifiedBy>
  <cp:revision>2</cp:revision>
  <dcterms:created xsi:type="dcterms:W3CDTF">2024-04-26T06:58:00Z</dcterms:created>
  <dcterms:modified xsi:type="dcterms:W3CDTF">2024-04-26T06:58:00Z</dcterms:modified>
</cp:coreProperties>
</file>